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ListTable5Dark-Accent1"/>
        <w:tblW w:w="10206" w:type="dxa"/>
        <w:tblInd w:w="-572" w:type="dxa"/>
        <w:tblLayout w:type="fixed"/>
        <w:tblLook w:val="0000" w:firstRow="0" w:lastRow="0" w:firstColumn="0" w:lastColumn="0" w:noHBand="0" w:noVBand="0"/>
      </w:tblPr>
      <w:tblGrid>
        <w:gridCol w:w="2410"/>
        <w:gridCol w:w="284"/>
        <w:gridCol w:w="7512"/>
      </w:tblGrid>
      <w:tr w:rsidR="00CE5CC0" w:rsidRPr="00017862" w14:paraId="246A0985" w14:textId="77777777" w:rsidTr="003D53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1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94" w:type="dxa"/>
            <w:gridSpan w:val="2"/>
            <w:shd w:val="clear" w:color="auto" w:fill="auto"/>
          </w:tcPr>
          <w:p w14:paraId="3FE450AB" w14:textId="7CFCD82E" w:rsidR="00CE5CC0" w:rsidRPr="00017862" w:rsidRDefault="004A55C9" w:rsidP="00CA7CC0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noProof/>
                <w:sz w:val="22"/>
                <w:szCs w:val="22"/>
                <w:lang w:val="en-GB" w:eastAsia="en-GB"/>
              </w:rPr>
              <w:drawing>
                <wp:anchor distT="0" distB="0" distL="114300" distR="114300" simplePos="0" relativeHeight="251662336" behindDoc="0" locked="0" layoutInCell="1" allowOverlap="1" wp14:anchorId="4BB68BE8" wp14:editId="01612CDF">
                  <wp:simplePos x="0" y="0"/>
                  <wp:positionH relativeFrom="column">
                    <wp:posOffset>-70485</wp:posOffset>
                  </wp:positionH>
                  <wp:positionV relativeFrom="paragraph">
                    <wp:posOffset>-114935</wp:posOffset>
                  </wp:positionV>
                  <wp:extent cx="1573530" cy="579120"/>
                  <wp:effectExtent l="0" t="0" r="7620" b="0"/>
                  <wp:wrapNone/>
                  <wp:docPr id="1" name="Picture 0" descr="newground no backgroun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newground no background.pn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3530" cy="5791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512" w:type="dxa"/>
            <w:shd w:val="clear" w:color="auto" w:fill="auto"/>
            <w:vAlign w:val="center"/>
          </w:tcPr>
          <w:p w14:paraId="0FF2D34C" w14:textId="1985268E" w:rsidR="00CE5CC0" w:rsidRPr="00017862" w:rsidRDefault="00CE5CC0" w:rsidP="006B0FBF">
            <w:pPr>
              <w:spacing w:before="120" w:after="120"/>
              <w:rPr>
                <w:rFonts w:asciiTheme="minorHAnsi" w:hAnsiTheme="minorHAnsi" w:cstheme="minorHAnsi"/>
                <w:b/>
                <w:bCs/>
                <w:color w:val="auto"/>
                <w:sz w:val="36"/>
                <w:szCs w:val="36"/>
                <w:lang w:val="en-GB"/>
              </w:rPr>
            </w:pPr>
            <w:r w:rsidRPr="00017862">
              <w:rPr>
                <w:rFonts w:asciiTheme="minorHAnsi" w:hAnsiTheme="minorHAnsi" w:cstheme="minorHAnsi"/>
                <w:b/>
                <w:color w:val="auto"/>
                <w:sz w:val="36"/>
                <w:szCs w:val="36"/>
                <w:lang w:val="en-GB"/>
              </w:rPr>
              <w:t>JOB</w:t>
            </w:r>
            <w:r w:rsidR="00F50AFA">
              <w:rPr>
                <w:rFonts w:asciiTheme="minorHAnsi" w:hAnsiTheme="minorHAnsi" w:cstheme="minorHAnsi"/>
                <w:b/>
                <w:color w:val="auto"/>
                <w:sz w:val="36"/>
                <w:szCs w:val="36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b/>
                <w:color w:val="auto"/>
                <w:sz w:val="36"/>
                <w:szCs w:val="36"/>
                <w:lang w:val="en-GB"/>
              </w:rPr>
              <w:t>DESCRIPTION</w:t>
            </w:r>
          </w:p>
        </w:tc>
      </w:tr>
      <w:tr w:rsidR="00CE5CC0" w:rsidRPr="00017862" w14:paraId="2E5A0944" w14:textId="77777777" w:rsidTr="002B7960">
        <w:trPr>
          <w:trHeight w:val="8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10" w:type="dxa"/>
          </w:tcPr>
          <w:p w14:paraId="1AFFDDFA" w14:textId="31620693" w:rsidR="00CE5CC0" w:rsidRPr="00017862" w:rsidRDefault="00CE5CC0" w:rsidP="00CA7CC0">
            <w:pPr>
              <w:spacing w:before="120" w:after="120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Job</w:t>
            </w:r>
            <w:r w:rsidR="00F50AFA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Title: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796" w:type="dxa"/>
            <w:gridSpan w:val="2"/>
            <w:shd w:val="clear" w:color="auto" w:fill="E5F5FF"/>
          </w:tcPr>
          <w:p w14:paraId="3F7A7699" w14:textId="0207D335" w:rsidR="00815D38" w:rsidRPr="00017862" w:rsidRDefault="00304E05" w:rsidP="1C47CC8C">
            <w:pPr>
              <w:spacing w:before="120" w:after="120"/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</w:pPr>
            <w:r w:rsidRPr="00017862"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  <w:t>Environment</w:t>
            </w:r>
            <w:r w:rsidR="00F50AFA"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  <w:t xml:space="preserve"> </w:t>
            </w:r>
            <w:r w:rsidR="00FE4723" w:rsidRPr="00017862"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  <w:t>and</w:t>
            </w:r>
            <w:r w:rsidR="00F50AFA"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  <w:t xml:space="preserve"> </w:t>
            </w:r>
            <w:r w:rsidR="00FE4723" w:rsidRPr="00017862"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  <w:t>Health</w:t>
            </w:r>
            <w:r w:rsidR="00F50AFA"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  <w:t xml:space="preserve"> </w:t>
            </w:r>
            <w:r w:rsidR="00FE4723" w:rsidRPr="00017862"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  <w:t>&amp;</w:t>
            </w:r>
            <w:r w:rsidR="00F50AFA"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  <w:t xml:space="preserve"> </w:t>
            </w:r>
            <w:r w:rsidR="00FE4723" w:rsidRPr="00017862"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  <w:t>Safety</w:t>
            </w:r>
            <w:r w:rsidR="00F50AFA"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  <w:t xml:space="preserve"> </w:t>
            </w:r>
            <w:r w:rsidR="3BA89299" w:rsidRPr="00017862"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  <w:t>Compliance</w:t>
            </w:r>
            <w:r w:rsidR="00F50AFA"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  <w:t>Office</w:t>
            </w:r>
            <w:r w:rsidR="008A77A4" w:rsidRPr="00017862"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  <w:t>r</w:t>
            </w:r>
          </w:p>
        </w:tc>
      </w:tr>
      <w:tr w:rsidR="00CE5CC0" w:rsidRPr="00017862" w14:paraId="26DE9066" w14:textId="77777777" w:rsidTr="002B79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10" w:type="dxa"/>
          </w:tcPr>
          <w:p w14:paraId="50FAF229" w14:textId="77777777" w:rsidR="00CE5CC0" w:rsidRPr="00017862" w:rsidRDefault="00CE5CC0" w:rsidP="00CA7CC0">
            <w:pPr>
              <w:spacing w:before="120" w:after="120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Department: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796" w:type="dxa"/>
            <w:gridSpan w:val="2"/>
            <w:shd w:val="clear" w:color="auto" w:fill="E5F5FF"/>
          </w:tcPr>
          <w:p w14:paraId="3A2A5AB0" w14:textId="67C68470" w:rsidR="00CE5CC0" w:rsidRPr="00017862" w:rsidRDefault="00BA79DF" w:rsidP="00CA7CC0">
            <w:pPr>
              <w:spacing w:before="120" w:after="120"/>
              <w:rPr>
                <w:rFonts w:asciiTheme="minorHAnsi" w:hAnsiTheme="minorHAnsi" w:cstheme="minorHAnsi"/>
                <w:b/>
                <w:color w:val="auto"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b/>
                <w:color w:val="auto"/>
                <w:sz w:val="22"/>
                <w:szCs w:val="22"/>
                <w:lang w:val="en-GB"/>
              </w:rPr>
              <w:t>The</w:t>
            </w:r>
            <w:r w:rsidR="00F50AFA">
              <w:rPr>
                <w:rFonts w:asciiTheme="minorHAnsi" w:hAnsiTheme="minorHAnsi" w:cstheme="minorHAnsi"/>
                <w:b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b/>
                <w:color w:val="auto"/>
                <w:sz w:val="22"/>
                <w:szCs w:val="22"/>
                <w:lang w:val="en-GB"/>
              </w:rPr>
              <w:t>Compliance</w:t>
            </w:r>
            <w:r w:rsidR="00F50AFA">
              <w:rPr>
                <w:rFonts w:asciiTheme="minorHAnsi" w:hAnsiTheme="minorHAnsi" w:cstheme="minorHAnsi"/>
                <w:b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b/>
                <w:color w:val="auto"/>
                <w:sz w:val="22"/>
                <w:szCs w:val="22"/>
                <w:lang w:val="en-GB"/>
              </w:rPr>
              <w:t>People,</w:t>
            </w:r>
            <w:r w:rsidR="00F50AFA">
              <w:rPr>
                <w:rFonts w:asciiTheme="minorHAnsi" w:hAnsiTheme="minorHAnsi" w:cstheme="minorHAnsi"/>
                <w:b/>
                <w:color w:val="auto"/>
                <w:sz w:val="22"/>
                <w:szCs w:val="22"/>
                <w:lang w:val="en-GB"/>
              </w:rPr>
              <w:t xml:space="preserve"> </w:t>
            </w:r>
            <w:r w:rsidR="001A30D5" w:rsidRPr="00017862">
              <w:rPr>
                <w:rFonts w:asciiTheme="minorHAnsi" w:hAnsiTheme="minorHAnsi" w:cstheme="minorHAnsi"/>
                <w:b/>
                <w:color w:val="auto"/>
                <w:sz w:val="22"/>
                <w:szCs w:val="22"/>
                <w:lang w:val="en-GB"/>
              </w:rPr>
              <w:t>Newground</w:t>
            </w:r>
            <w:r w:rsidR="00F50AFA">
              <w:rPr>
                <w:rFonts w:asciiTheme="minorHAnsi" w:hAnsiTheme="minorHAnsi" w:cstheme="minorHAnsi"/>
                <w:b/>
                <w:color w:val="auto"/>
                <w:sz w:val="22"/>
                <w:szCs w:val="22"/>
                <w:lang w:val="en-GB"/>
              </w:rPr>
              <w:t xml:space="preserve"> </w:t>
            </w:r>
            <w:r w:rsidR="001A30D5" w:rsidRPr="00017862">
              <w:rPr>
                <w:rFonts w:asciiTheme="minorHAnsi" w:hAnsiTheme="minorHAnsi" w:cstheme="minorHAnsi"/>
                <w:b/>
                <w:color w:val="auto"/>
                <w:sz w:val="22"/>
                <w:szCs w:val="22"/>
                <w:lang w:val="en-GB"/>
              </w:rPr>
              <w:t>Business</w:t>
            </w:r>
            <w:r w:rsidR="00F50AFA">
              <w:rPr>
                <w:rFonts w:asciiTheme="minorHAnsi" w:hAnsiTheme="minorHAnsi" w:cstheme="minorHAnsi"/>
                <w:b/>
                <w:color w:val="auto"/>
                <w:sz w:val="22"/>
                <w:szCs w:val="22"/>
                <w:lang w:val="en-GB"/>
              </w:rPr>
              <w:t xml:space="preserve"> </w:t>
            </w:r>
            <w:r w:rsidR="001A30D5" w:rsidRPr="00017862">
              <w:rPr>
                <w:rFonts w:asciiTheme="minorHAnsi" w:hAnsiTheme="minorHAnsi" w:cstheme="minorHAnsi"/>
                <w:b/>
                <w:color w:val="auto"/>
                <w:sz w:val="22"/>
                <w:szCs w:val="22"/>
                <w:lang w:val="en-GB"/>
              </w:rPr>
              <w:t>Services</w:t>
            </w:r>
          </w:p>
        </w:tc>
      </w:tr>
      <w:tr w:rsidR="00CE5CC0" w:rsidRPr="00017862" w14:paraId="06F3213D" w14:textId="77777777" w:rsidTr="002B7960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10" w:type="dxa"/>
          </w:tcPr>
          <w:p w14:paraId="0CA40379" w14:textId="6198C6D5" w:rsidR="00CE5CC0" w:rsidRPr="00017862" w:rsidRDefault="00CE5CC0" w:rsidP="00CA7CC0">
            <w:pPr>
              <w:spacing w:before="120" w:after="120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Office</w:t>
            </w:r>
            <w:r w:rsidR="00F50AFA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Location: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796" w:type="dxa"/>
            <w:gridSpan w:val="2"/>
            <w:shd w:val="clear" w:color="auto" w:fill="E5F5FF"/>
          </w:tcPr>
          <w:p w14:paraId="774DF55A" w14:textId="4DE4F6CC" w:rsidR="00CE5CC0" w:rsidRPr="00017862" w:rsidRDefault="004E17D3" w:rsidP="00CA7CC0">
            <w:pPr>
              <w:spacing w:before="120" w:after="120"/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Bob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Watt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Building,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193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Bolton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Road,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Blackburn,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BB2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3GE</w:t>
            </w:r>
          </w:p>
        </w:tc>
      </w:tr>
      <w:tr w:rsidR="00F655F5" w:rsidRPr="00017862" w14:paraId="5600E67D" w14:textId="77777777" w:rsidTr="002B79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10" w:type="dxa"/>
          </w:tcPr>
          <w:p w14:paraId="50E1B160" w14:textId="77777777" w:rsidR="00F655F5" w:rsidRPr="00017862" w:rsidRDefault="00F655F5" w:rsidP="00CA7CC0">
            <w:pPr>
              <w:spacing w:before="120" w:after="120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Grad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796" w:type="dxa"/>
            <w:gridSpan w:val="2"/>
            <w:shd w:val="clear" w:color="auto" w:fill="E5F5FF"/>
          </w:tcPr>
          <w:p w14:paraId="5FCD5EC4" w14:textId="753A0369" w:rsidR="00F655F5" w:rsidRPr="00017862" w:rsidRDefault="00AB509F" w:rsidP="1C47CC8C">
            <w:pPr>
              <w:spacing w:before="120" w:after="120"/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5</w:t>
            </w:r>
          </w:p>
        </w:tc>
      </w:tr>
      <w:tr w:rsidR="00CE5CC0" w:rsidRPr="00017862" w14:paraId="6147AB2C" w14:textId="77777777" w:rsidTr="002B7960">
        <w:trPr>
          <w:trHeight w:val="2715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10" w:type="dxa"/>
          </w:tcPr>
          <w:p w14:paraId="29F1FDB1" w14:textId="4902CA4E" w:rsidR="00CE5CC0" w:rsidRPr="00017862" w:rsidRDefault="00CE5CC0" w:rsidP="00CA7CC0">
            <w:pPr>
              <w:spacing w:before="120" w:after="12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017862">
              <w:rPr>
                <w:rFonts w:asciiTheme="minorHAnsi" w:hAnsiTheme="minorHAnsi" w:cstheme="minorHAnsi"/>
                <w:b/>
                <w:sz w:val="22"/>
                <w:szCs w:val="22"/>
              </w:rPr>
              <w:t>Job</w:t>
            </w:r>
            <w:r w:rsidR="00F50AF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b/>
                <w:sz w:val="22"/>
                <w:szCs w:val="22"/>
              </w:rPr>
              <w:t>Purpo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796" w:type="dxa"/>
            <w:gridSpan w:val="2"/>
            <w:shd w:val="clear" w:color="auto" w:fill="E5F5FF"/>
          </w:tcPr>
          <w:p w14:paraId="0A2A426E" w14:textId="3B5384A4" w:rsidR="00304E05" w:rsidRPr="00017862" w:rsidRDefault="00304E05" w:rsidP="00D63BB9">
            <w:pPr>
              <w:pStyle w:val="ListParagraph"/>
              <w:numPr>
                <w:ilvl w:val="0"/>
                <w:numId w:val="11"/>
              </w:numPr>
              <w:spacing w:before="60" w:after="60"/>
              <w:ind w:hanging="408"/>
              <w:contextualSpacing w:val="0"/>
              <w:rPr>
                <w:rFonts w:asciiTheme="minorHAnsi" w:eastAsia="Arial" w:hAnsiTheme="minorHAnsi" w:cstheme="minorHAnsi"/>
                <w:color w:val="auto"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To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maintain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register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of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environment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9D390F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a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health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&amp;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safety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EF6EEDC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l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egislation,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providing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subscriber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to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9101DE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th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Legislation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Updat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Servic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(LUS)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with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up-to-date,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accurat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summarie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of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3024C425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EU,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3024C425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UK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3024C425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a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3024C425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ROI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law</w:t>
            </w:r>
            <w:r w:rsidR="00F21180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.</w:t>
            </w:r>
          </w:p>
          <w:p w14:paraId="0EF002D5" w14:textId="333F4298" w:rsidR="00304E05" w:rsidRPr="00017862" w:rsidRDefault="00304E05" w:rsidP="00D63BB9">
            <w:pPr>
              <w:pStyle w:val="ListParagraph"/>
              <w:numPr>
                <w:ilvl w:val="0"/>
                <w:numId w:val="11"/>
              </w:numPr>
              <w:spacing w:before="60" w:after="60"/>
              <w:ind w:hanging="408"/>
              <w:contextualSpacing w:val="0"/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To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produc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monthly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environment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9D390F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a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health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&amp;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safety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newsletter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for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LU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subscriber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a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other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clients</w:t>
            </w:r>
            <w:r w:rsidR="00F21180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.</w:t>
            </w:r>
          </w:p>
          <w:p w14:paraId="5D2CF9C8" w14:textId="10BCA246" w:rsidR="47A67917" w:rsidRPr="00017862" w:rsidRDefault="47A67917" w:rsidP="00D63BB9">
            <w:pPr>
              <w:pStyle w:val="ListParagraph"/>
              <w:numPr>
                <w:ilvl w:val="0"/>
                <w:numId w:val="11"/>
              </w:numPr>
              <w:spacing w:before="60" w:after="60"/>
              <w:ind w:hanging="408"/>
              <w:contextualSpacing w:val="0"/>
              <w:rPr>
                <w:rFonts w:asciiTheme="minorHAnsi" w:eastAsiaTheme="minorEastAsia" w:hAnsiTheme="minorHAnsi" w:cstheme="minorHAnsi"/>
                <w:color w:val="auto"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To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contribut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to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ensuring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that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all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867C0B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EU,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867C0B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UK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867C0B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a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867C0B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ROI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environment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a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health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a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safety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legal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content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i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complete,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accurate,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comprehensibl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a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up-to-date.</w:t>
            </w:r>
          </w:p>
          <w:p w14:paraId="4391283D" w14:textId="15E8603E" w:rsidR="004F4E21" w:rsidRPr="00017862" w:rsidRDefault="00304E05" w:rsidP="00D63BB9">
            <w:pPr>
              <w:pStyle w:val="ListParagraph"/>
              <w:numPr>
                <w:ilvl w:val="0"/>
                <w:numId w:val="11"/>
              </w:numPr>
              <w:spacing w:before="60" w:after="60"/>
              <w:ind w:hanging="408"/>
              <w:contextualSpacing w:val="0"/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To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provid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‘helpline’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support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to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client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on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general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environment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C7319E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a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health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&amp;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safety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F21180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complianc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enquiries.</w:t>
            </w:r>
          </w:p>
        </w:tc>
      </w:tr>
      <w:tr w:rsidR="00CE5CC0" w:rsidRPr="00017862" w14:paraId="765C934D" w14:textId="77777777" w:rsidTr="002B79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10" w:type="dxa"/>
          </w:tcPr>
          <w:p w14:paraId="4CCDA08B" w14:textId="1B924F53" w:rsidR="00CE5CC0" w:rsidRPr="00017862" w:rsidRDefault="00CE5CC0" w:rsidP="00CA7CC0">
            <w:pPr>
              <w:spacing w:before="120" w:after="12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017862">
              <w:rPr>
                <w:rFonts w:asciiTheme="minorHAnsi" w:hAnsiTheme="minorHAnsi" w:cstheme="minorHAnsi"/>
                <w:b/>
                <w:sz w:val="22"/>
                <w:szCs w:val="22"/>
              </w:rPr>
              <w:t>Reporting</w:t>
            </w:r>
            <w:r w:rsidR="00F50AF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b/>
                <w:sz w:val="22"/>
                <w:szCs w:val="22"/>
              </w:rPr>
              <w:t>To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796" w:type="dxa"/>
            <w:gridSpan w:val="2"/>
            <w:shd w:val="clear" w:color="auto" w:fill="E5F5FF"/>
          </w:tcPr>
          <w:p w14:paraId="7925630B" w14:textId="2A801A7A" w:rsidR="00CE5CC0" w:rsidRPr="00017862" w:rsidRDefault="00304E05" w:rsidP="00304E05">
            <w:pPr>
              <w:spacing w:before="120" w:after="120"/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E</w:t>
            </w:r>
            <w:r w:rsidR="008A77A4"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nvironment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="008A77A4"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a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H</w:t>
            </w:r>
            <w:r w:rsidR="008A77A4"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ealth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="008A77A4"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&amp;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S</w:t>
            </w:r>
            <w:r w:rsidR="008A77A4"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afety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="008A77A4"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Resourc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="008A77A4"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Manager</w:t>
            </w:r>
          </w:p>
        </w:tc>
      </w:tr>
      <w:tr w:rsidR="00CE5CC0" w:rsidRPr="00017862" w14:paraId="41483B9A" w14:textId="77777777" w:rsidTr="002B7960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10" w:type="dxa"/>
          </w:tcPr>
          <w:p w14:paraId="30428DF7" w14:textId="116D5681" w:rsidR="00CE5CC0" w:rsidRPr="00017862" w:rsidRDefault="00CE5CC0" w:rsidP="00CA7CC0">
            <w:pPr>
              <w:spacing w:before="120" w:after="12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017862">
              <w:rPr>
                <w:rFonts w:asciiTheme="minorHAnsi" w:hAnsiTheme="minorHAnsi" w:cstheme="minorHAnsi"/>
                <w:b/>
                <w:sz w:val="22"/>
                <w:szCs w:val="22"/>
              </w:rPr>
              <w:t>Staff</w:t>
            </w:r>
            <w:r w:rsidR="00F50AF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b/>
                <w:sz w:val="22"/>
                <w:szCs w:val="22"/>
              </w:rPr>
              <w:t>Management</w:t>
            </w:r>
            <w:r w:rsidR="00F50AF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b/>
                <w:sz w:val="22"/>
                <w:szCs w:val="22"/>
              </w:rPr>
              <w:t>Responsibilitie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796" w:type="dxa"/>
            <w:gridSpan w:val="2"/>
            <w:shd w:val="clear" w:color="auto" w:fill="E5F5FF"/>
          </w:tcPr>
          <w:p w14:paraId="6940B648" w14:textId="4AF24A5E" w:rsidR="00CE5CC0" w:rsidRPr="00017862" w:rsidRDefault="000F7E17" w:rsidP="00CA7CC0">
            <w:pPr>
              <w:spacing w:before="120" w:after="120"/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Non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</w:p>
        </w:tc>
      </w:tr>
      <w:tr w:rsidR="00CE5CC0" w:rsidRPr="00017862" w14:paraId="36DA675F" w14:textId="77777777" w:rsidTr="002B79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10" w:type="dxa"/>
          </w:tcPr>
          <w:p w14:paraId="1E3B4D92" w14:textId="40993C2A" w:rsidR="00CE5CC0" w:rsidRPr="00017862" w:rsidRDefault="00CE5CC0" w:rsidP="00CA7CC0">
            <w:pPr>
              <w:spacing w:before="120" w:after="12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017862">
              <w:rPr>
                <w:rFonts w:asciiTheme="minorHAnsi" w:hAnsiTheme="minorHAnsi" w:cstheme="minorHAnsi"/>
                <w:b/>
                <w:sz w:val="22"/>
                <w:szCs w:val="22"/>
              </w:rPr>
              <w:t>Range</w:t>
            </w:r>
            <w:r w:rsidR="00F50AF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b/>
                <w:sz w:val="22"/>
                <w:szCs w:val="22"/>
              </w:rPr>
              <w:t>of</w:t>
            </w:r>
            <w:r w:rsidR="00F50AF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b/>
                <w:sz w:val="22"/>
                <w:szCs w:val="22"/>
              </w:rPr>
              <w:t>Decision</w:t>
            </w:r>
            <w:r w:rsidR="00F50AF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b/>
                <w:sz w:val="22"/>
                <w:szCs w:val="22"/>
              </w:rPr>
              <w:t>Making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796" w:type="dxa"/>
            <w:gridSpan w:val="2"/>
            <w:shd w:val="clear" w:color="auto" w:fill="E5F5FF"/>
          </w:tcPr>
          <w:p w14:paraId="23BB71EF" w14:textId="1A3C50B5" w:rsidR="00A06454" w:rsidRPr="00017862" w:rsidRDefault="00304E05" w:rsidP="008A77A4">
            <w:pPr>
              <w:spacing w:before="120" w:after="120"/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Daily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decision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relating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to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th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prim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objective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of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post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a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within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establishe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policie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a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procedures.</w:t>
            </w:r>
          </w:p>
        </w:tc>
      </w:tr>
      <w:tr w:rsidR="00CE5CC0" w:rsidRPr="00017862" w14:paraId="03D81054" w14:textId="77777777" w:rsidTr="002B7960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10" w:type="dxa"/>
          </w:tcPr>
          <w:p w14:paraId="6C507903" w14:textId="2D42D78F" w:rsidR="00CE5CC0" w:rsidRPr="00017862" w:rsidRDefault="00CE5CC0" w:rsidP="00CA7CC0">
            <w:pPr>
              <w:spacing w:before="120" w:after="12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017862">
              <w:rPr>
                <w:rFonts w:asciiTheme="minorHAnsi" w:hAnsiTheme="minorHAnsi" w:cstheme="minorHAnsi"/>
                <w:b/>
                <w:sz w:val="22"/>
                <w:szCs w:val="22"/>
              </w:rPr>
              <w:t>Responsibility</w:t>
            </w:r>
            <w:r w:rsidR="00F50AF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b/>
                <w:sz w:val="22"/>
                <w:szCs w:val="22"/>
              </w:rPr>
              <w:t>for</w:t>
            </w:r>
            <w:r w:rsidR="00F50AF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b/>
                <w:sz w:val="22"/>
                <w:szCs w:val="22"/>
              </w:rPr>
              <w:t>Assets,</w:t>
            </w:r>
            <w:r w:rsidR="00F50AF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b/>
                <w:sz w:val="22"/>
                <w:szCs w:val="22"/>
              </w:rPr>
              <w:t>Materials</w:t>
            </w:r>
            <w:r w:rsidR="00F50AF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b/>
                <w:sz w:val="22"/>
                <w:szCs w:val="22"/>
              </w:rPr>
              <w:t>Etc.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796" w:type="dxa"/>
            <w:gridSpan w:val="2"/>
            <w:shd w:val="clear" w:color="auto" w:fill="E5F5FF"/>
          </w:tcPr>
          <w:p w14:paraId="5B219EF0" w14:textId="2201C191" w:rsidR="00CE5CC0" w:rsidRPr="00017862" w:rsidRDefault="00304E05" w:rsidP="00CA7CC0">
            <w:pPr>
              <w:spacing w:before="120" w:after="120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Acces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to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computer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information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a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confidential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material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etc</w:t>
            </w:r>
            <w:proofErr w:type="spellEnd"/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,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therefor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responsibl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for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th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security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a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management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of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it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under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th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provision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of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th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Data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Protection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Act.</w:t>
            </w:r>
          </w:p>
        </w:tc>
      </w:tr>
      <w:tr w:rsidR="00CE5CC0" w:rsidRPr="00017862" w14:paraId="14EEF335" w14:textId="77777777" w:rsidTr="002B79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10" w:type="dxa"/>
          </w:tcPr>
          <w:p w14:paraId="3F8CCADD" w14:textId="127B152F" w:rsidR="00CE5CC0" w:rsidRPr="00017862" w:rsidRDefault="00CE5CC0" w:rsidP="00CA7CC0">
            <w:pPr>
              <w:spacing w:before="120" w:after="12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017862">
              <w:rPr>
                <w:rFonts w:asciiTheme="minorHAnsi" w:hAnsiTheme="minorHAnsi" w:cstheme="minorHAnsi"/>
                <w:b/>
                <w:sz w:val="22"/>
                <w:szCs w:val="22"/>
              </w:rPr>
              <w:t>Budgetary</w:t>
            </w:r>
            <w:r w:rsidR="00F50AF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b/>
                <w:sz w:val="22"/>
                <w:szCs w:val="22"/>
              </w:rPr>
              <w:t>Responsibilitie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796" w:type="dxa"/>
            <w:gridSpan w:val="2"/>
            <w:shd w:val="clear" w:color="auto" w:fill="E5F5FF"/>
          </w:tcPr>
          <w:p w14:paraId="48C9DA01" w14:textId="77777777" w:rsidR="000F7E17" w:rsidRPr="00017862" w:rsidRDefault="00304E05" w:rsidP="008A77A4">
            <w:pPr>
              <w:spacing w:before="120" w:after="120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None</w:t>
            </w:r>
          </w:p>
        </w:tc>
      </w:tr>
      <w:tr w:rsidR="00CE5CC0" w:rsidRPr="00017862" w14:paraId="53037F48" w14:textId="77777777" w:rsidTr="002B7960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10" w:type="dxa"/>
          </w:tcPr>
          <w:p w14:paraId="52B156B9" w14:textId="6F720A2E" w:rsidR="00CE5CC0" w:rsidRPr="00017862" w:rsidRDefault="00CE5CC0" w:rsidP="00CA7CC0">
            <w:pPr>
              <w:spacing w:before="120" w:after="12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017862">
              <w:rPr>
                <w:rFonts w:asciiTheme="minorHAnsi" w:hAnsiTheme="minorHAnsi" w:cstheme="minorHAnsi"/>
                <w:b/>
                <w:sz w:val="22"/>
                <w:szCs w:val="22"/>
              </w:rPr>
              <w:t>Key</w:t>
            </w:r>
            <w:r w:rsidR="00F50AF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b/>
                <w:sz w:val="22"/>
                <w:szCs w:val="22"/>
              </w:rPr>
              <w:t>Contact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796" w:type="dxa"/>
            <w:gridSpan w:val="2"/>
            <w:shd w:val="clear" w:color="auto" w:fill="E5F5FF"/>
          </w:tcPr>
          <w:p w14:paraId="1F799872" w14:textId="21E25AC0" w:rsidR="00752A8A" w:rsidRPr="00017862" w:rsidRDefault="003410C2" w:rsidP="00CA7CC0">
            <w:pPr>
              <w:spacing w:before="120" w:after="120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LU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Subscribers,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Produc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Sales,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Customer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Success,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Development,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Marketing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a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Consultancy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functions</w:t>
            </w:r>
          </w:p>
        </w:tc>
      </w:tr>
      <w:tr w:rsidR="0031522D" w:rsidRPr="00017862" w14:paraId="672A6659" w14:textId="77777777" w:rsidTr="002B79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10" w:type="dxa"/>
          </w:tcPr>
          <w:p w14:paraId="0A37501D" w14:textId="77777777" w:rsidR="0031522D" w:rsidRPr="00017862" w:rsidRDefault="0031522D" w:rsidP="00CA7CC0">
            <w:pPr>
              <w:spacing w:before="120" w:after="12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796" w:type="dxa"/>
            <w:gridSpan w:val="2"/>
            <w:shd w:val="clear" w:color="auto" w:fill="E5F5FF"/>
          </w:tcPr>
          <w:p w14:paraId="5DAB6C7B" w14:textId="77777777" w:rsidR="0031522D" w:rsidRPr="00017862" w:rsidRDefault="0031522D" w:rsidP="003D53CA">
            <w:pPr>
              <w:spacing w:before="120" w:after="120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</w:tc>
      </w:tr>
      <w:tr w:rsidR="00566EBA" w:rsidRPr="00017862" w14:paraId="0B8F984D" w14:textId="77777777" w:rsidTr="002B7960">
        <w:trPr>
          <w:trHeight w:val="3944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10" w:type="dxa"/>
          </w:tcPr>
          <w:p w14:paraId="1736F63C" w14:textId="2426FCF3" w:rsidR="00566EBA" w:rsidRPr="00017862" w:rsidRDefault="00566EBA" w:rsidP="004749FC">
            <w:pPr>
              <w:widowControl w:val="0"/>
              <w:spacing w:before="240" w:after="240"/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</w:pPr>
            <w:r w:rsidRPr="00017862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lastRenderedPageBreak/>
              <w:t>Essential</w:t>
            </w:r>
            <w:r w:rsidR="00F50AFA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 xml:space="preserve"> </w:t>
            </w:r>
            <w:r w:rsidRPr="00017862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Duties</w:t>
            </w:r>
            <w:r w:rsidR="00F50AFA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 xml:space="preserve"> </w:t>
            </w:r>
            <w:r w:rsidRPr="00017862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&amp;</w:t>
            </w:r>
            <w:r w:rsidR="00F50AFA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 xml:space="preserve"> </w:t>
            </w:r>
            <w:r w:rsidRPr="00017862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Responsibilities</w:t>
            </w:r>
          </w:p>
          <w:p w14:paraId="40235BAE" w14:textId="24E0E607" w:rsidR="00566EBA" w:rsidRPr="00017862" w:rsidRDefault="00566EBA" w:rsidP="004749FC">
            <w:pPr>
              <w:widowControl w:val="0"/>
              <w:spacing w:before="240" w:after="240"/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</w:pPr>
            <w:r w:rsidRPr="00017862">
              <w:rPr>
                <w:rFonts w:asciiTheme="minorHAnsi" w:hAnsiTheme="minorHAnsi" w:cstheme="minorHAnsi"/>
                <w:b/>
                <w:sz w:val="22"/>
                <w:szCs w:val="22"/>
              </w:rPr>
              <w:t>Key</w:t>
            </w:r>
            <w:r w:rsidR="00F50AF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b/>
                <w:sz w:val="22"/>
                <w:szCs w:val="22"/>
              </w:rPr>
              <w:t>Responsibilities</w:t>
            </w:r>
            <w:r w:rsidR="00F50AF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b/>
                <w:sz w:val="22"/>
                <w:szCs w:val="22"/>
              </w:rPr>
              <w:t>and</w:t>
            </w:r>
            <w:r w:rsidR="00F50AF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b/>
                <w:sz w:val="22"/>
                <w:szCs w:val="22"/>
              </w:rPr>
              <w:t>Accountabilitie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796" w:type="dxa"/>
            <w:gridSpan w:val="2"/>
            <w:shd w:val="clear" w:color="auto" w:fill="E5F5FF"/>
          </w:tcPr>
          <w:p w14:paraId="51836E21" w14:textId="2E2C6640" w:rsidR="00593489" w:rsidRPr="00017862" w:rsidRDefault="00C37976" w:rsidP="00D63BB9">
            <w:pPr>
              <w:pStyle w:val="ListParagraph"/>
              <w:widowControl w:val="0"/>
              <w:numPr>
                <w:ilvl w:val="0"/>
                <w:numId w:val="12"/>
              </w:numPr>
              <w:spacing w:beforeLines="60" w:before="144" w:afterLines="60" w:after="144"/>
              <w:ind w:left="357" w:hanging="357"/>
              <w:contextualSpacing w:val="0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I</w:t>
            </w:r>
            <w:r w:rsidR="007C06A6"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nterpret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="00593489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EU,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593489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UK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593489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a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593489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ROI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593489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environment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593489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a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593489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health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9542B9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&amp;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593489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safety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="007C06A6"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legislation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="001B704E"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to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="007E70A4"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produc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="007C06A6"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summarie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="00183DA7"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that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="00183DA7"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meet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="009542B9"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th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="006532BA"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LU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="00B56DCD"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style,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="00B56DCD"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consistency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="00B56DCD"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a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="00B56DCD"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quality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="006532BA"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requirements.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06E79B6D" w14:textId="67FC6952" w:rsidR="00304E05" w:rsidRPr="00017862" w:rsidRDefault="00B5622F" w:rsidP="00D63BB9">
            <w:pPr>
              <w:pStyle w:val="ListParagraph"/>
              <w:widowControl w:val="0"/>
              <w:numPr>
                <w:ilvl w:val="0"/>
                <w:numId w:val="12"/>
              </w:numPr>
              <w:spacing w:beforeLines="60" w:before="144" w:afterLines="60" w:after="144"/>
              <w:ind w:left="357" w:hanging="357"/>
              <w:contextualSpacing w:val="0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Contribut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to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ensuring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environment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a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health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="009542B9"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&amp;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safety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legal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content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resource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ar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complet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a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accurat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by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proofing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LU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entrie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a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giving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feedback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to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th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author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(regarding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changes,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clarifications)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etc.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 </w:t>
            </w:r>
          </w:p>
          <w:p w14:paraId="34398535" w14:textId="7AE672A8" w:rsidR="00F43274" w:rsidRPr="00017862" w:rsidRDefault="00F43274" w:rsidP="00D63BB9">
            <w:pPr>
              <w:pStyle w:val="ListParagraph"/>
              <w:widowControl w:val="0"/>
              <w:numPr>
                <w:ilvl w:val="0"/>
                <w:numId w:val="12"/>
              </w:numPr>
              <w:spacing w:beforeLines="60" w:before="144" w:afterLines="60" w:after="144"/>
              <w:ind w:left="357" w:hanging="357"/>
              <w:contextualSpacing w:val="0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To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assist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in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th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development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of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resource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a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original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gramStart"/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complianc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based</w:t>
            </w:r>
            <w:proofErr w:type="gramEnd"/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content.</w:t>
            </w:r>
          </w:p>
          <w:p w14:paraId="7529867B" w14:textId="57055833" w:rsidR="00233681" w:rsidRPr="00017862" w:rsidRDefault="00233681" w:rsidP="00D63BB9">
            <w:pPr>
              <w:pStyle w:val="ListParagraph"/>
              <w:widowControl w:val="0"/>
              <w:numPr>
                <w:ilvl w:val="0"/>
                <w:numId w:val="12"/>
              </w:numPr>
              <w:spacing w:beforeLines="60" w:before="144" w:afterLines="60" w:after="144"/>
              <w:ind w:left="357" w:hanging="357"/>
              <w:contextualSpacing w:val="0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Contribut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to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th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development,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implementation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a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improvement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of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processe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for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production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of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LU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content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by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identifying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gap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and/or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potential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improvement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in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current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processes.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630D8785" w14:textId="56EBC2BA" w:rsidR="00304E05" w:rsidRPr="00017862" w:rsidRDefault="00304E05" w:rsidP="00D63BB9">
            <w:pPr>
              <w:pStyle w:val="ListParagraph"/>
              <w:widowControl w:val="0"/>
              <w:numPr>
                <w:ilvl w:val="0"/>
                <w:numId w:val="12"/>
              </w:numPr>
              <w:spacing w:beforeLines="60" w:before="144" w:afterLines="60" w:after="144"/>
              <w:ind w:left="357" w:hanging="357"/>
              <w:contextualSpacing w:val="0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To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respo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to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helplin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enquirie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from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client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on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general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environment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="006C0A77"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a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health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&amp;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safety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="00255321"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complianc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issues,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="008A77A4"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with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="008A77A4"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support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="008A77A4"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from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="008A77A4"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th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="008A77A4"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complianc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="008A77A4"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team.</w:t>
            </w:r>
          </w:p>
          <w:p w14:paraId="2D1AB689" w14:textId="5F09E79E" w:rsidR="00304E05" w:rsidRPr="00017862" w:rsidRDefault="00304E05" w:rsidP="00D63BB9">
            <w:pPr>
              <w:pStyle w:val="ListParagraph"/>
              <w:widowControl w:val="0"/>
              <w:numPr>
                <w:ilvl w:val="0"/>
                <w:numId w:val="12"/>
              </w:numPr>
              <w:spacing w:beforeLines="60" w:before="144" w:afterLines="60" w:after="144"/>
              <w:ind w:left="357" w:hanging="357"/>
              <w:contextualSpacing w:val="0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To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contribut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to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updating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a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refreshing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general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websit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content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for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="008A77A4"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Th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="008A77A4"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Complianc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="008A77A4"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Peopl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="008A77A4"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website.</w:t>
            </w:r>
          </w:p>
          <w:p w14:paraId="492F8AF8" w14:textId="39128A9E" w:rsidR="00984C5A" w:rsidRPr="00017862" w:rsidRDefault="006C4FE0" w:rsidP="00D63BB9">
            <w:pPr>
              <w:pStyle w:val="ListParagraph"/>
              <w:widowControl w:val="0"/>
              <w:numPr>
                <w:ilvl w:val="0"/>
                <w:numId w:val="12"/>
              </w:numPr>
              <w:spacing w:beforeLines="60" w:before="144" w:afterLines="60" w:after="144"/>
              <w:ind w:left="357" w:hanging="357"/>
              <w:contextualSpacing w:val="0"/>
              <w:rPr>
                <w:rStyle w:val="normaltextrun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To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s</w:t>
            </w:r>
            <w:r w:rsidR="00984C5A"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upport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="00984C5A"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th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="00984C5A"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EH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="00984C5A"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Resourc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="00984C5A"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Traine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="00984C5A"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in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="00984C5A"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fulfilling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="00984C5A"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their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="00984C5A"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duties.</w:t>
            </w:r>
          </w:p>
          <w:p w14:paraId="463D3F09" w14:textId="1AF3D1AB" w:rsidR="00C005E9" w:rsidRPr="00017862" w:rsidRDefault="00C005E9" w:rsidP="00D63BB9">
            <w:pPr>
              <w:pStyle w:val="ListParagraph"/>
              <w:numPr>
                <w:ilvl w:val="0"/>
                <w:numId w:val="12"/>
              </w:numPr>
              <w:spacing w:beforeLines="60" w:before="144" w:afterLines="60" w:after="144"/>
              <w:ind w:left="357" w:hanging="357"/>
              <w:contextualSpacing w:val="0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Meet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individual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productivity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target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a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contribut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to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collectiv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team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a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division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strategic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objectives.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4665861E" w14:textId="658679E2" w:rsidR="004F4E21" w:rsidRPr="00017862" w:rsidRDefault="00304E05" w:rsidP="00D63BB9">
            <w:pPr>
              <w:pStyle w:val="ListParagraph"/>
              <w:widowControl w:val="0"/>
              <w:numPr>
                <w:ilvl w:val="0"/>
                <w:numId w:val="12"/>
              </w:numPr>
              <w:spacing w:beforeLines="60" w:before="144" w:afterLines="60" w:after="144"/>
              <w:ind w:left="357" w:hanging="357"/>
              <w:contextualSpacing w:val="0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To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undertak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such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dutie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a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may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from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tim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to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tim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b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agree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with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your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lin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manager.</w:t>
            </w:r>
          </w:p>
        </w:tc>
        <w:bookmarkStart w:id="0" w:name="_GoBack"/>
        <w:bookmarkEnd w:id="0"/>
      </w:tr>
      <w:tr w:rsidR="00CE5CC0" w:rsidRPr="00017862" w14:paraId="68F215F1" w14:textId="77777777" w:rsidTr="002B79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10" w:type="dxa"/>
          </w:tcPr>
          <w:p w14:paraId="47E59FAD" w14:textId="715794EE" w:rsidR="00855848" w:rsidRPr="00017862" w:rsidRDefault="008E4360" w:rsidP="008E4360">
            <w:pPr>
              <w:widowControl w:val="0"/>
              <w:spacing w:before="240" w:after="24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017862">
              <w:rPr>
                <w:rFonts w:asciiTheme="minorHAnsi" w:hAnsiTheme="minorHAnsi" w:cstheme="minorHAnsi"/>
                <w:b/>
                <w:sz w:val="22"/>
                <w:szCs w:val="22"/>
              </w:rPr>
              <w:t>Liaison</w:t>
            </w:r>
            <w:r w:rsidR="00F50AF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b/>
                <w:sz w:val="22"/>
                <w:szCs w:val="22"/>
              </w:rPr>
              <w:t>/</w:t>
            </w:r>
            <w:r w:rsidR="00F50AF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b/>
                <w:sz w:val="22"/>
                <w:szCs w:val="22"/>
              </w:rPr>
              <w:t>Networking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796" w:type="dxa"/>
            <w:gridSpan w:val="2"/>
            <w:shd w:val="clear" w:color="auto" w:fill="E5F5FF"/>
          </w:tcPr>
          <w:p w14:paraId="06444B55" w14:textId="361E6BAB" w:rsidR="0005336F" w:rsidRPr="00017862" w:rsidRDefault="0005336F" w:rsidP="00D63BB9">
            <w:pPr>
              <w:pStyle w:val="ListParagraph"/>
              <w:widowControl w:val="0"/>
              <w:numPr>
                <w:ilvl w:val="0"/>
                <w:numId w:val="12"/>
              </w:numPr>
              <w:spacing w:beforeLines="60" w:before="144" w:afterLines="60" w:after="144"/>
              <w:ind w:left="357" w:hanging="357"/>
              <w:contextualSpacing w:val="0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Develop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working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relationship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with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Th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Complianc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Peopl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client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a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internal/external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stakeholders.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442E94DF" w14:textId="4FD2784B" w:rsidR="00C04097" w:rsidRPr="00017862" w:rsidRDefault="00F67AF8" w:rsidP="00D63BB9">
            <w:pPr>
              <w:pStyle w:val="ListParagraph"/>
              <w:widowControl w:val="0"/>
              <w:numPr>
                <w:ilvl w:val="0"/>
                <w:numId w:val="12"/>
              </w:numPr>
              <w:spacing w:beforeLines="60" w:before="144" w:afterLines="60" w:after="144"/>
              <w:ind w:left="357" w:hanging="357"/>
              <w:contextualSpacing w:val="0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Atte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a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participat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in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relevant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forums,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networking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events,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exhibitions,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presentation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a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seminars.</w:t>
            </w:r>
            <w:r w:rsidR="00F50AFA">
              <w:rPr>
                <w:rStyle w:val="eop"/>
                <w:rFonts w:asciiTheme="minorHAnsi" w:hAnsiTheme="minorHAnsi" w:cstheme="minorHAnsi"/>
                <w:color w:val="auto"/>
                <w:sz w:val="22"/>
                <w:szCs w:val="22"/>
                <w:shd w:val="clear" w:color="auto" w:fill="FFFFFF"/>
              </w:rPr>
              <w:t xml:space="preserve"> </w:t>
            </w:r>
          </w:p>
        </w:tc>
      </w:tr>
      <w:tr w:rsidR="00855848" w:rsidRPr="00017862" w14:paraId="151C1632" w14:textId="77777777" w:rsidTr="002B7960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10" w:type="dxa"/>
          </w:tcPr>
          <w:p w14:paraId="04BF7629" w14:textId="77777777" w:rsidR="00855848" w:rsidRPr="00017862" w:rsidRDefault="008E4360" w:rsidP="004749FC">
            <w:pPr>
              <w:widowControl w:val="0"/>
              <w:spacing w:before="240" w:after="24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017862">
              <w:rPr>
                <w:rFonts w:asciiTheme="minorHAnsi" w:hAnsiTheme="minorHAnsi" w:cstheme="minorHAnsi"/>
                <w:b/>
                <w:sz w:val="22"/>
                <w:szCs w:val="22"/>
              </w:rPr>
              <w:t>Administration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796" w:type="dxa"/>
            <w:gridSpan w:val="2"/>
            <w:shd w:val="clear" w:color="auto" w:fill="E5F5FF"/>
          </w:tcPr>
          <w:p w14:paraId="4118C9BB" w14:textId="50EEBF32" w:rsidR="002D1F60" w:rsidRPr="00017862" w:rsidRDefault="006E46B5" w:rsidP="1C47CC8C">
            <w:pPr>
              <w:pStyle w:val="ListParagraph"/>
              <w:widowControl w:val="0"/>
              <w:numPr>
                <w:ilvl w:val="0"/>
                <w:numId w:val="12"/>
              </w:numPr>
              <w:spacing w:before="240" w:after="240"/>
              <w:ind w:left="459" w:hanging="425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Contribut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to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formal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reporting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procedure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to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enabl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efficient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a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accurat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reporting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of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activity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a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achievement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against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any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individual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a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team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gramStart"/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objectives.</w:t>
            </w:r>
            <w:r w:rsidR="008E4360"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.</w:t>
            </w:r>
            <w:proofErr w:type="gramEnd"/>
          </w:p>
        </w:tc>
      </w:tr>
      <w:tr w:rsidR="006D51A7" w:rsidRPr="00017862" w14:paraId="3F3F85AF" w14:textId="77777777" w:rsidTr="002B79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10" w:type="dxa"/>
          </w:tcPr>
          <w:p w14:paraId="0818802A" w14:textId="5EF0EA89" w:rsidR="006D51A7" w:rsidRPr="00017862" w:rsidRDefault="002D1F60" w:rsidP="004749FC">
            <w:pPr>
              <w:widowControl w:val="0"/>
              <w:spacing w:before="240" w:after="24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017862">
              <w:rPr>
                <w:rFonts w:asciiTheme="minorHAnsi" w:hAnsiTheme="minorHAnsi" w:cstheme="minorHAnsi"/>
                <w:b/>
                <w:sz w:val="22"/>
                <w:szCs w:val="22"/>
              </w:rPr>
              <w:t>Continual</w:t>
            </w:r>
            <w:r w:rsidR="00F50AF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b/>
                <w:sz w:val="22"/>
                <w:szCs w:val="22"/>
              </w:rPr>
              <w:t>Personal</w:t>
            </w:r>
            <w:r w:rsidR="00F50AF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b/>
                <w:sz w:val="22"/>
                <w:szCs w:val="22"/>
              </w:rPr>
              <w:t>&amp;</w:t>
            </w:r>
            <w:r w:rsidR="00F50AF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b/>
                <w:sz w:val="22"/>
                <w:szCs w:val="22"/>
              </w:rPr>
              <w:t>Professional</w:t>
            </w:r>
            <w:r w:rsidR="00F50AF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b/>
                <w:sz w:val="22"/>
                <w:szCs w:val="22"/>
              </w:rPr>
              <w:t>Development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796" w:type="dxa"/>
            <w:gridSpan w:val="2"/>
            <w:shd w:val="clear" w:color="auto" w:fill="E5F5FF"/>
          </w:tcPr>
          <w:p w14:paraId="714AE66E" w14:textId="68C393A0" w:rsidR="006D51A7" w:rsidRPr="00017862" w:rsidRDefault="009315CD" w:rsidP="00D63BB9">
            <w:pPr>
              <w:pStyle w:val="ListParagraph"/>
              <w:widowControl w:val="0"/>
              <w:numPr>
                <w:ilvl w:val="0"/>
                <w:numId w:val="12"/>
              </w:numPr>
              <w:spacing w:before="60" w:after="60"/>
              <w:ind w:left="459" w:hanging="425"/>
              <w:contextualSpacing w:val="0"/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Stay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attune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to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technological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a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market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development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in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th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industry.</w:t>
            </w:r>
          </w:p>
          <w:p w14:paraId="78316770" w14:textId="51E1B953" w:rsidR="009315CD" w:rsidRPr="00017862" w:rsidRDefault="009315CD" w:rsidP="00D63BB9">
            <w:pPr>
              <w:pStyle w:val="ListParagraph"/>
              <w:widowControl w:val="0"/>
              <w:numPr>
                <w:ilvl w:val="0"/>
                <w:numId w:val="12"/>
              </w:numPr>
              <w:spacing w:before="60" w:after="60"/>
              <w:ind w:left="459" w:hanging="425"/>
              <w:contextualSpacing w:val="0"/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Maintain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awarenes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of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EU,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UK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a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ROI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environment,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health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43615E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&amp;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safety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a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environmental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legislation</w:t>
            </w:r>
          </w:p>
          <w:p w14:paraId="2211C4C3" w14:textId="0E568BD8" w:rsidR="009315CD" w:rsidRPr="00017862" w:rsidRDefault="00D8064C" w:rsidP="00D63BB9">
            <w:pPr>
              <w:pStyle w:val="ListParagraph"/>
              <w:widowControl w:val="0"/>
              <w:numPr>
                <w:ilvl w:val="0"/>
                <w:numId w:val="12"/>
              </w:numPr>
              <w:spacing w:before="60" w:after="60"/>
              <w:ind w:left="459" w:hanging="425"/>
              <w:contextualSpacing w:val="0"/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Undertak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training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a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professional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development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in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order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to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develop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skills,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maintain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knowledg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bas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a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continu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to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meet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th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requirement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of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th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post.</w:t>
            </w:r>
          </w:p>
          <w:p w14:paraId="54B8B254" w14:textId="166E3E3E" w:rsidR="4C396A62" w:rsidRPr="00017862" w:rsidRDefault="00D8064C" w:rsidP="00D63BB9">
            <w:pPr>
              <w:pStyle w:val="ListParagraph"/>
              <w:numPr>
                <w:ilvl w:val="0"/>
                <w:numId w:val="12"/>
              </w:numPr>
              <w:spacing w:before="60" w:after="60"/>
              <w:ind w:left="459" w:hanging="425"/>
              <w:contextualSpacing w:val="0"/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Acquir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5E6454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a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5E6454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maintain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5E6454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a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5E6454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goo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5E6454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working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4C396A62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knowledg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4C396A62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of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5E6454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ISO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4C396A62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management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4C396A62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systems</w:t>
            </w:r>
            <w:r w:rsidR="005E6454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.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</w:p>
          <w:p w14:paraId="0D2BA251" w14:textId="0A3BEB1B" w:rsidR="00E80A21" w:rsidRPr="00017862" w:rsidRDefault="0006751E" w:rsidP="00D63BB9">
            <w:pPr>
              <w:pStyle w:val="ListParagraph"/>
              <w:numPr>
                <w:ilvl w:val="0"/>
                <w:numId w:val="12"/>
              </w:numPr>
              <w:spacing w:before="60" w:after="60"/>
              <w:ind w:left="459" w:hanging="425"/>
              <w:contextualSpacing w:val="0"/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Atte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train-the-trainer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C00D71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(PTLLS)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C00D71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or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C00D71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equivalent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FD54A4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cours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FD54A4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in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FD54A4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order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FD54A4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to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FD54A4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deliver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FD54A4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on-the-job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FD54A4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a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FD54A4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formal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FD54A4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structure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4614FD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training</w:t>
            </w:r>
            <w:r w:rsidR="00C31A26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,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C31A26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in-house.</w:t>
            </w:r>
          </w:p>
          <w:p w14:paraId="092C57F7" w14:textId="155BA5A3" w:rsidR="00C00D71" w:rsidRPr="00017862" w:rsidRDefault="006A4899" w:rsidP="00D63BB9">
            <w:pPr>
              <w:pStyle w:val="ListParagraph"/>
              <w:numPr>
                <w:ilvl w:val="0"/>
                <w:numId w:val="12"/>
              </w:numPr>
              <w:spacing w:before="60" w:after="60"/>
              <w:ind w:left="459" w:hanging="425"/>
              <w:contextualSpacing w:val="0"/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Obtain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appropriat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professional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status/</w:t>
            </w:r>
            <w:r w:rsidR="00985D96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qualification,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985D96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e.g.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985D96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IEMA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985D96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auditor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985D96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status,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985D96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NEBOSH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985D96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Diplom</w:t>
            </w:r>
            <w:r w:rsidR="001D600C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a.</w:t>
            </w:r>
          </w:p>
          <w:p w14:paraId="18F93E3A" w14:textId="5958AD78" w:rsidR="00D371B9" w:rsidRPr="00017862" w:rsidRDefault="00D371B9" w:rsidP="00D63BB9">
            <w:pPr>
              <w:pStyle w:val="ListParagraph"/>
              <w:numPr>
                <w:ilvl w:val="0"/>
                <w:numId w:val="12"/>
              </w:numPr>
              <w:spacing w:before="60" w:after="60"/>
              <w:ind w:left="459" w:hanging="425"/>
              <w:contextualSpacing w:val="0"/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Atte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094617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structure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094617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auditor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094617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training.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</w:p>
          <w:p w14:paraId="416CDA52" w14:textId="1DFB3AD4" w:rsidR="001D600C" w:rsidRPr="00017862" w:rsidRDefault="001D600C" w:rsidP="00D63BB9">
            <w:pPr>
              <w:pStyle w:val="ListParagraph"/>
              <w:numPr>
                <w:ilvl w:val="0"/>
                <w:numId w:val="12"/>
              </w:numPr>
              <w:spacing w:before="60" w:after="60"/>
              <w:ind w:left="459" w:hanging="425"/>
              <w:contextualSpacing w:val="0"/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Shadow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5A0A74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consultant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48196E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carrying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48196E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out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0D4DBB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legal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0D4DBB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complianc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0D4DBB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audit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E97F49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in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E97F49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order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E97F49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to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E97F49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expa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E97F49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exposur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E97F49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to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E97F49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different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E97F49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industries,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E97F49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environment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44460E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a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E97F49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health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44460E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&amp;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E97F49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safety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E97F49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issue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E97F49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a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E97F49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understa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E97F49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th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E97F49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practical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E97F49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application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E97F49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of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48196E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EH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48196E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l</w:t>
            </w:r>
            <w:r w:rsidR="00AB5F1B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egislation.</w:t>
            </w:r>
          </w:p>
          <w:p w14:paraId="0660A69E" w14:textId="39E7F086" w:rsidR="002D1F60" w:rsidRPr="00017862" w:rsidRDefault="003569AE" w:rsidP="00D63BB9">
            <w:pPr>
              <w:pStyle w:val="ListParagraph"/>
              <w:widowControl w:val="0"/>
              <w:numPr>
                <w:ilvl w:val="0"/>
                <w:numId w:val="12"/>
              </w:numPr>
              <w:spacing w:before="60" w:after="60"/>
              <w:ind w:left="459" w:hanging="425"/>
              <w:contextualSpacing w:val="0"/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A</w:t>
            </w:r>
            <w:r w:rsidR="002D1F60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ctively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2D1F60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seek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2D1F60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to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2D1F60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continually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2D1F60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enhanc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2D1F60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understanding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2D1F60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of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8A77A4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our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2D1F60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product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8A77A4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a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8A77A4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lastRenderedPageBreak/>
              <w:t>service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2D1F60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a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2D1F60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valu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="002D1F60"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proposition.</w:t>
            </w:r>
          </w:p>
          <w:p w14:paraId="24EEAE97" w14:textId="4115F0F7" w:rsidR="002D1F60" w:rsidRPr="00017862" w:rsidRDefault="003569AE" w:rsidP="00D63BB9">
            <w:pPr>
              <w:pStyle w:val="ListParagraph"/>
              <w:widowControl w:val="0"/>
              <w:numPr>
                <w:ilvl w:val="0"/>
                <w:numId w:val="12"/>
              </w:numPr>
              <w:spacing w:before="60" w:after="60"/>
              <w:ind w:left="459" w:hanging="425"/>
              <w:contextualSpacing w:val="0"/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Atte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a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participat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in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relevant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forums,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networking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events,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exhibitions,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presentation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a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seminar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a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required.</w:t>
            </w:r>
          </w:p>
        </w:tc>
      </w:tr>
      <w:tr w:rsidR="00CE5CC0" w:rsidRPr="00017862" w14:paraId="587CE796" w14:textId="77777777" w:rsidTr="002B7960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10" w:type="dxa"/>
          </w:tcPr>
          <w:p w14:paraId="1FAE81EB" w14:textId="414636E4" w:rsidR="00CE5CC0" w:rsidRPr="00017862" w:rsidRDefault="00CE5CC0" w:rsidP="004749FC">
            <w:pPr>
              <w:widowControl w:val="0"/>
              <w:spacing w:before="240" w:after="24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017862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Corporate</w:t>
            </w:r>
            <w:r w:rsidR="00F50AF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b/>
                <w:sz w:val="22"/>
                <w:szCs w:val="22"/>
              </w:rPr>
              <w:t>Dutie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796" w:type="dxa"/>
            <w:gridSpan w:val="2"/>
            <w:shd w:val="clear" w:color="auto" w:fill="E5F5FF"/>
          </w:tcPr>
          <w:p w14:paraId="25E15413" w14:textId="726F66EB" w:rsidR="008A77A4" w:rsidRPr="00017862" w:rsidRDefault="008A77A4" w:rsidP="00D63BB9">
            <w:pPr>
              <w:pStyle w:val="ListParagraph"/>
              <w:widowControl w:val="0"/>
              <w:numPr>
                <w:ilvl w:val="0"/>
                <w:numId w:val="12"/>
              </w:numPr>
              <w:spacing w:before="60" w:after="60"/>
              <w:ind w:left="459" w:hanging="425"/>
              <w:contextualSpacing w:val="0"/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Adher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to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all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Newgrou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processe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a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policie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a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maintain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customer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confidentiality.</w:t>
            </w:r>
          </w:p>
          <w:p w14:paraId="4DEA17E0" w14:textId="30AE0E5F" w:rsidR="008A77A4" w:rsidRPr="00017862" w:rsidRDefault="008A77A4" w:rsidP="00D63BB9">
            <w:pPr>
              <w:pStyle w:val="ListParagraph"/>
              <w:widowControl w:val="0"/>
              <w:numPr>
                <w:ilvl w:val="0"/>
                <w:numId w:val="12"/>
              </w:numPr>
              <w:spacing w:before="60" w:after="60"/>
              <w:ind w:left="459" w:hanging="425"/>
              <w:contextualSpacing w:val="0"/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Ensur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Newgrou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a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product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brand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a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corporat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value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proofErr w:type="gramStart"/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ar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evident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to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th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customer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at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all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times</w:t>
            </w:r>
            <w:proofErr w:type="gramEnd"/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.</w:t>
            </w:r>
          </w:p>
          <w:p w14:paraId="2164B1F7" w14:textId="1A13EC95" w:rsidR="008A77A4" w:rsidRPr="00017862" w:rsidRDefault="008A77A4" w:rsidP="00D63BB9">
            <w:pPr>
              <w:pStyle w:val="ListParagraph"/>
              <w:widowControl w:val="0"/>
              <w:numPr>
                <w:ilvl w:val="0"/>
                <w:numId w:val="12"/>
              </w:numPr>
              <w:spacing w:before="60" w:after="60"/>
              <w:ind w:left="459" w:hanging="425"/>
              <w:contextualSpacing w:val="0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Understa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a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adher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to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th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Newgrou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vision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&amp;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values.</w:t>
            </w:r>
          </w:p>
          <w:p w14:paraId="229BC124" w14:textId="7EB33432" w:rsidR="008A77A4" w:rsidRPr="00017862" w:rsidRDefault="008A77A4" w:rsidP="00D63BB9">
            <w:pPr>
              <w:pStyle w:val="ListParagraph"/>
              <w:widowControl w:val="0"/>
              <w:numPr>
                <w:ilvl w:val="0"/>
                <w:numId w:val="12"/>
              </w:numPr>
              <w:spacing w:before="60" w:after="60"/>
              <w:ind w:left="459" w:hanging="425"/>
              <w:contextualSpacing w:val="0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Abid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by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th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objective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a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target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of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th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busines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a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follow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th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procedure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a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practice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utilised</w:t>
            </w:r>
            <w:proofErr w:type="spellEnd"/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in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all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aspect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of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th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work,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including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computerise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a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manual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system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a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th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maintenanc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of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relevant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records</w:t>
            </w:r>
          </w:p>
          <w:p w14:paraId="7647F3E4" w14:textId="124EB5E1" w:rsidR="008A77A4" w:rsidRPr="00017862" w:rsidRDefault="008A77A4" w:rsidP="00D63BB9">
            <w:pPr>
              <w:pStyle w:val="ListParagraph"/>
              <w:widowControl w:val="0"/>
              <w:numPr>
                <w:ilvl w:val="0"/>
                <w:numId w:val="12"/>
              </w:numPr>
              <w:spacing w:before="60" w:after="60"/>
              <w:ind w:left="459" w:hanging="425"/>
              <w:contextualSpacing w:val="0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Fulfil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personal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requirements,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wher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appropriate,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gramStart"/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with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regar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to</w:t>
            </w:r>
            <w:proofErr w:type="gramEnd"/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Company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policie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a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procedures,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particularly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health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a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safety,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equality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a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diversity,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customer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care,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emergency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evacuation,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security,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work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standard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a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promotion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of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th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Company’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cor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values.</w:t>
            </w:r>
          </w:p>
          <w:p w14:paraId="385A3460" w14:textId="3E3204F8" w:rsidR="00CE5CC0" w:rsidRPr="00017862" w:rsidRDefault="008A77A4" w:rsidP="00D63BB9">
            <w:pPr>
              <w:pStyle w:val="ListParagraph"/>
              <w:widowControl w:val="0"/>
              <w:numPr>
                <w:ilvl w:val="0"/>
                <w:numId w:val="12"/>
              </w:numPr>
              <w:spacing w:before="60" w:after="60"/>
              <w:ind w:left="459" w:hanging="425"/>
              <w:contextualSpacing w:val="0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To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atte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any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training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a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  <w:lang w:val="en-GB"/>
              </w:rPr>
              <w:t>development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event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considere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necessary.</w:t>
            </w:r>
          </w:p>
        </w:tc>
      </w:tr>
      <w:tr w:rsidR="00CE5CC0" w:rsidRPr="00017862" w14:paraId="2AFD2BDC" w14:textId="77777777" w:rsidTr="002B79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10" w:type="dxa"/>
          </w:tcPr>
          <w:p w14:paraId="25546E3C" w14:textId="77777777" w:rsidR="00CE5CC0" w:rsidRPr="00017862" w:rsidRDefault="00CC1704" w:rsidP="004749FC">
            <w:pPr>
              <w:widowControl w:val="0"/>
              <w:spacing w:before="240" w:after="24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017862">
              <w:rPr>
                <w:rFonts w:asciiTheme="minorHAnsi" w:hAnsiTheme="minorHAnsi" w:cstheme="minorHAnsi"/>
                <w:b/>
                <w:sz w:val="22"/>
                <w:szCs w:val="22"/>
              </w:rPr>
              <w:t>Note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796" w:type="dxa"/>
            <w:gridSpan w:val="2"/>
            <w:shd w:val="clear" w:color="auto" w:fill="E5F5FF"/>
          </w:tcPr>
          <w:p w14:paraId="557BEECD" w14:textId="5FEB297B" w:rsidR="00CE5CC0" w:rsidRPr="00017862" w:rsidRDefault="00CC1704" w:rsidP="00CA7CC0">
            <w:pPr>
              <w:widowControl w:val="0"/>
              <w:spacing w:before="240" w:after="240"/>
              <w:ind w:left="34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Thi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job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description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form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part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of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th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contract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of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employment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of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th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person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appointe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to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thi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post.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It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reflect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th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position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at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th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present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tim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only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a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may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b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change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at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management’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discretion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in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th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future.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A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a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general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term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of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employment,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th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Company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may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="007626AE"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affect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any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necessary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chang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in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job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content,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or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may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requir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th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postholder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to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undertak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other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duties,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at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any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location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in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th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Company’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service,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provide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that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such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change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ar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appropriat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to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the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employee’s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remuneration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and</w:t>
            </w:r>
            <w:r w:rsidR="00F50AF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status.</w:t>
            </w:r>
          </w:p>
        </w:tc>
      </w:tr>
    </w:tbl>
    <w:p w14:paraId="6A05A809" w14:textId="77777777" w:rsidR="00CD2E4D" w:rsidRPr="00017862" w:rsidRDefault="00CD2E4D">
      <w:pPr>
        <w:rPr>
          <w:rFonts w:asciiTheme="minorHAnsi" w:hAnsiTheme="minorHAnsi" w:cstheme="minorHAnsi"/>
          <w:sz w:val="22"/>
          <w:szCs w:val="22"/>
        </w:rPr>
      </w:pPr>
      <w:r w:rsidRPr="00017862">
        <w:rPr>
          <w:rFonts w:asciiTheme="minorHAnsi" w:hAnsiTheme="minorHAnsi" w:cstheme="minorHAnsi"/>
          <w:sz w:val="22"/>
          <w:szCs w:val="22"/>
        </w:rPr>
        <w:br w:type="page"/>
      </w:r>
    </w:p>
    <w:tbl>
      <w:tblPr>
        <w:tblW w:w="1077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shd w:val="clear" w:color="auto" w:fill="B8CCE4"/>
        <w:tblLayout w:type="fixed"/>
        <w:tblLook w:val="0000" w:firstRow="0" w:lastRow="0" w:firstColumn="0" w:lastColumn="0" w:noHBand="0" w:noVBand="0"/>
      </w:tblPr>
      <w:tblGrid>
        <w:gridCol w:w="1339"/>
        <w:gridCol w:w="362"/>
        <w:gridCol w:w="709"/>
        <w:gridCol w:w="1368"/>
        <w:gridCol w:w="318"/>
        <w:gridCol w:w="5686"/>
        <w:gridCol w:w="567"/>
        <w:gridCol w:w="425"/>
      </w:tblGrid>
      <w:tr w:rsidR="00CB77B9" w:rsidRPr="00017862" w14:paraId="14F9ED28" w14:textId="77777777" w:rsidTr="008511C2">
        <w:trPr>
          <w:jc w:val="center"/>
        </w:trPr>
        <w:tc>
          <w:tcPr>
            <w:tcW w:w="4096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A39BBE3" w14:textId="77777777" w:rsidR="00CB77B9" w:rsidRPr="00017862" w:rsidRDefault="00CB77B9" w:rsidP="00D515E6">
            <w:pPr>
              <w:tabs>
                <w:tab w:val="left" w:pos="426"/>
                <w:tab w:val="left" w:pos="1418"/>
                <w:tab w:val="left" w:pos="3119"/>
              </w:tabs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noProof/>
              </w:rPr>
              <w:lastRenderedPageBreak/>
              <w:drawing>
                <wp:inline distT="0" distB="0" distL="0" distR="0" wp14:anchorId="60A883C3" wp14:editId="1DDF7663">
                  <wp:extent cx="1573530" cy="579120"/>
                  <wp:effectExtent l="19050" t="0" r="7620" b="0"/>
                  <wp:docPr id="2" name="Picture 1" descr="newground no backgroun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3530" cy="5791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7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FB10DCD" w14:textId="21189CB2" w:rsidR="00CB77B9" w:rsidRPr="00017862" w:rsidRDefault="00CB77B9" w:rsidP="00D515E6">
            <w:pPr>
              <w:tabs>
                <w:tab w:val="left" w:pos="34"/>
              </w:tabs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PERSON</w:t>
            </w:r>
            <w:r w:rsidR="00F50AFA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SPECIFICATION</w:t>
            </w:r>
          </w:p>
        </w:tc>
      </w:tr>
      <w:tr w:rsidR="00CB77B9" w:rsidRPr="00017862" w14:paraId="6126172B" w14:textId="77777777" w:rsidTr="008511C2">
        <w:tblPrEx>
          <w:jc w:val="left"/>
        </w:tblPrEx>
        <w:trPr>
          <w:trHeight w:val="80"/>
        </w:trPr>
        <w:tc>
          <w:tcPr>
            <w:tcW w:w="377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8DB3E2" w:themeFill="text2" w:themeFillTint="66"/>
          </w:tcPr>
          <w:p w14:paraId="7D4DC454" w14:textId="5D43C58F" w:rsidR="00CB77B9" w:rsidRPr="00017862" w:rsidRDefault="00CB77B9" w:rsidP="00D515E6">
            <w:pPr>
              <w:tabs>
                <w:tab w:val="left" w:pos="426"/>
                <w:tab w:val="left" w:pos="1418"/>
                <w:tab w:val="left" w:pos="3119"/>
              </w:tabs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Job</w:t>
            </w:r>
            <w:r w:rsidR="00F50AFA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Title:</w:t>
            </w:r>
          </w:p>
        </w:tc>
        <w:tc>
          <w:tcPr>
            <w:tcW w:w="6996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2187FB6" w14:textId="4AFD8CFC" w:rsidR="00CB77B9" w:rsidRPr="00017862" w:rsidRDefault="00CB77B9" w:rsidP="00F11936">
            <w:pPr>
              <w:pStyle w:val="Heading7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Environment</w:t>
            </w:r>
            <w:r w:rsidR="00F50AF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and</w:t>
            </w:r>
            <w:r w:rsidR="00F50AF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Health</w:t>
            </w:r>
            <w:r w:rsidR="00F50AF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&amp;</w:t>
            </w:r>
            <w:r w:rsidR="00F50AF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Safety</w:t>
            </w:r>
            <w:r w:rsidR="00F50AF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Resource</w:t>
            </w:r>
            <w:r w:rsidR="00F50AF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Officer</w:t>
            </w:r>
          </w:p>
        </w:tc>
      </w:tr>
      <w:tr w:rsidR="00CB77B9" w:rsidRPr="00017862" w14:paraId="06FF7BAA" w14:textId="77777777" w:rsidTr="008511C2">
        <w:tblPrEx>
          <w:jc w:val="left"/>
        </w:tblPrEx>
        <w:tc>
          <w:tcPr>
            <w:tcW w:w="377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8DB3E2" w:themeFill="text2" w:themeFillTint="66"/>
          </w:tcPr>
          <w:p w14:paraId="5B27CECF" w14:textId="77777777" w:rsidR="00CB77B9" w:rsidRPr="00017862" w:rsidRDefault="00CB77B9" w:rsidP="00F11936">
            <w:pPr>
              <w:pStyle w:val="Heading6"/>
              <w:tabs>
                <w:tab w:val="left" w:pos="426"/>
                <w:tab w:val="left" w:pos="1418"/>
              </w:tabs>
              <w:ind w:right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017862">
              <w:rPr>
                <w:rFonts w:asciiTheme="minorHAnsi" w:hAnsiTheme="minorHAnsi" w:cstheme="minorHAnsi"/>
                <w:b/>
                <w:sz w:val="22"/>
                <w:szCs w:val="22"/>
              </w:rPr>
              <w:t>Department:</w:t>
            </w:r>
          </w:p>
        </w:tc>
        <w:tc>
          <w:tcPr>
            <w:tcW w:w="6996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84D4B0E" w14:textId="4FCB2A17" w:rsidR="00CB77B9" w:rsidRPr="00017862" w:rsidRDefault="00CB77B9" w:rsidP="00D515E6">
            <w:pPr>
              <w:tabs>
                <w:tab w:val="left" w:pos="34"/>
              </w:tabs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Newground</w:t>
            </w:r>
            <w:r w:rsidR="00F50AFA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Business</w:t>
            </w:r>
            <w:r w:rsidR="00F50AFA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Services</w:t>
            </w:r>
          </w:p>
        </w:tc>
      </w:tr>
      <w:tr w:rsidR="00CB77B9" w:rsidRPr="00017862" w14:paraId="2016CFCC" w14:textId="77777777" w:rsidTr="008511C2">
        <w:tblPrEx>
          <w:jc w:val="left"/>
        </w:tblPrEx>
        <w:tc>
          <w:tcPr>
            <w:tcW w:w="377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8DB3E2" w:themeFill="text2" w:themeFillTint="66"/>
          </w:tcPr>
          <w:p w14:paraId="179A123F" w14:textId="77777777" w:rsidR="00CB77B9" w:rsidRPr="00017862" w:rsidRDefault="00CB77B9" w:rsidP="00D515E6">
            <w:pPr>
              <w:tabs>
                <w:tab w:val="left" w:pos="426"/>
                <w:tab w:val="left" w:pos="1418"/>
                <w:tab w:val="left" w:pos="3119"/>
              </w:tabs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Grade:</w:t>
            </w:r>
          </w:p>
        </w:tc>
        <w:tc>
          <w:tcPr>
            <w:tcW w:w="6996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B778152" w14:textId="540AB0F1" w:rsidR="00CB77B9" w:rsidRPr="00017862" w:rsidRDefault="00AB509F" w:rsidP="00D515E6">
            <w:pPr>
              <w:tabs>
                <w:tab w:val="left" w:pos="34"/>
              </w:tabs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5</w:t>
            </w:r>
          </w:p>
        </w:tc>
      </w:tr>
      <w:tr w:rsidR="00CB77B9" w:rsidRPr="00017862" w14:paraId="4EAF82D1" w14:textId="77777777" w:rsidTr="008511C2">
        <w:tblPrEx>
          <w:jc w:val="left"/>
        </w:tblPrEx>
        <w:tc>
          <w:tcPr>
            <w:tcW w:w="377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8DB3E2" w:themeFill="text2" w:themeFillTint="66"/>
          </w:tcPr>
          <w:p w14:paraId="3E41BD7B" w14:textId="56FE9820" w:rsidR="00CB77B9" w:rsidRPr="00017862" w:rsidRDefault="00CB77B9" w:rsidP="00D515E6">
            <w:pPr>
              <w:tabs>
                <w:tab w:val="left" w:pos="426"/>
                <w:tab w:val="left" w:pos="1418"/>
                <w:tab w:val="left" w:pos="3119"/>
              </w:tabs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Office</w:t>
            </w:r>
            <w:r w:rsidR="00F50AFA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Location:</w:t>
            </w:r>
          </w:p>
        </w:tc>
        <w:tc>
          <w:tcPr>
            <w:tcW w:w="6996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26186CF" w14:textId="58FF3EC4" w:rsidR="00CB77B9" w:rsidRPr="00017862" w:rsidRDefault="00CB77B9" w:rsidP="00D515E6">
            <w:pPr>
              <w:tabs>
                <w:tab w:val="left" w:pos="34"/>
              </w:tabs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Bob</w:t>
            </w:r>
            <w:r w:rsidR="00F50AFA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Watts</w:t>
            </w:r>
            <w:r w:rsidR="00F50AFA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Building,</w:t>
            </w:r>
            <w:r w:rsidR="00F50AFA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93</w:t>
            </w:r>
            <w:r w:rsidR="00F50AFA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Bolton</w:t>
            </w:r>
            <w:r w:rsidR="00F50AFA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Road,</w:t>
            </w:r>
            <w:r w:rsidR="00F50AFA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Blackburn,</w:t>
            </w:r>
            <w:r w:rsidR="00F50AFA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BB2</w:t>
            </w:r>
            <w:r w:rsidR="00F50AFA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3GE</w:t>
            </w:r>
          </w:p>
        </w:tc>
      </w:tr>
      <w:tr w:rsidR="00CB77B9" w:rsidRPr="00017862" w14:paraId="41C8F396" w14:textId="77777777" w:rsidTr="008511C2">
        <w:tblPrEx>
          <w:jc w:val="left"/>
        </w:tblPrEx>
        <w:tc>
          <w:tcPr>
            <w:tcW w:w="377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2A3D3EC" w14:textId="77777777" w:rsidR="00CB77B9" w:rsidRPr="00017862" w:rsidRDefault="00CB77B9" w:rsidP="00D515E6">
            <w:pPr>
              <w:tabs>
                <w:tab w:val="left" w:pos="426"/>
                <w:tab w:val="left" w:pos="1418"/>
                <w:tab w:val="left" w:pos="3119"/>
              </w:tabs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</w:p>
        </w:tc>
        <w:tc>
          <w:tcPr>
            <w:tcW w:w="6996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D0B940D" w14:textId="77777777" w:rsidR="00CB77B9" w:rsidRPr="00017862" w:rsidRDefault="00CB77B9" w:rsidP="00D515E6">
            <w:pPr>
              <w:tabs>
                <w:tab w:val="left" w:pos="34"/>
              </w:tabs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</w:tr>
      <w:tr w:rsidR="00CB77B9" w:rsidRPr="00017862" w14:paraId="0960775B" w14:textId="77777777" w:rsidTr="008511C2">
        <w:tblPrEx>
          <w:jc w:val="lef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  <w:shd w:val="clear" w:color="auto" w:fill="auto"/>
        </w:tblPrEx>
        <w:tc>
          <w:tcPr>
            <w:tcW w:w="10774" w:type="dxa"/>
            <w:gridSpan w:val="8"/>
          </w:tcPr>
          <w:p w14:paraId="7E3FC258" w14:textId="518A34D9" w:rsidR="00CB77B9" w:rsidRPr="00017862" w:rsidRDefault="00CB77B9" w:rsidP="00D515E6">
            <w:pPr>
              <w:jc w:val="center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01786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Assessment</w:t>
            </w:r>
            <w:r w:rsidR="00F50AFA">
              <w:rPr>
                <w:rFonts w:asciiTheme="minorHAnsi" w:hAnsiTheme="minorHAnsi" w:cstheme="minorHAnsi"/>
                <w:sz w:val="22"/>
                <w:szCs w:val="22"/>
                <w:u w:val="single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Code:</w:t>
            </w:r>
          </w:p>
        </w:tc>
      </w:tr>
      <w:tr w:rsidR="00CB77B9" w:rsidRPr="00017862" w14:paraId="311D3FA5" w14:textId="77777777" w:rsidTr="008511C2">
        <w:tblPrEx>
          <w:jc w:val="lef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  <w:shd w:val="clear" w:color="auto" w:fill="auto"/>
        </w:tblPrEx>
        <w:tc>
          <w:tcPr>
            <w:tcW w:w="1339" w:type="dxa"/>
          </w:tcPr>
          <w:p w14:paraId="65AEDD99" w14:textId="77777777" w:rsidR="00CB77B9" w:rsidRPr="00017862" w:rsidRDefault="00CB77B9" w:rsidP="00D515E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017862">
              <w:rPr>
                <w:rFonts w:asciiTheme="minorHAnsi" w:hAnsiTheme="minorHAnsi" w:cstheme="minorHAnsi"/>
                <w:b/>
                <w:sz w:val="22"/>
                <w:szCs w:val="22"/>
              </w:rPr>
              <w:t>E</w:t>
            </w:r>
          </w:p>
        </w:tc>
        <w:tc>
          <w:tcPr>
            <w:tcW w:w="9435" w:type="dxa"/>
            <w:gridSpan w:val="7"/>
          </w:tcPr>
          <w:p w14:paraId="01C2096D" w14:textId="29562A38" w:rsidR="00CB77B9" w:rsidRPr="00017862" w:rsidRDefault="00CB77B9" w:rsidP="00D515E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You</w:t>
            </w:r>
            <w:r w:rsidR="00F50AF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must</w:t>
            </w:r>
            <w:r w:rsidR="00F50AF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have</w:t>
            </w:r>
            <w:r w:rsidR="00F50AF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these</w:t>
            </w:r>
            <w:r w:rsidR="00F50AF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attributes</w:t>
            </w:r>
            <w:r w:rsidR="00F50AF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as</w:t>
            </w:r>
            <w:r w:rsidR="00F50AF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they</w:t>
            </w:r>
            <w:r w:rsidR="00F50AF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are</w:t>
            </w:r>
            <w:r w:rsidR="00F50AF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the</w:t>
            </w:r>
            <w:r w:rsidR="00F50AF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ESSENTIAL</w:t>
            </w:r>
            <w:r w:rsidR="00F50AF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requirements</w:t>
            </w:r>
            <w:r w:rsidR="00F50AF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of</w:t>
            </w:r>
            <w:r w:rsidR="00F50AF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the</w:t>
            </w:r>
            <w:r w:rsidR="00F50AF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post.</w:t>
            </w:r>
          </w:p>
        </w:tc>
      </w:tr>
      <w:tr w:rsidR="00CB77B9" w:rsidRPr="00017862" w14:paraId="01F3018A" w14:textId="77777777" w:rsidTr="008511C2">
        <w:tblPrEx>
          <w:jc w:val="lef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  <w:shd w:val="clear" w:color="auto" w:fill="auto"/>
        </w:tblPrEx>
        <w:trPr>
          <w:trHeight w:val="183"/>
        </w:trPr>
        <w:tc>
          <w:tcPr>
            <w:tcW w:w="1339" w:type="dxa"/>
          </w:tcPr>
          <w:p w14:paraId="61740529" w14:textId="77777777" w:rsidR="00CB77B9" w:rsidRPr="00017862" w:rsidRDefault="00CB77B9" w:rsidP="00D515E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017862">
              <w:rPr>
                <w:rFonts w:asciiTheme="minorHAnsi" w:hAnsiTheme="minorHAnsi" w:cstheme="minorHAnsi"/>
                <w:b/>
                <w:sz w:val="22"/>
                <w:szCs w:val="22"/>
              </w:rPr>
              <w:t>D</w:t>
            </w:r>
          </w:p>
        </w:tc>
        <w:tc>
          <w:tcPr>
            <w:tcW w:w="9435" w:type="dxa"/>
            <w:gridSpan w:val="7"/>
          </w:tcPr>
          <w:p w14:paraId="29581894" w14:textId="51935BFB" w:rsidR="00CB77B9" w:rsidRPr="00017862" w:rsidRDefault="00CB77B9" w:rsidP="00D515E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These</w:t>
            </w:r>
            <w:r w:rsidR="00F50AF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attributes</w:t>
            </w:r>
            <w:r w:rsidR="00F50AF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are</w:t>
            </w:r>
            <w:r w:rsidR="00F50AF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DESIRABLE</w:t>
            </w:r>
            <w:r w:rsidR="00F50AF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and</w:t>
            </w:r>
            <w:r w:rsidR="00F50AF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therefore</w:t>
            </w:r>
            <w:r w:rsidR="00F50AF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an</w:t>
            </w:r>
            <w:r w:rsidR="00F50AF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advantage</w:t>
            </w:r>
          </w:p>
        </w:tc>
      </w:tr>
      <w:tr w:rsidR="00CB77B9" w:rsidRPr="00017862" w14:paraId="7A2D7557" w14:textId="77777777" w:rsidTr="008511C2">
        <w:tblPrEx>
          <w:jc w:val="lef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  <w:shd w:val="clear" w:color="auto" w:fill="auto"/>
        </w:tblPrEx>
        <w:tc>
          <w:tcPr>
            <w:tcW w:w="1339" w:type="dxa"/>
          </w:tcPr>
          <w:p w14:paraId="3D3CC0A7" w14:textId="77777777" w:rsidR="00CB77B9" w:rsidRPr="00017862" w:rsidRDefault="00CB77B9" w:rsidP="00D515E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017862">
              <w:rPr>
                <w:rFonts w:asciiTheme="minorHAnsi" w:hAnsiTheme="minorHAnsi" w:cstheme="minorHAnsi"/>
                <w:b/>
                <w:sz w:val="22"/>
                <w:szCs w:val="22"/>
              </w:rPr>
              <w:t>NB:</w:t>
            </w:r>
          </w:p>
        </w:tc>
        <w:tc>
          <w:tcPr>
            <w:tcW w:w="9435" w:type="dxa"/>
            <w:gridSpan w:val="7"/>
          </w:tcPr>
          <w:p w14:paraId="19444E7A" w14:textId="5316E85F" w:rsidR="00CB77B9" w:rsidRPr="00017862" w:rsidRDefault="00CB77B9" w:rsidP="00D515E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Successful</w:t>
            </w:r>
            <w:r w:rsidR="00F50AF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candidates</w:t>
            </w:r>
            <w:r w:rsidR="00F50AF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will</w:t>
            </w:r>
            <w:r w:rsidR="00F50AF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be</w:t>
            </w:r>
            <w:r w:rsidR="00F50AF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expected</w:t>
            </w:r>
            <w:r w:rsidR="00F50AF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to</w:t>
            </w:r>
            <w:r w:rsidR="00F50AF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submit</w:t>
            </w:r>
            <w:r w:rsidR="00F50AF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any</w:t>
            </w:r>
            <w:r w:rsidR="00F50AF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necessary</w:t>
            </w:r>
            <w:r w:rsidR="00F50AF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documentary</w:t>
            </w:r>
            <w:r w:rsidR="00F50AF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evidence</w:t>
            </w:r>
            <w:r w:rsidR="00F50AF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for</w:t>
            </w:r>
            <w:r w:rsidR="00F50AF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validation</w:t>
            </w:r>
            <w:r w:rsidR="00F50AF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purposes</w:t>
            </w:r>
            <w:r w:rsidR="00F50AF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(e.g.</w:t>
            </w:r>
            <w:r w:rsidR="00F50AF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references,</w:t>
            </w:r>
            <w:r w:rsidR="00F50AF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original</w:t>
            </w:r>
            <w:r w:rsidR="00F50AF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certificates</w:t>
            </w:r>
            <w:r w:rsidR="00F50AF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etc</w:t>
            </w:r>
            <w:proofErr w:type="spellEnd"/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)</w:t>
            </w:r>
          </w:p>
          <w:p w14:paraId="0E27B00A" w14:textId="77777777" w:rsidR="00CB77B9" w:rsidRPr="00017862" w:rsidRDefault="00CB77B9" w:rsidP="00D515E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AB509F" w:rsidRPr="00017862" w14:paraId="082FB670" w14:textId="77777777" w:rsidTr="008511C2">
        <w:tblPrEx>
          <w:jc w:val="left"/>
          <w:shd w:val="clear" w:color="auto" w:fill="auto"/>
        </w:tblPrEx>
        <w:trPr>
          <w:gridAfter w:val="1"/>
          <w:wAfter w:w="425" w:type="dxa"/>
          <w:cantSplit/>
          <w:trHeight w:val="20"/>
          <w:tblHeader/>
        </w:trPr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</w:tcPr>
          <w:p w14:paraId="60061E4C" w14:textId="77777777" w:rsidR="00AB509F" w:rsidRPr="00017862" w:rsidRDefault="00AB509F" w:rsidP="00D515E6">
            <w:pPr>
              <w:tabs>
                <w:tab w:val="left" w:pos="426"/>
                <w:tab w:val="left" w:pos="1418"/>
                <w:tab w:val="left" w:pos="3119"/>
              </w:tabs>
              <w:spacing w:before="60" w:after="60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</w:p>
        </w:tc>
        <w:tc>
          <w:tcPr>
            <w:tcW w:w="808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</w:tcPr>
          <w:p w14:paraId="3534188A" w14:textId="77777777" w:rsidR="00AB509F" w:rsidRPr="00017862" w:rsidRDefault="00AB509F" w:rsidP="00D515E6">
            <w:pPr>
              <w:tabs>
                <w:tab w:val="left" w:pos="426"/>
                <w:tab w:val="left" w:pos="1418"/>
                <w:tab w:val="left" w:pos="3119"/>
              </w:tabs>
              <w:spacing w:before="60" w:after="60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Attribut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  <w:vAlign w:val="center"/>
          </w:tcPr>
          <w:p w14:paraId="08FFD649" w14:textId="77777777" w:rsidR="00AB509F" w:rsidRPr="00017862" w:rsidRDefault="00AB509F" w:rsidP="00D515E6">
            <w:pPr>
              <w:tabs>
                <w:tab w:val="left" w:pos="426"/>
                <w:tab w:val="left" w:pos="1418"/>
                <w:tab w:val="left" w:pos="3119"/>
              </w:tabs>
              <w:spacing w:before="60" w:after="60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E/D</w:t>
            </w:r>
          </w:p>
        </w:tc>
      </w:tr>
      <w:tr w:rsidR="00AB509F" w:rsidRPr="00017862" w14:paraId="06232E22" w14:textId="77777777" w:rsidTr="008511C2">
        <w:tblPrEx>
          <w:jc w:val="left"/>
          <w:shd w:val="clear" w:color="auto" w:fill="auto"/>
        </w:tblPrEx>
        <w:trPr>
          <w:gridAfter w:val="1"/>
          <w:wAfter w:w="425" w:type="dxa"/>
          <w:cantSplit/>
          <w:trHeight w:val="20"/>
        </w:trPr>
        <w:tc>
          <w:tcPr>
            <w:tcW w:w="1701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18EE1A2" w14:textId="77777777" w:rsidR="00AB509F" w:rsidRPr="00017862" w:rsidRDefault="00AB509F" w:rsidP="00D515E6">
            <w:pPr>
              <w:pStyle w:val="Header"/>
              <w:tabs>
                <w:tab w:val="clear" w:pos="4153"/>
                <w:tab w:val="clear" w:pos="8306"/>
              </w:tabs>
              <w:spacing w:before="60" w:after="60"/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  <w:t>Experience</w:t>
            </w:r>
          </w:p>
        </w:tc>
        <w:tc>
          <w:tcPr>
            <w:tcW w:w="8081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3AC78360" w14:textId="73424607" w:rsidR="00AB509F" w:rsidRPr="00017862" w:rsidRDefault="00AB509F" w:rsidP="1C47CC8C">
            <w:pPr>
              <w:pStyle w:val="Header"/>
              <w:numPr>
                <w:ilvl w:val="0"/>
                <w:numId w:val="17"/>
              </w:numPr>
              <w:tabs>
                <w:tab w:val="clear" w:pos="4153"/>
                <w:tab w:val="clear" w:pos="8306"/>
              </w:tabs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GB" w:eastAsia="en-GB"/>
              </w:rPr>
            </w:pPr>
            <w:r w:rsidRPr="00017862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>Demonstrable</w:t>
            </w:r>
            <w:r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 xml:space="preserve"> effective </w:t>
            </w:r>
            <w:r w:rsidRPr="00017862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>use</w:t>
            </w:r>
            <w:r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 xml:space="preserve"> </w:t>
            </w:r>
            <w:r w:rsidRPr="00017862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>of</w:t>
            </w:r>
            <w:r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 xml:space="preserve"> </w:t>
            </w:r>
            <w:r w:rsidRPr="00017862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>verbal</w:t>
            </w:r>
            <w:r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 xml:space="preserve"> </w:t>
            </w:r>
            <w:r w:rsidRPr="00017862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>and</w:t>
            </w:r>
            <w:r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 xml:space="preserve"> </w:t>
            </w:r>
            <w:r w:rsidRPr="00017862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>written</w:t>
            </w:r>
            <w:r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 xml:space="preserve"> </w:t>
            </w:r>
            <w:r w:rsidRPr="00017862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>communication</w:t>
            </w:r>
            <w:r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 xml:space="preserve"> </w:t>
            </w:r>
            <w:r w:rsidRPr="00017862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>skills</w:t>
            </w:r>
            <w:r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 xml:space="preserve"> </w:t>
            </w:r>
            <w:r w:rsidRPr="00017862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>to</w:t>
            </w:r>
            <w:r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 xml:space="preserve"> </w:t>
            </w:r>
            <w:r w:rsidRPr="00017862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>explain</w:t>
            </w:r>
            <w:r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 xml:space="preserve"> </w:t>
            </w:r>
            <w:r w:rsidRPr="00017862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>complex</w:t>
            </w:r>
            <w:r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 xml:space="preserve"> </w:t>
            </w:r>
            <w:r w:rsidRPr="00017862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>legal</w:t>
            </w:r>
            <w:r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 xml:space="preserve"> </w:t>
            </w:r>
            <w:r w:rsidRPr="00017862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>issues</w:t>
            </w:r>
            <w:r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 xml:space="preserve"> </w:t>
            </w:r>
            <w:r w:rsidRPr="00017862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>in</w:t>
            </w:r>
            <w:r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 xml:space="preserve"> </w:t>
            </w:r>
            <w:r w:rsidRPr="00017862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>writing,</w:t>
            </w:r>
            <w:r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 xml:space="preserve"> </w:t>
            </w:r>
            <w:r w:rsidRPr="00017862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>by</w:t>
            </w:r>
            <w:r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 xml:space="preserve"> </w:t>
            </w:r>
            <w:r w:rsidRPr="00017862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>telephone</w:t>
            </w:r>
            <w:r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 xml:space="preserve"> </w:t>
            </w:r>
            <w:r w:rsidRPr="00017862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>and</w:t>
            </w:r>
            <w:r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 xml:space="preserve"> </w:t>
            </w:r>
            <w:r w:rsidRPr="00017862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>face-to-face.</w:t>
            </w:r>
            <w:r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 xml:space="preserve"> 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3B80983" w14:textId="7DA50F36" w:rsidR="00AB509F" w:rsidRPr="00017862" w:rsidRDefault="00AB509F" w:rsidP="1C47CC8C">
            <w:pPr>
              <w:pStyle w:val="Header"/>
              <w:tabs>
                <w:tab w:val="clear" w:pos="4153"/>
                <w:tab w:val="clear" w:pos="8306"/>
              </w:tabs>
              <w:spacing w:before="60" w:after="60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E</w:t>
            </w:r>
          </w:p>
        </w:tc>
      </w:tr>
      <w:tr w:rsidR="00AB509F" w:rsidRPr="00017862" w14:paraId="58766210" w14:textId="77777777" w:rsidTr="008511C2">
        <w:tblPrEx>
          <w:jc w:val="left"/>
          <w:shd w:val="clear" w:color="auto" w:fill="auto"/>
        </w:tblPrEx>
        <w:trPr>
          <w:gridAfter w:val="1"/>
          <w:wAfter w:w="425" w:type="dxa"/>
          <w:cantSplit/>
          <w:trHeight w:val="20"/>
        </w:trPr>
        <w:tc>
          <w:tcPr>
            <w:tcW w:w="1701" w:type="dxa"/>
            <w:gridSpan w:val="2"/>
            <w:vMerge/>
          </w:tcPr>
          <w:p w14:paraId="3DEEC669" w14:textId="77777777" w:rsidR="00AB509F" w:rsidRPr="00017862" w:rsidRDefault="00AB509F" w:rsidP="00D515E6">
            <w:pPr>
              <w:pStyle w:val="Header"/>
              <w:tabs>
                <w:tab w:val="clear" w:pos="4153"/>
                <w:tab w:val="clear" w:pos="8306"/>
              </w:tabs>
              <w:spacing w:before="60" w:after="60"/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</w:pPr>
          </w:p>
        </w:tc>
        <w:tc>
          <w:tcPr>
            <w:tcW w:w="8081" w:type="dxa"/>
            <w:gridSpan w:val="4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985EA28" w14:textId="53B5D7B9" w:rsidR="00AB509F" w:rsidRPr="00017862" w:rsidRDefault="00AB509F" w:rsidP="1C47CC8C">
            <w:pPr>
              <w:pStyle w:val="Header"/>
              <w:numPr>
                <w:ilvl w:val="0"/>
                <w:numId w:val="17"/>
              </w:numPr>
              <w:spacing w:before="60" w:after="60" w:line="259" w:lineRule="auto"/>
              <w:rPr>
                <w:rFonts w:asciiTheme="minorHAnsi" w:eastAsiaTheme="minorEastAsia" w:hAnsiTheme="minorHAnsi" w:cstheme="minorHAnsi"/>
                <w:sz w:val="22"/>
                <w:szCs w:val="22"/>
                <w:lang w:val="en-GB"/>
              </w:rPr>
            </w:pPr>
            <w:r w:rsidRPr="007B4A9D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Experience of working to established processes. Uses initiative to identify gaps, improvements and solutions to problems.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61D6CA7" w14:textId="45BE7706" w:rsidR="00AB509F" w:rsidRPr="00017862" w:rsidRDefault="00AB509F" w:rsidP="00D515E6">
            <w:pPr>
              <w:pStyle w:val="Header"/>
              <w:tabs>
                <w:tab w:val="clear" w:pos="4153"/>
                <w:tab w:val="clear" w:pos="8306"/>
              </w:tabs>
              <w:spacing w:before="60" w:after="60"/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  <w:t>E</w:t>
            </w:r>
          </w:p>
        </w:tc>
      </w:tr>
      <w:tr w:rsidR="00AB509F" w:rsidRPr="00017862" w14:paraId="2892BEB2" w14:textId="77777777" w:rsidTr="008511C2">
        <w:tblPrEx>
          <w:jc w:val="left"/>
          <w:shd w:val="clear" w:color="auto" w:fill="auto"/>
        </w:tblPrEx>
        <w:trPr>
          <w:gridAfter w:val="1"/>
          <w:wAfter w:w="425" w:type="dxa"/>
          <w:cantSplit/>
          <w:trHeight w:val="20"/>
        </w:trPr>
        <w:tc>
          <w:tcPr>
            <w:tcW w:w="1701" w:type="dxa"/>
            <w:gridSpan w:val="2"/>
            <w:vMerge/>
          </w:tcPr>
          <w:p w14:paraId="049F31CB" w14:textId="77777777" w:rsidR="00AB509F" w:rsidRPr="00017862" w:rsidRDefault="00AB509F" w:rsidP="00D515E6">
            <w:pPr>
              <w:pStyle w:val="Header"/>
              <w:tabs>
                <w:tab w:val="clear" w:pos="4153"/>
                <w:tab w:val="clear" w:pos="8306"/>
              </w:tabs>
              <w:spacing w:before="60" w:after="60"/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</w:pPr>
          </w:p>
        </w:tc>
        <w:tc>
          <w:tcPr>
            <w:tcW w:w="8081" w:type="dxa"/>
            <w:gridSpan w:val="4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3BA0CAE" w14:textId="58F0FA56" w:rsidR="00AB509F" w:rsidRPr="00017862" w:rsidRDefault="00AB509F" w:rsidP="1C47CC8C">
            <w:pPr>
              <w:pStyle w:val="Header"/>
              <w:numPr>
                <w:ilvl w:val="0"/>
                <w:numId w:val="17"/>
              </w:numPr>
              <w:spacing w:before="60" w:after="60" w:line="259" w:lineRule="auto"/>
              <w:rPr>
                <w:rFonts w:asciiTheme="minorHAnsi" w:eastAsiaTheme="minorEastAsia" w:hAnsiTheme="minorHAnsi" w:cstheme="minorHAnsi"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Experience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of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successfully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leading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small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scale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projects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o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completion.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D6DC322" w14:textId="77777777" w:rsidR="00AB509F" w:rsidRPr="00017862" w:rsidRDefault="00AB509F" w:rsidP="00D515E6">
            <w:pPr>
              <w:pStyle w:val="Header"/>
              <w:tabs>
                <w:tab w:val="clear" w:pos="4153"/>
                <w:tab w:val="clear" w:pos="8306"/>
              </w:tabs>
              <w:spacing w:before="60" w:after="60"/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  <w:t>E</w:t>
            </w:r>
          </w:p>
        </w:tc>
      </w:tr>
      <w:tr w:rsidR="00AB509F" w:rsidRPr="00017862" w14:paraId="16C78FAE" w14:textId="77777777" w:rsidTr="008511C2">
        <w:tblPrEx>
          <w:jc w:val="left"/>
          <w:shd w:val="clear" w:color="auto" w:fill="auto"/>
        </w:tblPrEx>
        <w:trPr>
          <w:gridAfter w:val="1"/>
          <w:wAfter w:w="425" w:type="dxa"/>
          <w:cantSplit/>
          <w:trHeight w:val="20"/>
        </w:trPr>
        <w:tc>
          <w:tcPr>
            <w:tcW w:w="1701" w:type="dxa"/>
            <w:gridSpan w:val="2"/>
            <w:vMerge/>
          </w:tcPr>
          <w:p w14:paraId="35196CA2" w14:textId="77777777" w:rsidR="00AB509F" w:rsidRPr="00017862" w:rsidRDefault="00AB509F" w:rsidP="00D515E6">
            <w:pPr>
              <w:pStyle w:val="Header"/>
              <w:tabs>
                <w:tab w:val="clear" w:pos="4153"/>
                <w:tab w:val="clear" w:pos="8306"/>
              </w:tabs>
              <w:spacing w:before="60" w:after="60"/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</w:pPr>
          </w:p>
        </w:tc>
        <w:tc>
          <w:tcPr>
            <w:tcW w:w="8081" w:type="dxa"/>
            <w:gridSpan w:val="4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B695CFE" w14:textId="5A0FAC5D" w:rsidR="00AB509F" w:rsidRPr="007B4A9D" w:rsidRDefault="00AB509F" w:rsidP="007B4A9D">
            <w:pPr>
              <w:pStyle w:val="Header"/>
              <w:numPr>
                <w:ilvl w:val="0"/>
                <w:numId w:val="17"/>
              </w:numPr>
              <w:tabs>
                <w:tab w:val="clear" w:pos="4153"/>
                <w:tab w:val="clear" w:pos="8306"/>
              </w:tabs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Experience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of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meeting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strict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deadlines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nd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argets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.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4214376" w14:textId="26543F08" w:rsidR="00AB509F" w:rsidRPr="00017862" w:rsidRDefault="00AB509F" w:rsidP="00D515E6">
            <w:pPr>
              <w:pStyle w:val="Header"/>
              <w:tabs>
                <w:tab w:val="clear" w:pos="4153"/>
                <w:tab w:val="clear" w:pos="8306"/>
              </w:tabs>
              <w:spacing w:before="60" w:after="60"/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  <w:t>E</w:t>
            </w:r>
          </w:p>
        </w:tc>
      </w:tr>
      <w:tr w:rsidR="00AB509F" w:rsidRPr="00017862" w14:paraId="14F1586B" w14:textId="77777777" w:rsidTr="008511C2">
        <w:tblPrEx>
          <w:jc w:val="left"/>
          <w:shd w:val="clear" w:color="auto" w:fill="auto"/>
        </w:tblPrEx>
        <w:trPr>
          <w:gridAfter w:val="1"/>
          <w:wAfter w:w="425" w:type="dxa"/>
          <w:cantSplit/>
          <w:trHeight w:val="20"/>
        </w:trPr>
        <w:tc>
          <w:tcPr>
            <w:tcW w:w="1701" w:type="dxa"/>
            <w:gridSpan w:val="2"/>
            <w:vMerge/>
          </w:tcPr>
          <w:p w14:paraId="79F5A49C" w14:textId="77777777" w:rsidR="00AB509F" w:rsidRPr="00017862" w:rsidRDefault="00AB509F" w:rsidP="00D515E6">
            <w:pPr>
              <w:pStyle w:val="Header"/>
              <w:tabs>
                <w:tab w:val="clear" w:pos="4153"/>
                <w:tab w:val="clear" w:pos="8306"/>
              </w:tabs>
              <w:spacing w:before="60" w:after="60"/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</w:pPr>
          </w:p>
        </w:tc>
        <w:tc>
          <w:tcPr>
            <w:tcW w:w="8081" w:type="dxa"/>
            <w:gridSpan w:val="4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FB8DD45" w14:textId="767DFAE9" w:rsidR="00AB509F" w:rsidRPr="007B4A9D" w:rsidRDefault="00AB509F" w:rsidP="007B4A9D">
            <w:pPr>
              <w:pStyle w:val="Header"/>
              <w:numPr>
                <w:ilvl w:val="0"/>
                <w:numId w:val="17"/>
              </w:numPr>
              <w:tabs>
                <w:tab w:val="clear" w:pos="4153"/>
                <w:tab w:val="clear" w:pos="8306"/>
              </w:tabs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017862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>Experience</w:t>
            </w:r>
            <w:r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 xml:space="preserve"> </w:t>
            </w:r>
            <w:r w:rsidRPr="00017862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>of</w:t>
            </w:r>
            <w:r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 xml:space="preserve"> </w:t>
            </w:r>
            <w:r w:rsidRPr="00017862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>remote</w:t>
            </w:r>
            <w:r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 xml:space="preserve"> </w:t>
            </w:r>
            <w:r w:rsidRPr="00017862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>working.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20D8FC9" w14:textId="0902E82E" w:rsidR="00AB509F" w:rsidRPr="00017862" w:rsidRDefault="00AB509F" w:rsidP="00D515E6">
            <w:pPr>
              <w:pStyle w:val="Header"/>
              <w:tabs>
                <w:tab w:val="clear" w:pos="4153"/>
                <w:tab w:val="clear" w:pos="8306"/>
              </w:tabs>
              <w:spacing w:before="60" w:after="60"/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  <w:t>E</w:t>
            </w:r>
          </w:p>
        </w:tc>
      </w:tr>
      <w:tr w:rsidR="00AB509F" w:rsidRPr="00017862" w14:paraId="7B0FD164" w14:textId="77777777" w:rsidTr="008511C2">
        <w:tblPrEx>
          <w:jc w:val="left"/>
          <w:shd w:val="clear" w:color="auto" w:fill="auto"/>
        </w:tblPrEx>
        <w:trPr>
          <w:gridAfter w:val="1"/>
          <w:wAfter w:w="425" w:type="dxa"/>
          <w:cantSplit/>
          <w:trHeight w:val="20"/>
        </w:trPr>
        <w:tc>
          <w:tcPr>
            <w:tcW w:w="1701" w:type="dxa"/>
            <w:gridSpan w:val="2"/>
            <w:vMerge/>
          </w:tcPr>
          <w:p w14:paraId="4101652C" w14:textId="77777777" w:rsidR="00AB509F" w:rsidRPr="00017862" w:rsidRDefault="00AB509F" w:rsidP="00D515E6">
            <w:pPr>
              <w:pStyle w:val="Header"/>
              <w:tabs>
                <w:tab w:val="clear" w:pos="4153"/>
                <w:tab w:val="clear" w:pos="8306"/>
              </w:tabs>
              <w:spacing w:before="60" w:after="60"/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</w:pPr>
          </w:p>
        </w:tc>
        <w:tc>
          <w:tcPr>
            <w:tcW w:w="8081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FB6C84" w14:textId="35B5F337" w:rsidR="00AB509F" w:rsidRPr="00017862" w:rsidRDefault="00AB509F" w:rsidP="1C47CC8C">
            <w:pPr>
              <w:pStyle w:val="Header"/>
              <w:numPr>
                <w:ilvl w:val="0"/>
                <w:numId w:val="17"/>
              </w:numPr>
              <w:tabs>
                <w:tab w:val="clear" w:pos="4153"/>
                <w:tab w:val="clear" w:pos="8306"/>
              </w:tabs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bility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o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work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without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strict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supervision.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F7EC95" w14:textId="22F2D24D" w:rsidR="00AB509F" w:rsidRPr="00017862" w:rsidRDefault="00AB509F" w:rsidP="1C47CC8C">
            <w:pPr>
              <w:pStyle w:val="Header"/>
              <w:tabs>
                <w:tab w:val="clear" w:pos="4153"/>
                <w:tab w:val="clear" w:pos="8306"/>
              </w:tabs>
              <w:spacing w:before="60" w:after="60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E</w:t>
            </w:r>
          </w:p>
        </w:tc>
      </w:tr>
      <w:tr w:rsidR="00AB509F" w:rsidRPr="00017862" w14:paraId="3D2262D7" w14:textId="77777777" w:rsidTr="008511C2">
        <w:tblPrEx>
          <w:jc w:val="left"/>
          <w:shd w:val="clear" w:color="auto" w:fill="auto"/>
        </w:tblPrEx>
        <w:trPr>
          <w:gridAfter w:val="1"/>
          <w:wAfter w:w="425" w:type="dxa"/>
          <w:cantSplit/>
          <w:trHeight w:val="20"/>
        </w:trPr>
        <w:tc>
          <w:tcPr>
            <w:tcW w:w="1701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02CE6A8" w14:textId="1E5D93DC" w:rsidR="00AB509F" w:rsidRPr="00017862" w:rsidRDefault="00AB509F" w:rsidP="00D515E6">
            <w:pPr>
              <w:pStyle w:val="Header"/>
              <w:tabs>
                <w:tab w:val="clear" w:pos="4153"/>
                <w:tab w:val="clear" w:pos="8306"/>
              </w:tabs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Knowledge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&amp;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Expertise</w:t>
            </w:r>
          </w:p>
        </w:tc>
        <w:tc>
          <w:tcPr>
            <w:tcW w:w="8081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086A761A" w14:textId="2D32D9EC" w:rsidR="00AB509F" w:rsidRPr="00017862" w:rsidRDefault="00AB509F" w:rsidP="1C47CC8C">
            <w:pPr>
              <w:pStyle w:val="Header"/>
              <w:numPr>
                <w:ilvl w:val="0"/>
                <w:numId w:val="17"/>
              </w:numPr>
              <w:tabs>
                <w:tab w:val="clear" w:pos="4153"/>
                <w:tab w:val="clear" w:pos="8306"/>
              </w:tabs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Knowledge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of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EU,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UK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nd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ROI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environment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ED4D6A">
              <w:rPr>
                <w:rFonts w:asciiTheme="minorHAnsi" w:hAnsiTheme="minorHAnsi" w:cstheme="minorHAnsi"/>
                <w:vanish/>
                <w:sz w:val="22"/>
                <w:szCs w:val="22"/>
                <w:lang w:val="en-GB"/>
              </w:rPr>
              <w:t>and</w:t>
            </w:r>
            <w:r>
              <w:rPr>
                <w:rFonts w:asciiTheme="minorHAnsi" w:hAnsiTheme="minorHAnsi" w:cstheme="minorHAnsi"/>
                <w:vanish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health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&amp;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safety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legislation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nd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wider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related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issues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ffecting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businesses.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1402596" w14:textId="77777777" w:rsidR="00AB509F" w:rsidRPr="00017862" w:rsidRDefault="00AB509F" w:rsidP="00D515E6">
            <w:pPr>
              <w:pStyle w:val="Header"/>
              <w:tabs>
                <w:tab w:val="clear" w:pos="4153"/>
                <w:tab w:val="clear" w:pos="8306"/>
              </w:tabs>
              <w:spacing w:before="60" w:after="60"/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  <w:t>E</w:t>
            </w:r>
          </w:p>
        </w:tc>
      </w:tr>
      <w:tr w:rsidR="00AB509F" w:rsidRPr="00017862" w14:paraId="3C4BE02F" w14:textId="77777777" w:rsidTr="008511C2">
        <w:tblPrEx>
          <w:jc w:val="left"/>
          <w:shd w:val="clear" w:color="auto" w:fill="auto"/>
        </w:tblPrEx>
        <w:trPr>
          <w:gridAfter w:val="1"/>
          <w:wAfter w:w="425" w:type="dxa"/>
          <w:cantSplit/>
          <w:trHeight w:val="20"/>
        </w:trPr>
        <w:tc>
          <w:tcPr>
            <w:tcW w:w="1701" w:type="dxa"/>
            <w:gridSpan w:val="2"/>
            <w:vMerge/>
          </w:tcPr>
          <w:p w14:paraId="3CF2D8B6" w14:textId="77777777" w:rsidR="00AB509F" w:rsidRPr="00017862" w:rsidRDefault="00AB509F" w:rsidP="00D515E6">
            <w:pPr>
              <w:pStyle w:val="Header"/>
              <w:tabs>
                <w:tab w:val="clear" w:pos="4153"/>
                <w:tab w:val="clear" w:pos="8306"/>
              </w:tabs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  <w:tc>
          <w:tcPr>
            <w:tcW w:w="8081" w:type="dxa"/>
            <w:gridSpan w:val="4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30D6943" w14:textId="6112C1BC" w:rsidR="00AB509F" w:rsidRPr="00017862" w:rsidRDefault="00AB509F" w:rsidP="1C47CC8C">
            <w:pPr>
              <w:pStyle w:val="Header"/>
              <w:numPr>
                <w:ilvl w:val="0"/>
                <w:numId w:val="17"/>
              </w:numPr>
              <w:tabs>
                <w:tab w:val="clear" w:pos="4153"/>
                <w:tab w:val="clear" w:pos="8306"/>
              </w:tabs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n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understanding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of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he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legal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framework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in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he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UK,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EU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nd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ROI.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8B201AB" w14:textId="39620D0E" w:rsidR="00AB509F" w:rsidRPr="00017862" w:rsidRDefault="00AB509F" w:rsidP="1C47CC8C">
            <w:pPr>
              <w:pStyle w:val="Header"/>
              <w:tabs>
                <w:tab w:val="clear" w:pos="4153"/>
                <w:tab w:val="clear" w:pos="8306"/>
              </w:tabs>
              <w:spacing w:before="60" w:after="60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E</w:t>
            </w:r>
          </w:p>
        </w:tc>
      </w:tr>
      <w:tr w:rsidR="00AB509F" w:rsidRPr="00017862" w14:paraId="7B75E371" w14:textId="77777777" w:rsidTr="008511C2">
        <w:tblPrEx>
          <w:jc w:val="left"/>
          <w:shd w:val="clear" w:color="auto" w:fill="auto"/>
        </w:tblPrEx>
        <w:trPr>
          <w:gridAfter w:val="1"/>
          <w:wAfter w:w="425" w:type="dxa"/>
          <w:cantSplit/>
          <w:trHeight w:val="20"/>
        </w:trPr>
        <w:tc>
          <w:tcPr>
            <w:tcW w:w="1701" w:type="dxa"/>
            <w:gridSpan w:val="2"/>
            <w:vMerge/>
          </w:tcPr>
          <w:p w14:paraId="0562CB0E" w14:textId="77777777" w:rsidR="00AB509F" w:rsidRPr="00017862" w:rsidRDefault="00AB509F" w:rsidP="00D515E6">
            <w:pPr>
              <w:pStyle w:val="Header"/>
              <w:tabs>
                <w:tab w:val="clear" w:pos="4153"/>
                <w:tab w:val="clear" w:pos="8306"/>
              </w:tabs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  <w:tc>
          <w:tcPr>
            <w:tcW w:w="8081" w:type="dxa"/>
            <w:gridSpan w:val="4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C6F8CD3" w14:textId="3471AA1C" w:rsidR="00AB509F" w:rsidRPr="00017862" w:rsidRDefault="00AB509F" w:rsidP="1C47CC8C">
            <w:pPr>
              <w:pStyle w:val="Header"/>
              <w:numPr>
                <w:ilvl w:val="0"/>
                <w:numId w:val="17"/>
              </w:numPr>
              <w:tabs>
                <w:tab w:val="clear" w:pos="4153"/>
                <w:tab w:val="clear" w:pos="8306"/>
              </w:tabs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bility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o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research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information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nd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present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it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in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clear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format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ppropriate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o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he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udience.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F0E185F" w14:textId="77777777" w:rsidR="00AB509F" w:rsidRPr="00017862" w:rsidRDefault="00AB509F" w:rsidP="00D515E6">
            <w:pPr>
              <w:pStyle w:val="Header"/>
              <w:tabs>
                <w:tab w:val="clear" w:pos="4153"/>
                <w:tab w:val="clear" w:pos="8306"/>
              </w:tabs>
              <w:spacing w:before="60" w:after="60"/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  <w:t>E</w:t>
            </w:r>
          </w:p>
        </w:tc>
      </w:tr>
      <w:tr w:rsidR="00AB509F" w:rsidRPr="00017862" w14:paraId="1DF325E2" w14:textId="77777777" w:rsidTr="008511C2">
        <w:tblPrEx>
          <w:jc w:val="left"/>
          <w:shd w:val="clear" w:color="auto" w:fill="auto"/>
        </w:tblPrEx>
        <w:trPr>
          <w:gridAfter w:val="1"/>
          <w:wAfter w:w="425" w:type="dxa"/>
          <w:cantSplit/>
          <w:trHeight w:val="20"/>
        </w:trPr>
        <w:tc>
          <w:tcPr>
            <w:tcW w:w="1701" w:type="dxa"/>
            <w:gridSpan w:val="2"/>
            <w:vMerge/>
          </w:tcPr>
          <w:p w14:paraId="6D98A12B" w14:textId="77777777" w:rsidR="00AB509F" w:rsidRPr="00017862" w:rsidRDefault="00AB509F" w:rsidP="00D515E6">
            <w:pPr>
              <w:pStyle w:val="Header"/>
              <w:tabs>
                <w:tab w:val="clear" w:pos="4153"/>
                <w:tab w:val="clear" w:pos="8306"/>
              </w:tabs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  <w:tc>
          <w:tcPr>
            <w:tcW w:w="8081" w:type="dxa"/>
            <w:gridSpan w:val="4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F0EEB76" w14:textId="6EE30E2E" w:rsidR="00AB509F" w:rsidRPr="00017862" w:rsidRDefault="00AB509F" w:rsidP="1C47CC8C">
            <w:pPr>
              <w:pStyle w:val="Header"/>
              <w:numPr>
                <w:ilvl w:val="0"/>
                <w:numId w:val="17"/>
              </w:numPr>
              <w:tabs>
                <w:tab w:val="clear" w:pos="4153"/>
                <w:tab w:val="clear" w:pos="8306"/>
              </w:tabs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Proven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organisational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skills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with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he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bility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o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prioritise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asks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nd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meet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deadlines.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4CC6B09" w14:textId="77777777" w:rsidR="00AB509F" w:rsidRPr="00017862" w:rsidRDefault="00AB509F" w:rsidP="00D515E6">
            <w:pPr>
              <w:pStyle w:val="Header"/>
              <w:tabs>
                <w:tab w:val="clear" w:pos="4153"/>
                <w:tab w:val="clear" w:pos="8306"/>
              </w:tabs>
              <w:spacing w:before="60" w:after="60"/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  <w:t>E</w:t>
            </w:r>
          </w:p>
        </w:tc>
      </w:tr>
      <w:tr w:rsidR="00AB509F" w:rsidRPr="00017862" w14:paraId="430B957A" w14:textId="77777777" w:rsidTr="008511C2">
        <w:tblPrEx>
          <w:jc w:val="left"/>
          <w:shd w:val="clear" w:color="auto" w:fill="auto"/>
        </w:tblPrEx>
        <w:trPr>
          <w:gridAfter w:val="1"/>
          <w:wAfter w:w="425" w:type="dxa"/>
          <w:cantSplit/>
          <w:trHeight w:val="20"/>
        </w:trPr>
        <w:tc>
          <w:tcPr>
            <w:tcW w:w="1701" w:type="dxa"/>
            <w:gridSpan w:val="2"/>
            <w:vMerge/>
          </w:tcPr>
          <w:p w14:paraId="110FFD37" w14:textId="77777777" w:rsidR="00AB509F" w:rsidRPr="00017862" w:rsidRDefault="00AB509F" w:rsidP="00D515E6">
            <w:pPr>
              <w:pStyle w:val="Header"/>
              <w:tabs>
                <w:tab w:val="clear" w:pos="4153"/>
                <w:tab w:val="clear" w:pos="8306"/>
              </w:tabs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  <w:tc>
          <w:tcPr>
            <w:tcW w:w="8081" w:type="dxa"/>
            <w:gridSpan w:val="4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BEF3721" w14:textId="5CA53B4F" w:rsidR="00AB509F" w:rsidRPr="00017862" w:rsidRDefault="00AB509F" w:rsidP="1C47CC8C">
            <w:pPr>
              <w:pStyle w:val="Header"/>
              <w:numPr>
                <w:ilvl w:val="0"/>
                <w:numId w:val="17"/>
              </w:numPr>
              <w:tabs>
                <w:tab w:val="clear" w:pos="4153"/>
                <w:tab w:val="clear" w:pos="8306"/>
              </w:tabs>
              <w:spacing w:before="60" w:after="60"/>
              <w:rPr>
                <w:rFonts w:asciiTheme="minorHAnsi" w:eastAsia="Calibri" w:hAnsiTheme="minorHAnsi" w:cstheme="minorHAnsi"/>
                <w:sz w:val="22"/>
                <w:szCs w:val="22"/>
                <w:lang w:val="en-GB" w:eastAsia="en-GB"/>
              </w:rPr>
            </w:pP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bility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o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work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individually,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s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part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of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eam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nd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o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lead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eam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when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sked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o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do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so.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2438149" w14:textId="77777777" w:rsidR="00AB509F" w:rsidRPr="00017862" w:rsidRDefault="00AB509F" w:rsidP="00D515E6">
            <w:pPr>
              <w:pStyle w:val="Header"/>
              <w:tabs>
                <w:tab w:val="clear" w:pos="4153"/>
                <w:tab w:val="clear" w:pos="8306"/>
              </w:tabs>
              <w:spacing w:before="60" w:after="60"/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  <w:t>E</w:t>
            </w:r>
          </w:p>
        </w:tc>
      </w:tr>
      <w:tr w:rsidR="00AB509F" w:rsidRPr="00017862" w14:paraId="2F297FD1" w14:textId="77777777" w:rsidTr="008511C2">
        <w:tblPrEx>
          <w:jc w:val="left"/>
          <w:shd w:val="clear" w:color="auto" w:fill="auto"/>
        </w:tblPrEx>
        <w:trPr>
          <w:gridAfter w:val="1"/>
          <w:wAfter w:w="425" w:type="dxa"/>
          <w:cantSplit/>
          <w:trHeight w:val="20"/>
        </w:trPr>
        <w:tc>
          <w:tcPr>
            <w:tcW w:w="1701" w:type="dxa"/>
            <w:gridSpan w:val="2"/>
            <w:vMerge/>
          </w:tcPr>
          <w:p w14:paraId="1F72F646" w14:textId="77777777" w:rsidR="00AB509F" w:rsidRPr="00017862" w:rsidRDefault="00AB509F" w:rsidP="00D515E6">
            <w:pPr>
              <w:pStyle w:val="Header"/>
              <w:tabs>
                <w:tab w:val="clear" w:pos="4153"/>
                <w:tab w:val="clear" w:pos="8306"/>
              </w:tabs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  <w:tc>
          <w:tcPr>
            <w:tcW w:w="8081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347F42" w14:textId="7E6478A2" w:rsidR="00AB509F" w:rsidRPr="00017862" w:rsidRDefault="00AB509F" w:rsidP="0049153D">
            <w:pPr>
              <w:pStyle w:val="Header"/>
              <w:numPr>
                <w:ilvl w:val="0"/>
                <w:numId w:val="17"/>
              </w:numPr>
              <w:tabs>
                <w:tab w:val="clear" w:pos="4153"/>
                <w:tab w:val="clear" w:pos="8306"/>
              </w:tabs>
              <w:spacing w:before="60" w:after="60"/>
              <w:rPr>
                <w:rFonts w:asciiTheme="minorHAnsi" w:eastAsia="Calibri" w:hAnsiTheme="minorHAnsi" w:cstheme="minorHAnsi"/>
                <w:sz w:val="22"/>
                <w:szCs w:val="22"/>
                <w:lang w:val="en-GB" w:eastAsia="en-GB"/>
              </w:rPr>
            </w:pP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Excellent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communication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skills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with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he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bility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o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effectively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communicate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with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business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clients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face-to-face,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by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elephone,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email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nd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social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media.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C2F6B5" w14:textId="77777777" w:rsidR="00AB509F" w:rsidRPr="00017862" w:rsidRDefault="00AB509F" w:rsidP="00D515E6">
            <w:pPr>
              <w:pStyle w:val="Header"/>
              <w:tabs>
                <w:tab w:val="clear" w:pos="4153"/>
                <w:tab w:val="clear" w:pos="8306"/>
              </w:tabs>
              <w:spacing w:before="60" w:after="60"/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  <w:t>E</w:t>
            </w:r>
          </w:p>
        </w:tc>
      </w:tr>
      <w:tr w:rsidR="00AB509F" w:rsidRPr="00017862" w14:paraId="090D6452" w14:textId="77777777" w:rsidTr="008511C2">
        <w:tblPrEx>
          <w:jc w:val="left"/>
          <w:shd w:val="clear" w:color="auto" w:fill="auto"/>
        </w:tblPrEx>
        <w:trPr>
          <w:gridAfter w:val="1"/>
          <w:wAfter w:w="425" w:type="dxa"/>
          <w:cantSplit/>
          <w:trHeight w:val="20"/>
        </w:trPr>
        <w:tc>
          <w:tcPr>
            <w:tcW w:w="1701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B0CA769" w14:textId="4E17ED91" w:rsidR="00AB509F" w:rsidRPr="00017862" w:rsidRDefault="00AB509F" w:rsidP="00D515E6">
            <w:pPr>
              <w:pStyle w:val="Header"/>
              <w:tabs>
                <w:tab w:val="clear" w:pos="4153"/>
                <w:tab w:val="clear" w:pos="8306"/>
              </w:tabs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Education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&amp;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Qualifications</w:t>
            </w:r>
          </w:p>
        </w:tc>
        <w:tc>
          <w:tcPr>
            <w:tcW w:w="8081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19ED8D8C" w14:textId="295A0D51" w:rsidR="00AB509F" w:rsidRPr="00675014" w:rsidRDefault="00AB509F" w:rsidP="00675014">
            <w:pPr>
              <w:pStyle w:val="Header"/>
              <w:numPr>
                <w:ilvl w:val="0"/>
                <w:numId w:val="17"/>
              </w:numPr>
              <w:tabs>
                <w:tab w:val="clear" w:pos="4153"/>
                <w:tab w:val="clear" w:pos="8306"/>
              </w:tabs>
              <w:spacing w:before="60" w:after="60"/>
              <w:rPr>
                <w:rFonts w:asciiTheme="minorHAnsi" w:eastAsiaTheme="minorEastAsia" w:hAnsiTheme="minorHAnsi" w:cstheme="minorHAnsi"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Professional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qualification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in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environment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management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e.g.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NEBOSH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Certificate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in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Environmental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Management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D7B4CDA" w14:textId="77777777" w:rsidR="00AB509F" w:rsidRPr="00017862" w:rsidRDefault="00AB509F" w:rsidP="00D515E6">
            <w:pPr>
              <w:pStyle w:val="Header"/>
              <w:tabs>
                <w:tab w:val="clear" w:pos="4153"/>
                <w:tab w:val="clear" w:pos="8306"/>
              </w:tabs>
              <w:spacing w:before="60" w:after="60"/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  <w:t>E</w:t>
            </w:r>
          </w:p>
        </w:tc>
      </w:tr>
      <w:tr w:rsidR="00AB509F" w:rsidRPr="00017862" w14:paraId="0468160F" w14:textId="77777777" w:rsidTr="008511C2">
        <w:tblPrEx>
          <w:jc w:val="left"/>
          <w:shd w:val="clear" w:color="auto" w:fill="auto"/>
        </w:tblPrEx>
        <w:trPr>
          <w:gridAfter w:val="1"/>
          <w:wAfter w:w="425" w:type="dxa"/>
          <w:cantSplit/>
          <w:trHeight w:val="20"/>
        </w:trPr>
        <w:tc>
          <w:tcPr>
            <w:tcW w:w="1701" w:type="dxa"/>
            <w:gridSpan w:val="2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D72A861" w14:textId="77777777" w:rsidR="00AB509F" w:rsidRPr="00017862" w:rsidRDefault="00AB509F" w:rsidP="00D515E6">
            <w:pPr>
              <w:pStyle w:val="Header"/>
              <w:tabs>
                <w:tab w:val="clear" w:pos="4153"/>
                <w:tab w:val="clear" w:pos="8306"/>
              </w:tabs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  <w:tc>
          <w:tcPr>
            <w:tcW w:w="8081" w:type="dxa"/>
            <w:gridSpan w:val="4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2B25353" w14:textId="1AB1876C" w:rsidR="00AB509F" w:rsidRPr="00017862" w:rsidRDefault="00AB509F" w:rsidP="00675014">
            <w:pPr>
              <w:pStyle w:val="Header"/>
              <w:numPr>
                <w:ilvl w:val="0"/>
                <w:numId w:val="17"/>
              </w:numPr>
              <w:tabs>
                <w:tab w:val="clear" w:pos="4153"/>
                <w:tab w:val="clear" w:pos="8306"/>
              </w:tabs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Professional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qualification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in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health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&amp;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safety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management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e.g.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NEBOSH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National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General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Certificate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in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Occupational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Health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nd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Safety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.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E3378F0" w14:textId="27A50790" w:rsidR="00AB509F" w:rsidRPr="00017862" w:rsidRDefault="00AB509F" w:rsidP="00D515E6">
            <w:pPr>
              <w:pStyle w:val="Header"/>
              <w:tabs>
                <w:tab w:val="clear" w:pos="4153"/>
                <w:tab w:val="clear" w:pos="8306"/>
              </w:tabs>
              <w:spacing w:before="60" w:after="60"/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  <w:t>E</w:t>
            </w:r>
          </w:p>
        </w:tc>
      </w:tr>
      <w:tr w:rsidR="00AB509F" w:rsidRPr="00017862" w14:paraId="3C019919" w14:textId="77777777" w:rsidTr="008511C2">
        <w:tblPrEx>
          <w:jc w:val="left"/>
          <w:shd w:val="clear" w:color="auto" w:fill="auto"/>
        </w:tblPrEx>
        <w:trPr>
          <w:gridAfter w:val="1"/>
          <w:wAfter w:w="425" w:type="dxa"/>
          <w:cantSplit/>
          <w:trHeight w:val="20"/>
        </w:trPr>
        <w:tc>
          <w:tcPr>
            <w:tcW w:w="1701" w:type="dxa"/>
            <w:gridSpan w:val="2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0D690A8" w14:textId="77777777" w:rsidR="00AB509F" w:rsidRPr="00017862" w:rsidRDefault="00AB509F" w:rsidP="00D515E6">
            <w:pPr>
              <w:pStyle w:val="Header"/>
              <w:tabs>
                <w:tab w:val="clear" w:pos="4153"/>
                <w:tab w:val="clear" w:pos="8306"/>
              </w:tabs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  <w:tc>
          <w:tcPr>
            <w:tcW w:w="8081" w:type="dxa"/>
            <w:gridSpan w:val="4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2783AD9" w14:textId="5CF6261C" w:rsidR="00AB509F" w:rsidRPr="00017862" w:rsidRDefault="00AB509F" w:rsidP="00545E21">
            <w:pPr>
              <w:pStyle w:val="Header"/>
              <w:numPr>
                <w:ilvl w:val="0"/>
                <w:numId w:val="17"/>
              </w:numPr>
              <w:tabs>
                <w:tab w:val="clear" w:pos="4153"/>
                <w:tab w:val="clear" w:pos="8306"/>
              </w:tabs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IEMA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membership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t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minimum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of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graduate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level,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or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equivalent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with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n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lternative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environmental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professional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membership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body.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9766B0E" w14:textId="6A20E40D" w:rsidR="00AB509F" w:rsidRPr="00017862" w:rsidRDefault="00AB509F" w:rsidP="00D515E6">
            <w:pPr>
              <w:pStyle w:val="Header"/>
              <w:tabs>
                <w:tab w:val="clear" w:pos="4153"/>
                <w:tab w:val="clear" w:pos="8306"/>
              </w:tabs>
              <w:spacing w:before="60" w:after="60"/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  <w:t>E</w:t>
            </w:r>
          </w:p>
        </w:tc>
      </w:tr>
      <w:tr w:rsidR="00AB509F" w:rsidRPr="00017862" w14:paraId="56A30847" w14:textId="77777777" w:rsidTr="008511C2">
        <w:tblPrEx>
          <w:jc w:val="left"/>
          <w:shd w:val="clear" w:color="auto" w:fill="auto"/>
        </w:tblPrEx>
        <w:trPr>
          <w:gridAfter w:val="1"/>
          <w:wAfter w:w="425" w:type="dxa"/>
          <w:cantSplit/>
          <w:trHeight w:val="20"/>
        </w:trPr>
        <w:tc>
          <w:tcPr>
            <w:tcW w:w="1701" w:type="dxa"/>
            <w:gridSpan w:val="2"/>
            <w:vMerge/>
          </w:tcPr>
          <w:p w14:paraId="52E56223" w14:textId="77777777" w:rsidR="00AB509F" w:rsidRPr="00017862" w:rsidRDefault="00AB509F" w:rsidP="00D515E6">
            <w:pPr>
              <w:pStyle w:val="Header"/>
              <w:tabs>
                <w:tab w:val="clear" w:pos="4153"/>
                <w:tab w:val="clear" w:pos="8306"/>
              </w:tabs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  <w:tc>
          <w:tcPr>
            <w:tcW w:w="8081" w:type="dxa"/>
            <w:gridSpan w:val="4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3D33E00" w14:textId="784BC36C" w:rsidR="00AB509F" w:rsidRPr="00017862" w:rsidRDefault="00AB509F" w:rsidP="1C47CC8C">
            <w:pPr>
              <w:pStyle w:val="Header"/>
              <w:numPr>
                <w:ilvl w:val="0"/>
                <w:numId w:val="20"/>
              </w:numPr>
              <w:tabs>
                <w:tab w:val="clear" w:pos="4153"/>
                <w:tab w:val="clear" w:pos="8306"/>
              </w:tabs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IOSH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membership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t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minimum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of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ssociate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level,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or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equivalent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with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n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lternative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health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nd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safety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professional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membership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body.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002D539" w14:textId="3FB3B6F9" w:rsidR="00AB509F" w:rsidRPr="00017862" w:rsidRDefault="00AB509F" w:rsidP="00D515E6">
            <w:pPr>
              <w:pStyle w:val="Header"/>
              <w:tabs>
                <w:tab w:val="clear" w:pos="4153"/>
                <w:tab w:val="clear" w:pos="8306"/>
              </w:tabs>
              <w:spacing w:before="60" w:after="60"/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  <w:t>E</w:t>
            </w:r>
          </w:p>
        </w:tc>
      </w:tr>
      <w:tr w:rsidR="00AB509F" w:rsidRPr="00017862" w14:paraId="134279A3" w14:textId="77777777" w:rsidTr="008511C2">
        <w:tblPrEx>
          <w:jc w:val="left"/>
          <w:shd w:val="clear" w:color="auto" w:fill="auto"/>
        </w:tblPrEx>
        <w:trPr>
          <w:gridAfter w:val="1"/>
          <w:wAfter w:w="425" w:type="dxa"/>
          <w:cantSplit/>
          <w:trHeight w:val="20"/>
        </w:trPr>
        <w:tc>
          <w:tcPr>
            <w:tcW w:w="1701" w:type="dxa"/>
            <w:gridSpan w:val="2"/>
            <w:vMerge/>
          </w:tcPr>
          <w:p w14:paraId="07459315" w14:textId="77777777" w:rsidR="00AB509F" w:rsidRPr="00017862" w:rsidRDefault="00AB509F" w:rsidP="00D515E6">
            <w:pPr>
              <w:keepLines/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  <w:tc>
          <w:tcPr>
            <w:tcW w:w="8081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8CBA93" w14:textId="00045F9F" w:rsidR="00AB509F" w:rsidRPr="00017862" w:rsidRDefault="00AB509F" w:rsidP="1C47CC8C">
            <w:pPr>
              <w:pStyle w:val="Header"/>
              <w:numPr>
                <w:ilvl w:val="0"/>
                <w:numId w:val="17"/>
              </w:numPr>
              <w:tabs>
                <w:tab w:val="clear" w:pos="4153"/>
                <w:tab w:val="clear" w:pos="8306"/>
              </w:tabs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bility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o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demonstrate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commitment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o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Continuous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Professional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Development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CAE64F" w14:textId="77777777" w:rsidR="00AB509F" w:rsidRPr="00017862" w:rsidRDefault="00AB509F" w:rsidP="00D515E6">
            <w:pPr>
              <w:pStyle w:val="Header"/>
              <w:tabs>
                <w:tab w:val="clear" w:pos="4153"/>
                <w:tab w:val="clear" w:pos="8306"/>
              </w:tabs>
              <w:spacing w:before="60" w:after="60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E</w:t>
            </w:r>
          </w:p>
        </w:tc>
      </w:tr>
      <w:tr w:rsidR="00AB509F" w:rsidRPr="00017862" w14:paraId="4548A2FB" w14:textId="77777777" w:rsidTr="008511C2">
        <w:tblPrEx>
          <w:jc w:val="left"/>
          <w:shd w:val="clear" w:color="auto" w:fill="auto"/>
        </w:tblPrEx>
        <w:trPr>
          <w:gridAfter w:val="1"/>
          <w:wAfter w:w="425" w:type="dxa"/>
          <w:cantSplit/>
          <w:trHeight w:val="20"/>
        </w:trPr>
        <w:tc>
          <w:tcPr>
            <w:tcW w:w="1701" w:type="dxa"/>
            <w:gridSpan w:val="2"/>
            <w:vMerge w:val="restart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14:paraId="67AC7CDD" w14:textId="77777777" w:rsidR="00AB509F" w:rsidRPr="00017862" w:rsidRDefault="00AB509F" w:rsidP="00D515E6">
            <w:pPr>
              <w:pStyle w:val="Header"/>
              <w:tabs>
                <w:tab w:val="clear" w:pos="4153"/>
                <w:tab w:val="clear" w:pos="8306"/>
              </w:tabs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lastRenderedPageBreak/>
              <w:t>Other</w:t>
            </w:r>
          </w:p>
        </w:tc>
        <w:tc>
          <w:tcPr>
            <w:tcW w:w="8081" w:type="dxa"/>
            <w:gridSpan w:val="4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14:paraId="691BBC1C" w14:textId="0E03FFEC" w:rsidR="00AB509F" w:rsidRPr="00017862" w:rsidRDefault="00AB509F" w:rsidP="1C47CC8C">
            <w:pPr>
              <w:pStyle w:val="Header"/>
              <w:numPr>
                <w:ilvl w:val="0"/>
                <w:numId w:val="17"/>
              </w:numPr>
              <w:tabs>
                <w:tab w:val="clear" w:pos="4153"/>
                <w:tab w:val="clear" w:pos="8306"/>
              </w:tabs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Full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Driving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Licence,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nd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he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use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of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own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vehicle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with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insurance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for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business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use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o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undertake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occasional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ravel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cross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he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North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West.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49B24C05" w14:textId="77777777" w:rsidR="00AB509F" w:rsidRPr="00017862" w:rsidRDefault="00AB509F" w:rsidP="00D515E6">
            <w:pPr>
              <w:pStyle w:val="Header"/>
              <w:tabs>
                <w:tab w:val="clear" w:pos="4153"/>
                <w:tab w:val="clear" w:pos="8306"/>
              </w:tabs>
              <w:spacing w:before="60" w:after="60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D</w:t>
            </w:r>
          </w:p>
        </w:tc>
      </w:tr>
      <w:tr w:rsidR="00AB509F" w:rsidRPr="00017862" w14:paraId="2F7EEB3C" w14:textId="77777777" w:rsidTr="008511C2">
        <w:tblPrEx>
          <w:jc w:val="left"/>
          <w:shd w:val="clear" w:color="auto" w:fill="auto"/>
        </w:tblPrEx>
        <w:trPr>
          <w:gridAfter w:val="1"/>
          <w:wAfter w:w="425" w:type="dxa"/>
          <w:cantSplit/>
          <w:trHeight w:val="20"/>
        </w:trPr>
        <w:tc>
          <w:tcPr>
            <w:tcW w:w="1701" w:type="dxa"/>
            <w:gridSpan w:val="2"/>
            <w:vMerge/>
            <w:tcBorders>
              <w:right w:val="single" w:sz="4" w:space="0" w:color="auto"/>
            </w:tcBorders>
          </w:tcPr>
          <w:p w14:paraId="144A5D23" w14:textId="77777777" w:rsidR="00AB509F" w:rsidRPr="00017862" w:rsidRDefault="00AB509F" w:rsidP="00D515E6">
            <w:pPr>
              <w:pStyle w:val="Header"/>
              <w:tabs>
                <w:tab w:val="clear" w:pos="4153"/>
                <w:tab w:val="clear" w:pos="8306"/>
              </w:tabs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  <w:tc>
          <w:tcPr>
            <w:tcW w:w="8081" w:type="dxa"/>
            <w:gridSpan w:val="4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69A671E" w14:textId="0F3B0C12" w:rsidR="00AB509F" w:rsidRPr="00017862" w:rsidRDefault="00AB509F" w:rsidP="1C47CC8C">
            <w:pPr>
              <w:pStyle w:val="Header"/>
              <w:numPr>
                <w:ilvl w:val="0"/>
                <w:numId w:val="17"/>
              </w:numPr>
              <w:tabs>
                <w:tab w:val="clear" w:pos="4153"/>
                <w:tab w:val="clear" w:pos="8306"/>
              </w:tabs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Flexible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pproach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o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working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hours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in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order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o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chieve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work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demands/priorities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ED56744" w14:textId="77777777" w:rsidR="00AB509F" w:rsidRPr="00017862" w:rsidRDefault="00AB509F" w:rsidP="00D515E6">
            <w:pPr>
              <w:pStyle w:val="Header"/>
              <w:tabs>
                <w:tab w:val="clear" w:pos="4153"/>
                <w:tab w:val="clear" w:pos="8306"/>
              </w:tabs>
              <w:spacing w:before="60" w:after="60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E</w:t>
            </w:r>
          </w:p>
        </w:tc>
      </w:tr>
      <w:tr w:rsidR="00AB509F" w:rsidRPr="00017862" w14:paraId="4F622FA8" w14:textId="77777777" w:rsidTr="008511C2">
        <w:tblPrEx>
          <w:jc w:val="left"/>
          <w:shd w:val="clear" w:color="auto" w:fill="auto"/>
        </w:tblPrEx>
        <w:trPr>
          <w:gridAfter w:val="1"/>
          <w:wAfter w:w="425" w:type="dxa"/>
          <w:cantSplit/>
          <w:trHeight w:val="20"/>
        </w:trPr>
        <w:tc>
          <w:tcPr>
            <w:tcW w:w="1701" w:type="dxa"/>
            <w:gridSpan w:val="2"/>
            <w:vMerge/>
            <w:tcBorders>
              <w:right w:val="single" w:sz="4" w:space="0" w:color="auto"/>
            </w:tcBorders>
          </w:tcPr>
          <w:p w14:paraId="463F29E8" w14:textId="77777777" w:rsidR="00AB509F" w:rsidRPr="00017862" w:rsidRDefault="00AB509F" w:rsidP="00D515E6">
            <w:pPr>
              <w:pStyle w:val="Header"/>
              <w:tabs>
                <w:tab w:val="clear" w:pos="4153"/>
                <w:tab w:val="clear" w:pos="8306"/>
              </w:tabs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  <w:tc>
          <w:tcPr>
            <w:tcW w:w="8081" w:type="dxa"/>
            <w:gridSpan w:val="4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02C884B" w14:textId="46F6E1B6" w:rsidR="00AB509F" w:rsidRPr="00017862" w:rsidRDefault="00AB509F" w:rsidP="1C47CC8C">
            <w:pPr>
              <w:pStyle w:val="Header"/>
              <w:numPr>
                <w:ilvl w:val="0"/>
                <w:numId w:val="17"/>
              </w:numPr>
              <w:tabs>
                <w:tab w:val="clear" w:pos="4153"/>
                <w:tab w:val="clear" w:pos="8306"/>
              </w:tabs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bility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o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organise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personal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workload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with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minimum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of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supervision.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F6420C5" w14:textId="77777777" w:rsidR="00AB509F" w:rsidRPr="00017862" w:rsidRDefault="00AB509F" w:rsidP="00D515E6">
            <w:pPr>
              <w:pStyle w:val="Header"/>
              <w:tabs>
                <w:tab w:val="clear" w:pos="4153"/>
                <w:tab w:val="clear" w:pos="8306"/>
              </w:tabs>
              <w:spacing w:before="60" w:after="60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E</w:t>
            </w:r>
          </w:p>
        </w:tc>
      </w:tr>
      <w:tr w:rsidR="00AB509F" w:rsidRPr="00017862" w14:paraId="78048996" w14:textId="77777777" w:rsidTr="008511C2">
        <w:tblPrEx>
          <w:jc w:val="left"/>
          <w:shd w:val="clear" w:color="auto" w:fill="auto"/>
        </w:tblPrEx>
        <w:trPr>
          <w:gridAfter w:val="1"/>
          <w:wAfter w:w="425" w:type="dxa"/>
          <w:cantSplit/>
          <w:trHeight w:val="20"/>
        </w:trPr>
        <w:tc>
          <w:tcPr>
            <w:tcW w:w="1701" w:type="dxa"/>
            <w:gridSpan w:val="2"/>
            <w:vMerge/>
            <w:tcBorders>
              <w:right w:val="single" w:sz="4" w:space="0" w:color="auto"/>
            </w:tcBorders>
          </w:tcPr>
          <w:p w14:paraId="5630AD66" w14:textId="77777777" w:rsidR="00AB509F" w:rsidRPr="00017862" w:rsidRDefault="00AB509F" w:rsidP="00D515E6">
            <w:pPr>
              <w:pStyle w:val="Header"/>
              <w:tabs>
                <w:tab w:val="clear" w:pos="4153"/>
                <w:tab w:val="clear" w:pos="8306"/>
              </w:tabs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  <w:tc>
          <w:tcPr>
            <w:tcW w:w="8081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320E06" w14:textId="5AE84C38" w:rsidR="00AB509F" w:rsidRPr="00017862" w:rsidRDefault="00AB509F" w:rsidP="1C47CC8C">
            <w:pPr>
              <w:pStyle w:val="Header"/>
              <w:numPr>
                <w:ilvl w:val="0"/>
                <w:numId w:val="17"/>
              </w:numPr>
              <w:tabs>
                <w:tab w:val="clear" w:pos="4153"/>
                <w:tab w:val="clear" w:pos="8306"/>
              </w:tabs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bility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o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work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proactively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on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own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initiative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with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minimum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supervision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A37311" w14:textId="77777777" w:rsidR="00AB509F" w:rsidRPr="00017862" w:rsidRDefault="00AB509F" w:rsidP="00D515E6">
            <w:pPr>
              <w:pStyle w:val="Header"/>
              <w:tabs>
                <w:tab w:val="clear" w:pos="4153"/>
                <w:tab w:val="clear" w:pos="8306"/>
              </w:tabs>
              <w:spacing w:before="60" w:after="60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E</w:t>
            </w:r>
          </w:p>
        </w:tc>
      </w:tr>
      <w:tr w:rsidR="00CB77B9" w:rsidRPr="00017862" w14:paraId="5269C629" w14:textId="77777777" w:rsidTr="008511C2">
        <w:tblPrEx>
          <w:jc w:val="left"/>
          <w:shd w:val="clear" w:color="auto" w:fill="auto"/>
        </w:tblPrEx>
        <w:trPr>
          <w:gridAfter w:val="1"/>
          <w:wAfter w:w="425" w:type="dxa"/>
          <w:cantSplit/>
          <w:trHeight w:val="20"/>
        </w:trPr>
        <w:tc>
          <w:tcPr>
            <w:tcW w:w="10349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7AD93B2" w14:textId="77777777" w:rsidR="00CB77B9" w:rsidRPr="00017862" w:rsidRDefault="00CB77B9" w:rsidP="00D515E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566AA0F" w14:textId="7800DD1F" w:rsidR="00CB77B9" w:rsidRPr="008511C2" w:rsidRDefault="00CB77B9" w:rsidP="00D515E6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8511C2">
              <w:rPr>
                <w:rFonts w:asciiTheme="minorHAnsi" w:hAnsiTheme="minorHAnsi" w:cstheme="minorHAnsi"/>
                <w:b/>
                <w:sz w:val="18"/>
                <w:szCs w:val="18"/>
              </w:rPr>
              <w:t>NB</w:t>
            </w:r>
            <w:r w:rsidR="00F50AFA" w:rsidRPr="008511C2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8511C2">
              <w:rPr>
                <w:rFonts w:asciiTheme="minorHAnsi" w:hAnsiTheme="minorHAnsi" w:cstheme="minorHAnsi"/>
                <w:sz w:val="18"/>
                <w:szCs w:val="18"/>
              </w:rPr>
              <w:t>Only</w:t>
            </w:r>
            <w:r w:rsidR="00F50AFA" w:rsidRPr="008511C2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8511C2">
              <w:rPr>
                <w:rFonts w:asciiTheme="minorHAnsi" w:hAnsiTheme="minorHAnsi" w:cstheme="minorHAnsi"/>
                <w:sz w:val="18"/>
                <w:szCs w:val="18"/>
              </w:rPr>
              <w:t>those</w:t>
            </w:r>
            <w:r w:rsidR="00F50AFA" w:rsidRPr="008511C2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8511C2">
              <w:rPr>
                <w:rFonts w:asciiTheme="minorHAnsi" w:hAnsiTheme="minorHAnsi" w:cstheme="minorHAnsi"/>
                <w:sz w:val="18"/>
                <w:szCs w:val="18"/>
              </w:rPr>
              <w:t>competencies</w:t>
            </w:r>
            <w:r w:rsidR="00F50AFA" w:rsidRPr="008511C2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8511C2">
              <w:rPr>
                <w:rFonts w:asciiTheme="minorHAnsi" w:hAnsiTheme="minorHAnsi" w:cstheme="minorHAnsi"/>
                <w:sz w:val="18"/>
                <w:szCs w:val="18"/>
              </w:rPr>
              <w:t>below</w:t>
            </w:r>
            <w:r w:rsidR="00F50AFA" w:rsidRPr="008511C2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8511C2">
              <w:rPr>
                <w:rFonts w:asciiTheme="minorHAnsi" w:hAnsiTheme="minorHAnsi" w:cstheme="minorHAnsi"/>
                <w:sz w:val="18"/>
                <w:szCs w:val="18"/>
              </w:rPr>
              <w:t>which</w:t>
            </w:r>
            <w:r w:rsidR="00F50AFA" w:rsidRPr="008511C2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8511C2">
              <w:rPr>
                <w:rFonts w:asciiTheme="minorHAnsi" w:hAnsiTheme="minorHAnsi" w:cstheme="minorHAnsi"/>
                <w:sz w:val="18"/>
                <w:szCs w:val="18"/>
              </w:rPr>
              <w:t>are</w:t>
            </w:r>
            <w:r w:rsidR="00F50AFA" w:rsidRPr="008511C2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8511C2">
              <w:rPr>
                <w:rFonts w:asciiTheme="minorHAnsi" w:hAnsiTheme="minorHAnsi" w:cstheme="minorHAnsi"/>
                <w:sz w:val="18"/>
                <w:szCs w:val="18"/>
              </w:rPr>
              <w:t>indicated</w:t>
            </w:r>
            <w:r w:rsidR="00F50AFA" w:rsidRPr="008511C2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8511C2">
              <w:rPr>
                <w:rFonts w:asciiTheme="minorHAnsi" w:hAnsiTheme="minorHAnsi" w:cstheme="minorHAnsi"/>
                <w:sz w:val="18"/>
                <w:szCs w:val="18"/>
              </w:rPr>
              <w:t>by</w:t>
            </w:r>
            <w:r w:rsidR="00F50AFA" w:rsidRPr="008511C2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8511C2">
              <w:rPr>
                <w:rFonts w:asciiTheme="minorHAnsi" w:hAnsiTheme="minorHAnsi" w:cstheme="minorHAnsi"/>
                <w:sz w:val="18"/>
                <w:szCs w:val="18"/>
              </w:rPr>
              <w:t>a</w:t>
            </w:r>
            <w:r w:rsidR="00F50AFA" w:rsidRPr="008511C2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8511C2">
              <w:rPr>
                <w:rFonts w:asciiTheme="minorHAnsi" w:hAnsiTheme="minorHAnsi" w:cstheme="minorHAnsi"/>
                <w:sz w:val="18"/>
                <w:szCs w:val="18"/>
              </w:rPr>
              <w:t>tick</w:t>
            </w:r>
            <w:r w:rsidR="00F50AFA" w:rsidRPr="008511C2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8511C2">
              <w:rPr>
                <w:rFonts w:asciiTheme="minorHAnsi" w:hAnsiTheme="minorHAnsi" w:cstheme="minorHAnsi"/>
                <w:sz w:val="18"/>
                <w:szCs w:val="18"/>
              </w:rPr>
              <w:t>will</w:t>
            </w:r>
            <w:r w:rsidR="00F50AFA" w:rsidRPr="008511C2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8511C2">
              <w:rPr>
                <w:rFonts w:asciiTheme="minorHAnsi" w:hAnsiTheme="minorHAnsi" w:cstheme="minorHAnsi"/>
                <w:sz w:val="18"/>
                <w:szCs w:val="18"/>
              </w:rPr>
              <w:t>be</w:t>
            </w:r>
            <w:r w:rsidR="00F50AFA" w:rsidRPr="008511C2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8511C2">
              <w:rPr>
                <w:rFonts w:asciiTheme="minorHAnsi" w:hAnsiTheme="minorHAnsi" w:cstheme="minorHAnsi"/>
                <w:sz w:val="18"/>
                <w:szCs w:val="18"/>
              </w:rPr>
              <w:t>assessed</w:t>
            </w:r>
            <w:r w:rsidR="00F50AFA" w:rsidRPr="008511C2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8511C2">
              <w:rPr>
                <w:rFonts w:asciiTheme="minorHAnsi" w:hAnsiTheme="minorHAnsi" w:cstheme="minorHAnsi"/>
                <w:sz w:val="18"/>
                <w:szCs w:val="18"/>
              </w:rPr>
              <w:t>as</w:t>
            </w:r>
            <w:r w:rsidR="00F50AFA" w:rsidRPr="008511C2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8511C2">
              <w:rPr>
                <w:rFonts w:asciiTheme="minorHAnsi" w:hAnsiTheme="minorHAnsi" w:cstheme="minorHAnsi"/>
                <w:sz w:val="18"/>
                <w:szCs w:val="18"/>
              </w:rPr>
              <w:t>part</w:t>
            </w:r>
            <w:r w:rsidR="00F50AFA" w:rsidRPr="008511C2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8511C2">
              <w:rPr>
                <w:rFonts w:asciiTheme="minorHAnsi" w:hAnsiTheme="minorHAnsi" w:cstheme="minorHAnsi"/>
                <w:sz w:val="18"/>
                <w:szCs w:val="18"/>
              </w:rPr>
              <w:t>of</w:t>
            </w:r>
            <w:r w:rsidR="00F50AFA" w:rsidRPr="008511C2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8511C2">
              <w:rPr>
                <w:rFonts w:asciiTheme="minorHAnsi" w:hAnsiTheme="minorHAnsi" w:cstheme="minorHAnsi"/>
                <w:sz w:val="18"/>
                <w:szCs w:val="18"/>
              </w:rPr>
              <w:t>the</w:t>
            </w:r>
            <w:r w:rsidR="00F50AFA" w:rsidRPr="008511C2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8511C2">
              <w:rPr>
                <w:rFonts w:asciiTheme="minorHAnsi" w:hAnsiTheme="minorHAnsi" w:cstheme="minorHAnsi"/>
                <w:sz w:val="18"/>
                <w:szCs w:val="18"/>
              </w:rPr>
              <w:t>selection</w:t>
            </w:r>
            <w:r w:rsidR="00F50AFA" w:rsidRPr="008511C2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8511C2">
              <w:rPr>
                <w:rFonts w:asciiTheme="minorHAnsi" w:hAnsiTheme="minorHAnsi" w:cstheme="minorHAnsi"/>
                <w:sz w:val="18"/>
                <w:szCs w:val="18"/>
              </w:rPr>
              <w:t>process</w:t>
            </w:r>
            <w:r w:rsidR="00F50AFA" w:rsidRPr="008511C2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8511C2">
              <w:rPr>
                <w:rFonts w:asciiTheme="minorHAnsi" w:hAnsiTheme="minorHAnsi" w:cstheme="minorHAnsi"/>
                <w:sz w:val="18"/>
                <w:szCs w:val="18"/>
              </w:rPr>
              <w:t>for</w:t>
            </w:r>
            <w:r w:rsidR="00F50AFA" w:rsidRPr="008511C2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8511C2">
              <w:rPr>
                <w:rFonts w:asciiTheme="minorHAnsi" w:hAnsiTheme="minorHAnsi" w:cstheme="minorHAnsi"/>
                <w:sz w:val="18"/>
                <w:szCs w:val="18"/>
              </w:rPr>
              <w:t>this</w:t>
            </w:r>
            <w:r w:rsidR="00F50AFA" w:rsidRPr="008511C2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8511C2">
              <w:rPr>
                <w:rFonts w:asciiTheme="minorHAnsi" w:hAnsiTheme="minorHAnsi" w:cstheme="minorHAnsi"/>
                <w:sz w:val="18"/>
                <w:szCs w:val="18"/>
              </w:rPr>
              <w:t>job.</w:t>
            </w:r>
            <w:r w:rsidR="00F50AFA" w:rsidRPr="008511C2">
              <w:rPr>
                <w:rFonts w:asciiTheme="minorHAnsi" w:hAnsiTheme="minorHAnsi" w:cstheme="minorHAnsi"/>
                <w:sz w:val="18"/>
                <w:szCs w:val="18"/>
              </w:rPr>
              <w:t xml:space="preserve">  </w:t>
            </w:r>
            <w:r w:rsidRPr="008511C2">
              <w:rPr>
                <w:rFonts w:asciiTheme="minorHAnsi" w:hAnsiTheme="minorHAnsi" w:cstheme="minorHAnsi"/>
                <w:sz w:val="18"/>
                <w:szCs w:val="18"/>
              </w:rPr>
              <w:t>However,</w:t>
            </w:r>
            <w:r w:rsidR="00F50AFA" w:rsidRPr="008511C2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8511C2">
              <w:rPr>
                <w:rFonts w:asciiTheme="minorHAnsi" w:hAnsiTheme="minorHAnsi" w:cstheme="minorHAnsi"/>
                <w:sz w:val="18"/>
                <w:szCs w:val="18"/>
              </w:rPr>
              <w:t>for</w:t>
            </w:r>
            <w:r w:rsidR="00F50AFA" w:rsidRPr="008511C2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8511C2">
              <w:rPr>
                <w:rFonts w:asciiTheme="minorHAnsi" w:hAnsiTheme="minorHAnsi" w:cstheme="minorHAnsi"/>
                <w:sz w:val="18"/>
                <w:szCs w:val="18"/>
              </w:rPr>
              <w:t>successful</w:t>
            </w:r>
            <w:r w:rsidR="00F50AFA" w:rsidRPr="008511C2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8511C2">
              <w:rPr>
                <w:rFonts w:asciiTheme="minorHAnsi" w:hAnsiTheme="minorHAnsi" w:cstheme="minorHAnsi"/>
                <w:sz w:val="18"/>
                <w:szCs w:val="18"/>
              </w:rPr>
              <w:t>candidates,</w:t>
            </w:r>
            <w:r w:rsidR="00F50AFA" w:rsidRPr="008511C2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8511C2">
              <w:rPr>
                <w:rFonts w:asciiTheme="minorHAnsi" w:hAnsiTheme="minorHAnsi" w:cstheme="minorHAnsi"/>
                <w:sz w:val="18"/>
                <w:szCs w:val="18"/>
                <w:u w:val="single"/>
              </w:rPr>
              <w:t>all</w:t>
            </w:r>
            <w:r w:rsidR="00F50AFA" w:rsidRPr="008511C2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8511C2">
              <w:rPr>
                <w:rFonts w:asciiTheme="minorHAnsi" w:hAnsiTheme="minorHAnsi" w:cstheme="minorHAnsi"/>
                <w:sz w:val="18"/>
                <w:szCs w:val="18"/>
              </w:rPr>
              <w:t>competencies</w:t>
            </w:r>
            <w:r w:rsidR="00F50AFA" w:rsidRPr="008511C2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8511C2">
              <w:rPr>
                <w:rFonts w:asciiTheme="minorHAnsi" w:hAnsiTheme="minorHAnsi" w:cstheme="minorHAnsi"/>
                <w:sz w:val="18"/>
                <w:szCs w:val="18"/>
              </w:rPr>
              <w:t>listed</w:t>
            </w:r>
            <w:r w:rsidR="00F50AFA" w:rsidRPr="008511C2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8511C2">
              <w:rPr>
                <w:rFonts w:asciiTheme="minorHAnsi" w:hAnsiTheme="minorHAnsi" w:cstheme="minorHAnsi"/>
                <w:sz w:val="18"/>
                <w:szCs w:val="18"/>
              </w:rPr>
              <w:t>will</w:t>
            </w:r>
            <w:r w:rsidR="00F50AFA" w:rsidRPr="008511C2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8511C2">
              <w:rPr>
                <w:rFonts w:asciiTheme="minorHAnsi" w:hAnsiTheme="minorHAnsi" w:cstheme="minorHAnsi"/>
                <w:sz w:val="18"/>
                <w:szCs w:val="18"/>
              </w:rPr>
              <w:t>be</w:t>
            </w:r>
            <w:r w:rsidR="00F50AFA" w:rsidRPr="008511C2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8511C2">
              <w:rPr>
                <w:rFonts w:asciiTheme="minorHAnsi" w:hAnsiTheme="minorHAnsi" w:cstheme="minorHAnsi"/>
                <w:sz w:val="18"/>
                <w:szCs w:val="18"/>
              </w:rPr>
              <w:t>assessed</w:t>
            </w:r>
            <w:r w:rsidR="00F50AFA" w:rsidRPr="008511C2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8511C2">
              <w:rPr>
                <w:rFonts w:asciiTheme="minorHAnsi" w:hAnsiTheme="minorHAnsi" w:cstheme="minorHAnsi"/>
                <w:sz w:val="18"/>
                <w:szCs w:val="18"/>
              </w:rPr>
              <w:t>during</w:t>
            </w:r>
            <w:r w:rsidR="00F50AFA" w:rsidRPr="008511C2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8511C2">
              <w:rPr>
                <w:rFonts w:asciiTheme="minorHAnsi" w:hAnsiTheme="minorHAnsi" w:cstheme="minorHAnsi"/>
                <w:sz w:val="18"/>
                <w:szCs w:val="18"/>
              </w:rPr>
              <w:t>the</w:t>
            </w:r>
            <w:r w:rsidR="00F50AFA" w:rsidRPr="008511C2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8511C2">
              <w:rPr>
                <w:rFonts w:asciiTheme="minorHAnsi" w:hAnsiTheme="minorHAnsi" w:cstheme="minorHAnsi"/>
                <w:sz w:val="18"/>
                <w:szCs w:val="18"/>
              </w:rPr>
              <w:t>probationary</w:t>
            </w:r>
            <w:r w:rsidR="00F50AFA" w:rsidRPr="008511C2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8511C2">
              <w:rPr>
                <w:rFonts w:asciiTheme="minorHAnsi" w:hAnsiTheme="minorHAnsi" w:cstheme="minorHAnsi"/>
                <w:sz w:val="18"/>
                <w:szCs w:val="18"/>
              </w:rPr>
              <w:t>period</w:t>
            </w:r>
            <w:r w:rsidR="00F50AFA" w:rsidRPr="008511C2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8511C2">
              <w:rPr>
                <w:rFonts w:asciiTheme="minorHAnsi" w:hAnsiTheme="minorHAnsi" w:cstheme="minorHAnsi"/>
                <w:sz w:val="18"/>
                <w:szCs w:val="18"/>
              </w:rPr>
              <w:t>(where</w:t>
            </w:r>
            <w:r w:rsidR="00F50AFA" w:rsidRPr="008511C2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8511C2">
              <w:rPr>
                <w:rFonts w:asciiTheme="minorHAnsi" w:hAnsiTheme="minorHAnsi" w:cstheme="minorHAnsi"/>
                <w:sz w:val="18"/>
                <w:szCs w:val="18"/>
              </w:rPr>
              <w:t>this</w:t>
            </w:r>
            <w:r w:rsidR="00F50AFA" w:rsidRPr="008511C2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8511C2">
              <w:rPr>
                <w:rFonts w:asciiTheme="minorHAnsi" w:hAnsiTheme="minorHAnsi" w:cstheme="minorHAnsi"/>
                <w:sz w:val="18"/>
                <w:szCs w:val="18"/>
              </w:rPr>
              <w:t>applies),</w:t>
            </w:r>
            <w:r w:rsidR="00F50AFA" w:rsidRPr="008511C2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8511C2">
              <w:rPr>
                <w:rFonts w:asciiTheme="minorHAnsi" w:hAnsiTheme="minorHAnsi" w:cstheme="minorHAnsi"/>
                <w:sz w:val="18"/>
                <w:szCs w:val="18"/>
              </w:rPr>
              <w:t>in</w:t>
            </w:r>
            <w:r w:rsidR="00F50AFA" w:rsidRPr="008511C2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8511C2">
              <w:rPr>
                <w:rFonts w:asciiTheme="minorHAnsi" w:hAnsiTheme="minorHAnsi" w:cstheme="minorHAnsi"/>
                <w:sz w:val="18"/>
                <w:szCs w:val="18"/>
              </w:rPr>
              <w:t>ongoing</w:t>
            </w:r>
            <w:r w:rsidR="00F50AFA" w:rsidRPr="008511C2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8511C2">
              <w:rPr>
                <w:rFonts w:asciiTheme="minorHAnsi" w:hAnsiTheme="minorHAnsi" w:cstheme="minorHAnsi"/>
                <w:sz w:val="18"/>
                <w:szCs w:val="18"/>
              </w:rPr>
              <w:t>one-to-one</w:t>
            </w:r>
            <w:r w:rsidR="00F50AFA" w:rsidRPr="008511C2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8511C2">
              <w:rPr>
                <w:rFonts w:asciiTheme="minorHAnsi" w:hAnsiTheme="minorHAnsi" w:cstheme="minorHAnsi"/>
                <w:sz w:val="18"/>
                <w:szCs w:val="18"/>
              </w:rPr>
              <w:t>meetings</w:t>
            </w:r>
            <w:r w:rsidR="00F50AFA" w:rsidRPr="008511C2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8511C2">
              <w:rPr>
                <w:rFonts w:asciiTheme="minorHAnsi" w:hAnsiTheme="minorHAnsi" w:cstheme="minorHAnsi"/>
                <w:sz w:val="18"/>
                <w:szCs w:val="18"/>
              </w:rPr>
              <w:t>and</w:t>
            </w:r>
            <w:r w:rsidR="00F50AFA" w:rsidRPr="008511C2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8511C2">
              <w:rPr>
                <w:rFonts w:asciiTheme="minorHAnsi" w:hAnsiTheme="minorHAnsi" w:cstheme="minorHAnsi"/>
                <w:sz w:val="18"/>
                <w:szCs w:val="18"/>
              </w:rPr>
              <w:t>as</w:t>
            </w:r>
            <w:r w:rsidR="00F50AFA" w:rsidRPr="008511C2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8511C2">
              <w:rPr>
                <w:rFonts w:asciiTheme="minorHAnsi" w:hAnsiTheme="minorHAnsi" w:cstheme="minorHAnsi"/>
                <w:sz w:val="18"/>
                <w:szCs w:val="18"/>
              </w:rPr>
              <w:t>part</w:t>
            </w:r>
            <w:r w:rsidR="00F50AFA" w:rsidRPr="008511C2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8511C2">
              <w:rPr>
                <w:rFonts w:asciiTheme="minorHAnsi" w:hAnsiTheme="minorHAnsi" w:cstheme="minorHAnsi"/>
                <w:sz w:val="18"/>
                <w:szCs w:val="18"/>
              </w:rPr>
              <w:t>of</w:t>
            </w:r>
            <w:r w:rsidR="00F50AFA" w:rsidRPr="008511C2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8511C2">
              <w:rPr>
                <w:rFonts w:asciiTheme="minorHAnsi" w:hAnsiTheme="minorHAnsi" w:cstheme="minorHAnsi"/>
                <w:sz w:val="18"/>
                <w:szCs w:val="18"/>
              </w:rPr>
              <w:t>the</w:t>
            </w:r>
            <w:r w:rsidR="00F50AFA" w:rsidRPr="008511C2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8511C2">
              <w:rPr>
                <w:rFonts w:asciiTheme="minorHAnsi" w:hAnsiTheme="minorHAnsi" w:cstheme="minorHAnsi"/>
                <w:sz w:val="18"/>
                <w:szCs w:val="18"/>
              </w:rPr>
              <w:t>annual</w:t>
            </w:r>
            <w:r w:rsidR="00F50AFA" w:rsidRPr="008511C2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8511C2">
              <w:rPr>
                <w:rFonts w:asciiTheme="minorHAnsi" w:hAnsiTheme="minorHAnsi" w:cstheme="minorHAnsi"/>
                <w:sz w:val="18"/>
                <w:szCs w:val="18"/>
              </w:rPr>
              <w:t>appraisal</w:t>
            </w:r>
            <w:r w:rsidR="00F50AFA" w:rsidRPr="008511C2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8511C2">
              <w:rPr>
                <w:rFonts w:asciiTheme="minorHAnsi" w:hAnsiTheme="minorHAnsi" w:cstheme="minorHAnsi"/>
                <w:sz w:val="18"/>
                <w:szCs w:val="18"/>
              </w:rPr>
              <w:t>process</w:t>
            </w:r>
          </w:p>
          <w:p w14:paraId="0DE4B5B7" w14:textId="77777777" w:rsidR="00CB77B9" w:rsidRPr="00017862" w:rsidRDefault="00CB77B9" w:rsidP="00D515E6">
            <w:pPr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</w:tr>
      <w:tr w:rsidR="00AB509F" w:rsidRPr="00017862" w14:paraId="2A76651A" w14:textId="77777777" w:rsidTr="008511C2">
        <w:tblPrEx>
          <w:jc w:val="left"/>
          <w:shd w:val="clear" w:color="auto" w:fill="auto"/>
        </w:tblPrEx>
        <w:trPr>
          <w:cantSplit/>
          <w:trHeight w:val="20"/>
          <w:tblHeader/>
        </w:trPr>
        <w:tc>
          <w:tcPr>
            <w:tcW w:w="10774" w:type="dxa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8DB3E2" w:themeFill="text2" w:themeFillTint="66"/>
            <w:vAlign w:val="center"/>
          </w:tcPr>
          <w:p w14:paraId="5D8F6350" w14:textId="15F5A056" w:rsidR="00AB509F" w:rsidRPr="00017862" w:rsidRDefault="00AB509F" w:rsidP="00D515E6">
            <w:pPr>
              <w:spacing w:after="40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Key</w:t>
            </w:r>
            <w:r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Competencies</w:t>
            </w:r>
          </w:p>
        </w:tc>
      </w:tr>
      <w:tr w:rsidR="00AB509F" w:rsidRPr="00017862" w14:paraId="4DB9DCB3" w14:textId="77777777" w:rsidTr="008511C2">
        <w:tblPrEx>
          <w:jc w:val="left"/>
          <w:shd w:val="clear" w:color="auto" w:fill="auto"/>
        </w:tblPrEx>
        <w:trPr>
          <w:cantSplit/>
          <w:trHeight w:val="20"/>
          <w:tblHeader/>
        </w:trPr>
        <w:tc>
          <w:tcPr>
            <w:tcW w:w="1701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C161D1" w14:textId="77777777" w:rsidR="00AB509F" w:rsidRPr="00017862" w:rsidRDefault="00AB509F" w:rsidP="00D515E6">
            <w:pPr>
              <w:keepLines/>
              <w:spacing w:before="120" w:after="60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Heading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FFFD6B" w14:textId="77777777" w:rsidR="00AB509F" w:rsidRPr="00017862" w:rsidRDefault="00AB509F" w:rsidP="00D515E6">
            <w:pPr>
              <w:keepLines/>
              <w:spacing w:before="120" w:after="60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Level</w:t>
            </w:r>
          </w:p>
        </w:tc>
        <w:tc>
          <w:tcPr>
            <w:tcW w:w="836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A1D686" w14:textId="77777777" w:rsidR="00AB509F" w:rsidRPr="00017862" w:rsidRDefault="00AB509F" w:rsidP="00D515E6">
            <w:pPr>
              <w:keepLines/>
              <w:spacing w:before="120" w:after="60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Definition</w:t>
            </w:r>
          </w:p>
        </w:tc>
      </w:tr>
      <w:tr w:rsidR="00AB509F" w:rsidRPr="00017862" w14:paraId="2E9A58C2" w14:textId="77777777" w:rsidTr="008511C2">
        <w:tblPrEx>
          <w:jc w:val="left"/>
          <w:shd w:val="clear" w:color="auto" w:fill="auto"/>
        </w:tblPrEx>
        <w:trPr>
          <w:cantSplit/>
          <w:trHeight w:val="20"/>
        </w:trPr>
        <w:tc>
          <w:tcPr>
            <w:tcW w:w="1701" w:type="dxa"/>
            <w:gridSpan w:val="2"/>
            <w:vMerge w:val="restar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932AC" w14:textId="302B9B5A" w:rsidR="00AB509F" w:rsidRPr="00017862" w:rsidRDefault="00AB509F" w:rsidP="00D515E6">
            <w:pPr>
              <w:pStyle w:val="Header"/>
              <w:tabs>
                <w:tab w:val="clear" w:pos="4153"/>
                <w:tab w:val="clear" w:pos="8306"/>
              </w:tabs>
              <w:spacing w:after="40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Delivering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Excellent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Customer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Service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</w:p>
        </w:tc>
        <w:tc>
          <w:tcPr>
            <w:tcW w:w="7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49841BE" w14:textId="1CA172B6" w:rsidR="00AB509F" w:rsidRPr="00017862" w:rsidRDefault="00AB509F" w:rsidP="00D515E6">
            <w:pPr>
              <w:pStyle w:val="Header"/>
              <w:spacing w:after="4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8364" w:type="dxa"/>
            <w:gridSpan w:val="5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19FF2F77" w14:textId="117545C3" w:rsidR="00AB509F" w:rsidRPr="00017862" w:rsidRDefault="00AB509F" w:rsidP="00CB77B9">
            <w:pPr>
              <w:pStyle w:val="ListParagraph"/>
              <w:numPr>
                <w:ilvl w:val="0"/>
                <w:numId w:val="19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Customer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Orientation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–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Th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ability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to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recognise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both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internal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and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external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customer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and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th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willingnes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to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co-operat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with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them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fully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to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help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them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achiev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their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objectives.</w:t>
            </w:r>
          </w:p>
        </w:tc>
      </w:tr>
      <w:tr w:rsidR="00AB509F" w:rsidRPr="00017862" w14:paraId="31FDD32B" w14:textId="77777777" w:rsidTr="008511C2">
        <w:tblPrEx>
          <w:jc w:val="left"/>
          <w:shd w:val="clear" w:color="auto" w:fill="auto"/>
        </w:tblPrEx>
        <w:trPr>
          <w:cantSplit/>
          <w:trHeight w:val="20"/>
        </w:trPr>
        <w:tc>
          <w:tcPr>
            <w:tcW w:w="1701" w:type="dxa"/>
            <w:gridSpan w:val="2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62F1B3" w14:textId="77777777" w:rsidR="00AB509F" w:rsidRPr="00017862" w:rsidRDefault="00AB509F" w:rsidP="00D515E6">
            <w:pPr>
              <w:pStyle w:val="Header"/>
              <w:tabs>
                <w:tab w:val="clear" w:pos="4153"/>
                <w:tab w:val="clear" w:pos="8306"/>
              </w:tabs>
              <w:spacing w:after="4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</w:tcBorders>
          </w:tcPr>
          <w:p w14:paraId="02F2C34E" w14:textId="77777777" w:rsidR="00AB509F" w:rsidRPr="00017862" w:rsidRDefault="00AB509F" w:rsidP="00D515E6">
            <w:pPr>
              <w:pStyle w:val="Header"/>
              <w:tabs>
                <w:tab w:val="clear" w:pos="4153"/>
                <w:tab w:val="clear" w:pos="8306"/>
              </w:tabs>
              <w:spacing w:after="4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8364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C81647" w14:textId="6DF571BB" w:rsidR="00AB509F" w:rsidRPr="00017862" w:rsidRDefault="00AB509F" w:rsidP="00CB77B9">
            <w:pPr>
              <w:pStyle w:val="ListParagraph"/>
              <w:numPr>
                <w:ilvl w:val="0"/>
                <w:numId w:val="19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Ability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to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work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with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customers,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partner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and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Newground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personnel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at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all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level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from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MD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downward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establishing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credibility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and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building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trusted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status.</w:t>
            </w:r>
          </w:p>
        </w:tc>
      </w:tr>
      <w:tr w:rsidR="00AB509F" w:rsidRPr="00017862" w14:paraId="59CBE2D5" w14:textId="77777777" w:rsidTr="008511C2">
        <w:tblPrEx>
          <w:jc w:val="left"/>
          <w:shd w:val="clear" w:color="auto" w:fill="auto"/>
        </w:tblPrEx>
        <w:trPr>
          <w:cantSplit/>
          <w:trHeight w:val="20"/>
        </w:trPr>
        <w:tc>
          <w:tcPr>
            <w:tcW w:w="1701" w:type="dxa"/>
            <w:gridSpan w:val="2"/>
            <w:vMerge w:val="restar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B543BC" w14:textId="34978E01" w:rsidR="00AB509F" w:rsidRPr="00017862" w:rsidRDefault="00AB509F" w:rsidP="00D515E6">
            <w:pPr>
              <w:pStyle w:val="Header"/>
              <w:tabs>
                <w:tab w:val="clear" w:pos="4153"/>
                <w:tab w:val="clear" w:pos="8306"/>
              </w:tabs>
              <w:spacing w:after="4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Communicating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&amp;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Influencing</w:t>
            </w:r>
          </w:p>
        </w:tc>
        <w:tc>
          <w:tcPr>
            <w:tcW w:w="7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6B20A0C" w14:textId="24DE699D" w:rsidR="00AB509F" w:rsidRPr="00017862" w:rsidRDefault="00AB509F" w:rsidP="00D515E6">
            <w:pPr>
              <w:spacing w:after="4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8364" w:type="dxa"/>
            <w:gridSpan w:val="5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3C694121" w14:textId="16310060" w:rsidR="00AB509F" w:rsidRPr="00017862" w:rsidRDefault="00AB509F" w:rsidP="00CB77B9">
            <w:pPr>
              <w:pStyle w:val="ListParagraph"/>
              <w:numPr>
                <w:ilvl w:val="0"/>
                <w:numId w:val="19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Relationship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Building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–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Th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ability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and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willingnes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to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develop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and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exploit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a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rang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of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productiv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relationship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both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insid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and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outsid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th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team.</w:t>
            </w:r>
          </w:p>
        </w:tc>
      </w:tr>
      <w:tr w:rsidR="00AB509F" w:rsidRPr="00017862" w14:paraId="294A5562" w14:textId="77777777" w:rsidTr="008511C2">
        <w:tblPrEx>
          <w:jc w:val="left"/>
          <w:shd w:val="clear" w:color="auto" w:fill="auto"/>
        </w:tblPrEx>
        <w:trPr>
          <w:cantSplit/>
          <w:trHeight w:val="20"/>
        </w:trPr>
        <w:tc>
          <w:tcPr>
            <w:tcW w:w="1701" w:type="dxa"/>
            <w:gridSpan w:val="2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9D0D3C" w14:textId="77777777" w:rsidR="00AB509F" w:rsidRPr="00017862" w:rsidRDefault="00AB509F" w:rsidP="00D515E6">
            <w:pPr>
              <w:pStyle w:val="Header"/>
              <w:tabs>
                <w:tab w:val="clear" w:pos="4153"/>
                <w:tab w:val="clear" w:pos="8306"/>
              </w:tabs>
              <w:spacing w:after="4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</w:tcBorders>
          </w:tcPr>
          <w:p w14:paraId="54CD245A" w14:textId="77777777" w:rsidR="00AB509F" w:rsidRPr="00017862" w:rsidRDefault="00AB509F" w:rsidP="00D515E6">
            <w:pPr>
              <w:spacing w:after="4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8364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7073DE" w14:textId="2D53B4F2" w:rsidR="00AB509F" w:rsidRPr="00017862" w:rsidRDefault="00AB509F" w:rsidP="00CB77B9">
            <w:pPr>
              <w:pStyle w:val="ListParagraph"/>
              <w:numPr>
                <w:ilvl w:val="0"/>
                <w:numId w:val="19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Communication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–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Th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ability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to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speak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and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writ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to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b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clearly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understood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by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other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using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appropriat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language,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vocabulary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and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style.</w:t>
            </w:r>
          </w:p>
        </w:tc>
      </w:tr>
      <w:tr w:rsidR="00AB509F" w:rsidRPr="00017862" w14:paraId="6720E5C8" w14:textId="77777777" w:rsidTr="008511C2">
        <w:tblPrEx>
          <w:jc w:val="left"/>
          <w:shd w:val="clear" w:color="auto" w:fill="auto"/>
        </w:tblPrEx>
        <w:trPr>
          <w:cantSplit/>
          <w:trHeight w:val="20"/>
        </w:trPr>
        <w:tc>
          <w:tcPr>
            <w:tcW w:w="1701" w:type="dxa"/>
            <w:gridSpan w:val="2"/>
            <w:vMerge w:val="restar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54FD22" w14:textId="2C93E7B1" w:rsidR="00AB509F" w:rsidRPr="00017862" w:rsidRDefault="00AB509F" w:rsidP="00D515E6">
            <w:pPr>
              <w:pStyle w:val="Header"/>
              <w:tabs>
                <w:tab w:val="clear" w:pos="4153"/>
                <w:tab w:val="clear" w:pos="8306"/>
              </w:tabs>
              <w:spacing w:after="40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Delivering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High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Performance</w:t>
            </w:r>
          </w:p>
        </w:tc>
        <w:tc>
          <w:tcPr>
            <w:tcW w:w="7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49FAAB8" w14:textId="562A6954" w:rsidR="00AB509F" w:rsidRPr="00017862" w:rsidRDefault="00AB509F" w:rsidP="00D515E6">
            <w:pPr>
              <w:spacing w:after="4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8364" w:type="dxa"/>
            <w:gridSpan w:val="5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2F958F5A" w14:textId="3AAB4E62" w:rsidR="00AB509F" w:rsidRPr="00017862" w:rsidRDefault="00AB509F" w:rsidP="00CB77B9">
            <w:pPr>
              <w:pStyle w:val="ListParagraph"/>
              <w:numPr>
                <w:ilvl w:val="0"/>
                <w:numId w:val="19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Organising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Work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–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th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ability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to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marshal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and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manag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resource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(people,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funding,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material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and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support)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to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achiev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a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project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or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task.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Abl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to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manag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own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tim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efficiently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and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to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handl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multipl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activitie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in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parallel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to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accomplish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th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goals.</w:t>
            </w:r>
          </w:p>
        </w:tc>
      </w:tr>
      <w:tr w:rsidR="00AB509F" w:rsidRPr="00017862" w14:paraId="7D104A91" w14:textId="77777777" w:rsidTr="008511C2">
        <w:tblPrEx>
          <w:jc w:val="left"/>
          <w:shd w:val="clear" w:color="auto" w:fill="auto"/>
        </w:tblPrEx>
        <w:trPr>
          <w:cantSplit/>
          <w:trHeight w:val="20"/>
        </w:trPr>
        <w:tc>
          <w:tcPr>
            <w:tcW w:w="1701" w:type="dxa"/>
            <w:gridSpan w:val="2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FF1C98" w14:textId="77777777" w:rsidR="00AB509F" w:rsidRPr="00017862" w:rsidRDefault="00AB509F" w:rsidP="00D515E6">
            <w:pPr>
              <w:pStyle w:val="Header"/>
              <w:tabs>
                <w:tab w:val="clear" w:pos="4153"/>
                <w:tab w:val="clear" w:pos="8306"/>
              </w:tabs>
              <w:spacing w:after="4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</w:tcBorders>
          </w:tcPr>
          <w:p w14:paraId="6D072C0D" w14:textId="77777777" w:rsidR="00AB509F" w:rsidRPr="00017862" w:rsidRDefault="00AB509F" w:rsidP="00D515E6">
            <w:pPr>
              <w:spacing w:after="4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8364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F253B1" w14:textId="414AC122" w:rsidR="00AB509F" w:rsidRPr="00017862" w:rsidRDefault="00AB509F" w:rsidP="00CB77B9">
            <w:pPr>
              <w:pStyle w:val="ListParagraph"/>
              <w:numPr>
                <w:ilvl w:val="0"/>
                <w:numId w:val="19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Achievement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Orientation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–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Th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determination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to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set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oneself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and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meet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high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standards,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exceeding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norm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and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expectations.</w:t>
            </w:r>
          </w:p>
        </w:tc>
      </w:tr>
      <w:tr w:rsidR="00AB509F" w:rsidRPr="00017862" w14:paraId="78F3747C" w14:textId="77777777" w:rsidTr="008511C2">
        <w:tblPrEx>
          <w:jc w:val="left"/>
          <w:shd w:val="clear" w:color="auto" w:fill="auto"/>
        </w:tblPrEx>
        <w:trPr>
          <w:cantSplit/>
          <w:trHeight w:val="20"/>
        </w:trPr>
        <w:tc>
          <w:tcPr>
            <w:tcW w:w="1701" w:type="dxa"/>
            <w:gridSpan w:val="2"/>
            <w:vMerge w:val="restar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41891A" w14:textId="0B6EF69A" w:rsidR="00AB509F" w:rsidRPr="00017862" w:rsidRDefault="00AB509F" w:rsidP="00D515E6">
            <w:pPr>
              <w:pStyle w:val="Header"/>
              <w:tabs>
                <w:tab w:val="clear" w:pos="4153"/>
                <w:tab w:val="clear" w:pos="8306"/>
              </w:tabs>
              <w:spacing w:after="40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Managing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Change</w:t>
            </w:r>
          </w:p>
        </w:tc>
        <w:tc>
          <w:tcPr>
            <w:tcW w:w="7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9F14E3C" w14:textId="0933C570" w:rsidR="00AB509F" w:rsidRPr="00017862" w:rsidRDefault="00AB509F" w:rsidP="00D515E6">
            <w:pPr>
              <w:spacing w:after="4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8364" w:type="dxa"/>
            <w:gridSpan w:val="5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73350F83" w14:textId="1D70AB7F" w:rsidR="00AB509F" w:rsidRPr="00017862" w:rsidRDefault="00AB509F" w:rsidP="00CB77B9">
            <w:pPr>
              <w:pStyle w:val="ListParagraph"/>
              <w:numPr>
                <w:ilvl w:val="0"/>
                <w:numId w:val="19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Willingnes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to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listen,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contribut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and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adapt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to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a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rapidly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changing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environment</w:t>
            </w:r>
          </w:p>
        </w:tc>
      </w:tr>
      <w:tr w:rsidR="00AB509F" w:rsidRPr="00017862" w14:paraId="7B5460DD" w14:textId="77777777" w:rsidTr="008511C2">
        <w:tblPrEx>
          <w:jc w:val="left"/>
          <w:shd w:val="clear" w:color="auto" w:fill="auto"/>
        </w:tblPrEx>
        <w:trPr>
          <w:cantSplit/>
          <w:trHeight w:val="20"/>
        </w:trPr>
        <w:tc>
          <w:tcPr>
            <w:tcW w:w="1701" w:type="dxa"/>
            <w:gridSpan w:val="2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8B5D1" w14:textId="77777777" w:rsidR="00AB509F" w:rsidRPr="00017862" w:rsidRDefault="00AB509F" w:rsidP="00D515E6">
            <w:pPr>
              <w:pStyle w:val="Header"/>
              <w:tabs>
                <w:tab w:val="clear" w:pos="4153"/>
                <w:tab w:val="clear" w:pos="8306"/>
              </w:tabs>
              <w:spacing w:after="4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</w:tcBorders>
          </w:tcPr>
          <w:p w14:paraId="16DEB4AB" w14:textId="77777777" w:rsidR="00AB509F" w:rsidRPr="00017862" w:rsidRDefault="00AB509F" w:rsidP="00D515E6">
            <w:pPr>
              <w:spacing w:after="4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8364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6C26D5" w14:textId="17106FCE" w:rsidR="00AB509F" w:rsidRPr="00017862" w:rsidRDefault="00AB509F" w:rsidP="00CB77B9">
            <w:pPr>
              <w:pStyle w:val="ListParagraph"/>
              <w:numPr>
                <w:ilvl w:val="0"/>
                <w:numId w:val="19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Constructively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challenge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existing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practice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to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seek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th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most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effectiv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way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of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working</w:t>
            </w:r>
          </w:p>
        </w:tc>
      </w:tr>
      <w:tr w:rsidR="00AB509F" w:rsidRPr="00017862" w14:paraId="213A85A0" w14:textId="77777777" w:rsidTr="008511C2">
        <w:tblPrEx>
          <w:jc w:val="left"/>
          <w:shd w:val="clear" w:color="auto" w:fill="auto"/>
        </w:tblPrEx>
        <w:trPr>
          <w:cantSplit/>
          <w:trHeight w:val="20"/>
        </w:trPr>
        <w:tc>
          <w:tcPr>
            <w:tcW w:w="1701" w:type="dxa"/>
            <w:gridSpan w:val="2"/>
            <w:vMerge w:val="restar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B108AA" w14:textId="5E95F478" w:rsidR="00AB509F" w:rsidRPr="00017862" w:rsidRDefault="00AB509F" w:rsidP="00D515E6">
            <w:pPr>
              <w:pStyle w:val="Header"/>
              <w:tabs>
                <w:tab w:val="clear" w:pos="4153"/>
                <w:tab w:val="clear" w:pos="8306"/>
              </w:tabs>
              <w:spacing w:after="40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Making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Decisions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&amp;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Solving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Problems</w:t>
            </w:r>
          </w:p>
        </w:tc>
        <w:tc>
          <w:tcPr>
            <w:tcW w:w="7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65D2414" w14:textId="44E2B7ED" w:rsidR="00AB509F" w:rsidRPr="00017862" w:rsidRDefault="00AB509F" w:rsidP="00D515E6">
            <w:pPr>
              <w:spacing w:after="4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8364" w:type="dxa"/>
            <w:gridSpan w:val="5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2A709B21" w14:textId="2594367E" w:rsidR="00AB509F" w:rsidRPr="00017862" w:rsidRDefault="00AB509F" w:rsidP="00CB77B9">
            <w:pPr>
              <w:pStyle w:val="ListParagraph"/>
              <w:numPr>
                <w:ilvl w:val="0"/>
                <w:numId w:val="19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Analysi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–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Th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ability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to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gather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relevant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information,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notic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relationship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between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different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piece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of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information,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reason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from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caus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to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effect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and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generat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effectiv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solution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to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practical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problems.</w:t>
            </w:r>
          </w:p>
        </w:tc>
      </w:tr>
      <w:tr w:rsidR="00AB509F" w:rsidRPr="00017862" w14:paraId="69528748" w14:textId="77777777" w:rsidTr="008511C2">
        <w:tblPrEx>
          <w:jc w:val="left"/>
          <w:shd w:val="clear" w:color="auto" w:fill="auto"/>
        </w:tblPrEx>
        <w:trPr>
          <w:cantSplit/>
          <w:trHeight w:val="20"/>
        </w:trPr>
        <w:tc>
          <w:tcPr>
            <w:tcW w:w="1701" w:type="dxa"/>
            <w:gridSpan w:val="2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3B1409" w14:textId="77777777" w:rsidR="00AB509F" w:rsidRPr="00017862" w:rsidRDefault="00AB509F" w:rsidP="00D515E6">
            <w:pPr>
              <w:pStyle w:val="Header"/>
              <w:tabs>
                <w:tab w:val="clear" w:pos="4153"/>
                <w:tab w:val="clear" w:pos="8306"/>
              </w:tabs>
              <w:spacing w:after="4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</w:tcBorders>
          </w:tcPr>
          <w:p w14:paraId="562C75D1" w14:textId="77777777" w:rsidR="00AB509F" w:rsidRPr="00017862" w:rsidRDefault="00AB509F" w:rsidP="00D515E6">
            <w:pPr>
              <w:spacing w:after="4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8364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E44AD5" w14:textId="1D57C731" w:rsidR="00AB509F" w:rsidRPr="00017862" w:rsidRDefault="00AB509F" w:rsidP="00CB77B9">
            <w:pPr>
              <w:pStyle w:val="ListParagraph"/>
              <w:numPr>
                <w:ilvl w:val="0"/>
                <w:numId w:val="19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Provide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advice,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challeng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and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support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for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other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when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they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ar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making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decisions.</w:t>
            </w:r>
          </w:p>
        </w:tc>
      </w:tr>
      <w:tr w:rsidR="00AB509F" w:rsidRPr="00017862" w14:paraId="091D0F49" w14:textId="77777777" w:rsidTr="008511C2">
        <w:tblPrEx>
          <w:jc w:val="left"/>
          <w:shd w:val="clear" w:color="auto" w:fill="auto"/>
        </w:tblPrEx>
        <w:trPr>
          <w:cantSplit/>
          <w:trHeight w:val="20"/>
        </w:trPr>
        <w:tc>
          <w:tcPr>
            <w:tcW w:w="1701" w:type="dxa"/>
            <w:gridSpan w:val="2"/>
            <w:vMerge w:val="restar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06B7D0" w14:textId="5D7A7B77" w:rsidR="00AB509F" w:rsidRPr="00017862" w:rsidRDefault="00AB509F" w:rsidP="00D515E6">
            <w:pPr>
              <w:pStyle w:val="Header"/>
              <w:tabs>
                <w:tab w:val="clear" w:pos="4153"/>
                <w:tab w:val="clear" w:pos="8306"/>
              </w:tabs>
              <w:spacing w:after="4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Developing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Self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&amp;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Others</w:t>
            </w:r>
          </w:p>
        </w:tc>
        <w:tc>
          <w:tcPr>
            <w:tcW w:w="7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E32D521" w14:textId="2A0EFC77" w:rsidR="00AB509F" w:rsidRPr="00017862" w:rsidRDefault="00AB509F" w:rsidP="00D515E6">
            <w:pPr>
              <w:pStyle w:val="Header"/>
              <w:tabs>
                <w:tab w:val="clear" w:pos="4153"/>
                <w:tab w:val="clear" w:pos="8306"/>
              </w:tabs>
              <w:spacing w:after="40"/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  <w:t>2</w:t>
            </w:r>
          </w:p>
        </w:tc>
        <w:tc>
          <w:tcPr>
            <w:tcW w:w="8364" w:type="dxa"/>
            <w:gridSpan w:val="5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75476162" w14:textId="16C51096" w:rsidR="00AB509F" w:rsidRPr="00017862" w:rsidRDefault="00AB509F" w:rsidP="00CB77B9">
            <w:pPr>
              <w:pStyle w:val="Header"/>
              <w:numPr>
                <w:ilvl w:val="0"/>
                <w:numId w:val="18"/>
              </w:numPr>
              <w:spacing w:after="40"/>
              <w:rPr>
                <w:rFonts w:asciiTheme="minorHAnsi" w:hAnsiTheme="minorHAnsi" w:cstheme="minorHAnsi"/>
                <w:spacing w:val="-3"/>
                <w:sz w:val="22"/>
                <w:szCs w:val="22"/>
              </w:rPr>
            </w:pP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Business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Awareness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–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An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understanding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of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the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processes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and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issues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relevant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to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one’s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job.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This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ranges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from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job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knowledge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to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an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appreciation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of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complex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internal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and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external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business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issues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and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trends.</w:t>
            </w:r>
          </w:p>
        </w:tc>
      </w:tr>
      <w:tr w:rsidR="00AB509F" w:rsidRPr="00017862" w14:paraId="2FCC6E60" w14:textId="77777777" w:rsidTr="008511C2">
        <w:tblPrEx>
          <w:jc w:val="left"/>
          <w:shd w:val="clear" w:color="auto" w:fill="auto"/>
        </w:tblPrEx>
        <w:trPr>
          <w:cantSplit/>
          <w:trHeight w:val="20"/>
        </w:trPr>
        <w:tc>
          <w:tcPr>
            <w:tcW w:w="1701" w:type="dxa"/>
            <w:gridSpan w:val="2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A6542E" w14:textId="77777777" w:rsidR="00AB509F" w:rsidRPr="00017862" w:rsidRDefault="00AB509F" w:rsidP="00D515E6">
            <w:pPr>
              <w:pStyle w:val="Header"/>
              <w:tabs>
                <w:tab w:val="clear" w:pos="4153"/>
                <w:tab w:val="clear" w:pos="8306"/>
              </w:tabs>
              <w:spacing w:after="4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</w:tcBorders>
          </w:tcPr>
          <w:p w14:paraId="3041E394" w14:textId="77777777" w:rsidR="00AB509F" w:rsidRPr="00017862" w:rsidRDefault="00AB509F" w:rsidP="00D515E6">
            <w:pPr>
              <w:pStyle w:val="Header"/>
              <w:tabs>
                <w:tab w:val="clear" w:pos="4153"/>
                <w:tab w:val="clear" w:pos="8306"/>
              </w:tabs>
              <w:spacing w:after="40"/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</w:pPr>
          </w:p>
        </w:tc>
        <w:tc>
          <w:tcPr>
            <w:tcW w:w="8364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9C33B3" w14:textId="714BE6B4" w:rsidR="00AB509F" w:rsidRPr="00017862" w:rsidRDefault="00AB509F" w:rsidP="00CB77B9">
            <w:pPr>
              <w:pStyle w:val="Header"/>
              <w:numPr>
                <w:ilvl w:val="0"/>
                <w:numId w:val="18"/>
              </w:numPr>
              <w:tabs>
                <w:tab w:val="clear" w:pos="4153"/>
                <w:tab w:val="clear" w:pos="8306"/>
              </w:tabs>
              <w:spacing w:after="40"/>
              <w:rPr>
                <w:rFonts w:asciiTheme="minorHAnsi" w:hAnsiTheme="minorHAnsi" w:cstheme="minorHAnsi"/>
                <w:spacing w:val="-3"/>
                <w:sz w:val="22"/>
                <w:szCs w:val="22"/>
              </w:rPr>
            </w:pP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Keen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to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develop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their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personal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knowledge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and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understanding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to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benefit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the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team.</w:t>
            </w:r>
          </w:p>
        </w:tc>
      </w:tr>
      <w:tr w:rsidR="00AB509F" w:rsidRPr="00017862" w14:paraId="4AA20E64" w14:textId="77777777" w:rsidTr="008511C2">
        <w:tblPrEx>
          <w:jc w:val="left"/>
          <w:shd w:val="clear" w:color="auto" w:fill="auto"/>
        </w:tblPrEx>
        <w:trPr>
          <w:cantSplit/>
          <w:trHeight w:val="20"/>
        </w:trPr>
        <w:tc>
          <w:tcPr>
            <w:tcW w:w="1701" w:type="dxa"/>
            <w:gridSpan w:val="2"/>
            <w:vMerge w:val="restar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BF6B0E" w14:textId="7F2FC219" w:rsidR="00AB509F" w:rsidRPr="00017862" w:rsidRDefault="00AB509F" w:rsidP="00D515E6">
            <w:pPr>
              <w:pStyle w:val="Header"/>
              <w:tabs>
                <w:tab w:val="clear" w:pos="4153"/>
                <w:tab w:val="clear" w:pos="8306"/>
              </w:tabs>
              <w:spacing w:after="4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cting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Commercially</w:t>
            </w:r>
          </w:p>
        </w:tc>
        <w:tc>
          <w:tcPr>
            <w:tcW w:w="7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C50080F" w14:textId="192D9F2F" w:rsidR="00AB509F" w:rsidRPr="00017862" w:rsidRDefault="00AB509F" w:rsidP="00D515E6">
            <w:pPr>
              <w:pStyle w:val="Header"/>
              <w:tabs>
                <w:tab w:val="clear" w:pos="4153"/>
                <w:tab w:val="clear" w:pos="8306"/>
              </w:tabs>
              <w:spacing w:after="40"/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  <w:t>2</w:t>
            </w:r>
          </w:p>
        </w:tc>
        <w:tc>
          <w:tcPr>
            <w:tcW w:w="8364" w:type="dxa"/>
            <w:gridSpan w:val="5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41688472" w14:textId="762B0BE6" w:rsidR="00AB509F" w:rsidRPr="00017862" w:rsidRDefault="00AB509F" w:rsidP="00CB77B9">
            <w:pPr>
              <w:pStyle w:val="Header"/>
              <w:numPr>
                <w:ilvl w:val="0"/>
                <w:numId w:val="18"/>
              </w:numPr>
              <w:spacing w:after="40"/>
              <w:rPr>
                <w:rFonts w:asciiTheme="minorHAnsi" w:hAnsiTheme="minorHAnsi" w:cstheme="minorHAnsi"/>
                <w:spacing w:val="-3"/>
                <w:sz w:val="22"/>
                <w:szCs w:val="22"/>
              </w:rPr>
            </w:pP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Commercial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awareness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to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identify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new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business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opportunities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with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existing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customers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and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increase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retention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revenue</w:t>
            </w:r>
          </w:p>
        </w:tc>
      </w:tr>
      <w:tr w:rsidR="00AB509F" w:rsidRPr="00017862" w14:paraId="1C4B7644" w14:textId="77777777" w:rsidTr="008511C2">
        <w:tblPrEx>
          <w:jc w:val="left"/>
          <w:shd w:val="clear" w:color="auto" w:fill="auto"/>
        </w:tblPrEx>
        <w:trPr>
          <w:cantSplit/>
          <w:trHeight w:val="20"/>
        </w:trPr>
        <w:tc>
          <w:tcPr>
            <w:tcW w:w="1701" w:type="dxa"/>
            <w:gridSpan w:val="2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126E5D" w14:textId="77777777" w:rsidR="00AB509F" w:rsidRPr="00017862" w:rsidRDefault="00AB509F" w:rsidP="00D515E6">
            <w:pPr>
              <w:pStyle w:val="Header"/>
              <w:tabs>
                <w:tab w:val="clear" w:pos="4153"/>
                <w:tab w:val="clear" w:pos="8306"/>
              </w:tabs>
              <w:spacing w:after="4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</w:tcBorders>
          </w:tcPr>
          <w:p w14:paraId="2DE403A5" w14:textId="77777777" w:rsidR="00AB509F" w:rsidRPr="00017862" w:rsidRDefault="00AB509F" w:rsidP="00D515E6">
            <w:pPr>
              <w:pStyle w:val="Header"/>
              <w:tabs>
                <w:tab w:val="clear" w:pos="4153"/>
                <w:tab w:val="clear" w:pos="8306"/>
              </w:tabs>
              <w:spacing w:after="40"/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</w:pPr>
          </w:p>
        </w:tc>
        <w:tc>
          <w:tcPr>
            <w:tcW w:w="8364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C0A28A" w14:textId="341C8FD0" w:rsidR="00AB509F" w:rsidRPr="00017862" w:rsidRDefault="00AB509F" w:rsidP="00CB77B9">
            <w:pPr>
              <w:pStyle w:val="Header"/>
              <w:numPr>
                <w:ilvl w:val="0"/>
                <w:numId w:val="18"/>
              </w:numPr>
              <w:tabs>
                <w:tab w:val="clear" w:pos="4153"/>
                <w:tab w:val="clear" w:pos="8306"/>
              </w:tabs>
              <w:spacing w:after="40"/>
              <w:rPr>
                <w:rFonts w:asciiTheme="minorHAnsi" w:hAnsiTheme="minorHAnsi" w:cstheme="minorHAnsi"/>
                <w:spacing w:val="-3"/>
                <w:sz w:val="22"/>
                <w:szCs w:val="22"/>
              </w:rPr>
            </w:pP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Meeting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and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exceeding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sales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targets</w:t>
            </w:r>
          </w:p>
        </w:tc>
      </w:tr>
      <w:tr w:rsidR="00AB509F" w:rsidRPr="00017862" w14:paraId="28A1F170" w14:textId="77777777" w:rsidTr="008511C2">
        <w:tblPrEx>
          <w:jc w:val="left"/>
          <w:shd w:val="clear" w:color="auto" w:fill="auto"/>
        </w:tblPrEx>
        <w:trPr>
          <w:cantSplit/>
          <w:trHeight w:val="20"/>
        </w:trPr>
        <w:tc>
          <w:tcPr>
            <w:tcW w:w="1701" w:type="dxa"/>
            <w:gridSpan w:val="2"/>
            <w:vMerge w:val="restar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8561EA" w14:textId="6C67ED34" w:rsidR="00AB509F" w:rsidRPr="00017862" w:rsidRDefault="00AB509F" w:rsidP="00D515E6">
            <w:pPr>
              <w:pStyle w:val="Header"/>
              <w:tabs>
                <w:tab w:val="clear" w:pos="4153"/>
                <w:tab w:val="clear" w:pos="8306"/>
              </w:tabs>
              <w:spacing w:after="4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Building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Effective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eams</w:t>
            </w:r>
          </w:p>
        </w:tc>
        <w:tc>
          <w:tcPr>
            <w:tcW w:w="7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50B3AD0" w14:textId="76A7EE02" w:rsidR="00AB509F" w:rsidRPr="00017862" w:rsidRDefault="00AB509F" w:rsidP="00D515E6">
            <w:pPr>
              <w:pStyle w:val="Header"/>
              <w:spacing w:after="40"/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  <w:t>2</w:t>
            </w:r>
          </w:p>
        </w:tc>
        <w:tc>
          <w:tcPr>
            <w:tcW w:w="8364" w:type="dxa"/>
            <w:gridSpan w:val="5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0EF71B5C" w14:textId="7609ABCD" w:rsidR="00AB509F" w:rsidRPr="00017862" w:rsidRDefault="00AB509F" w:rsidP="00CB77B9">
            <w:pPr>
              <w:pStyle w:val="Header"/>
              <w:numPr>
                <w:ilvl w:val="0"/>
                <w:numId w:val="18"/>
              </w:numPr>
              <w:tabs>
                <w:tab w:val="clear" w:pos="4153"/>
                <w:tab w:val="clear" w:pos="8306"/>
              </w:tabs>
              <w:spacing w:after="40"/>
              <w:rPr>
                <w:rFonts w:asciiTheme="minorHAnsi" w:hAnsiTheme="minorHAnsi" w:cstheme="minorHAnsi"/>
                <w:spacing w:val="-3"/>
                <w:sz w:val="22"/>
                <w:szCs w:val="22"/>
              </w:rPr>
            </w:pPr>
            <w:r w:rsidRPr="00017862">
              <w:rPr>
                <w:rFonts w:asciiTheme="minorHAnsi" w:eastAsia="Calibri" w:hAnsiTheme="minorHAnsi" w:cstheme="minorHAnsi"/>
                <w:sz w:val="22"/>
                <w:szCs w:val="22"/>
                <w:lang w:val="en-GB" w:eastAsia="en-GB"/>
              </w:rPr>
              <w:t>Creativity</w:t>
            </w:r>
            <w:r>
              <w:rPr>
                <w:rFonts w:asciiTheme="minorHAnsi" w:eastAsia="Calibri" w:hAnsiTheme="minorHAnsi" w:cstheme="minorHAnsi"/>
                <w:sz w:val="22"/>
                <w:szCs w:val="22"/>
                <w:lang w:val="en-GB" w:eastAsia="en-GB"/>
              </w:rPr>
              <w:t xml:space="preserve"> </w:t>
            </w:r>
            <w:r w:rsidRPr="00017862">
              <w:rPr>
                <w:rFonts w:asciiTheme="minorHAnsi" w:eastAsia="Calibri" w:hAnsiTheme="minorHAnsi" w:cstheme="minorHAnsi"/>
                <w:sz w:val="22"/>
                <w:szCs w:val="22"/>
                <w:lang w:val="en-GB" w:eastAsia="en-GB"/>
              </w:rPr>
              <w:t>–</w:t>
            </w:r>
            <w:r>
              <w:rPr>
                <w:rFonts w:asciiTheme="minorHAnsi" w:eastAsia="Calibri" w:hAnsiTheme="minorHAnsi" w:cstheme="minorHAnsi"/>
                <w:sz w:val="22"/>
                <w:szCs w:val="22"/>
                <w:lang w:val="en-GB" w:eastAsia="en-GB"/>
              </w:rPr>
              <w:t xml:space="preserve"> </w:t>
            </w:r>
            <w:r w:rsidRPr="00017862">
              <w:rPr>
                <w:rFonts w:asciiTheme="minorHAnsi" w:eastAsia="Calibri" w:hAnsiTheme="minorHAnsi" w:cstheme="minorHAnsi"/>
                <w:sz w:val="22"/>
                <w:szCs w:val="22"/>
                <w:lang w:val="en-GB" w:eastAsia="en-GB"/>
              </w:rPr>
              <w:t>The</w:t>
            </w:r>
            <w:r>
              <w:rPr>
                <w:rFonts w:asciiTheme="minorHAnsi" w:eastAsia="Calibri" w:hAnsiTheme="minorHAnsi" w:cstheme="minorHAnsi"/>
                <w:sz w:val="22"/>
                <w:szCs w:val="22"/>
                <w:lang w:val="en-GB" w:eastAsia="en-GB"/>
              </w:rPr>
              <w:t xml:space="preserve"> </w:t>
            </w:r>
            <w:r w:rsidRPr="00017862">
              <w:rPr>
                <w:rFonts w:asciiTheme="minorHAnsi" w:eastAsia="Calibri" w:hAnsiTheme="minorHAnsi" w:cstheme="minorHAnsi"/>
                <w:sz w:val="22"/>
                <w:szCs w:val="22"/>
                <w:lang w:val="en-GB" w:eastAsia="en-GB"/>
              </w:rPr>
              <w:t>ability</w:t>
            </w:r>
            <w:r>
              <w:rPr>
                <w:rFonts w:asciiTheme="minorHAnsi" w:eastAsia="Calibri" w:hAnsiTheme="minorHAnsi" w:cstheme="minorHAnsi"/>
                <w:sz w:val="22"/>
                <w:szCs w:val="22"/>
                <w:lang w:val="en-GB" w:eastAsia="en-GB"/>
              </w:rPr>
              <w:t xml:space="preserve"> </w:t>
            </w:r>
            <w:r w:rsidRPr="00017862">
              <w:rPr>
                <w:rFonts w:asciiTheme="minorHAnsi" w:eastAsia="Calibri" w:hAnsiTheme="minorHAnsi" w:cstheme="minorHAnsi"/>
                <w:sz w:val="22"/>
                <w:szCs w:val="22"/>
                <w:lang w:val="en-GB" w:eastAsia="en-GB"/>
              </w:rPr>
              <w:t>and</w:t>
            </w:r>
            <w:r>
              <w:rPr>
                <w:rFonts w:asciiTheme="minorHAnsi" w:eastAsia="Calibri" w:hAnsiTheme="minorHAnsi" w:cstheme="minorHAnsi"/>
                <w:sz w:val="22"/>
                <w:szCs w:val="22"/>
                <w:lang w:val="en-GB" w:eastAsia="en-GB"/>
              </w:rPr>
              <w:t xml:space="preserve"> </w:t>
            </w:r>
            <w:r w:rsidRPr="00017862">
              <w:rPr>
                <w:rFonts w:asciiTheme="minorHAnsi" w:eastAsia="Calibri" w:hAnsiTheme="minorHAnsi" w:cstheme="minorHAnsi"/>
                <w:sz w:val="22"/>
                <w:szCs w:val="22"/>
                <w:lang w:val="en-GB" w:eastAsia="en-GB"/>
              </w:rPr>
              <w:t>willingness</w:t>
            </w:r>
            <w:r>
              <w:rPr>
                <w:rFonts w:asciiTheme="minorHAnsi" w:eastAsia="Calibri" w:hAnsiTheme="minorHAnsi" w:cstheme="minorHAnsi"/>
                <w:sz w:val="22"/>
                <w:szCs w:val="22"/>
                <w:lang w:val="en-GB" w:eastAsia="en-GB"/>
              </w:rPr>
              <w:t xml:space="preserve"> </w:t>
            </w:r>
            <w:r w:rsidRPr="00017862">
              <w:rPr>
                <w:rFonts w:asciiTheme="minorHAnsi" w:eastAsia="Calibri" w:hAnsiTheme="minorHAnsi" w:cstheme="minorHAnsi"/>
                <w:sz w:val="22"/>
                <w:szCs w:val="22"/>
                <w:lang w:val="en-GB" w:eastAsia="en-GB"/>
              </w:rPr>
              <w:t>to</w:t>
            </w:r>
            <w:r>
              <w:rPr>
                <w:rFonts w:asciiTheme="minorHAnsi" w:eastAsia="Calibri" w:hAnsiTheme="minorHAnsi" w:cstheme="minorHAnsi"/>
                <w:sz w:val="22"/>
                <w:szCs w:val="22"/>
                <w:lang w:val="en-GB" w:eastAsia="en-GB"/>
              </w:rPr>
              <w:t xml:space="preserve"> </w:t>
            </w:r>
            <w:r w:rsidRPr="00017862">
              <w:rPr>
                <w:rFonts w:asciiTheme="minorHAnsi" w:eastAsia="Calibri" w:hAnsiTheme="minorHAnsi" w:cstheme="minorHAnsi"/>
                <w:sz w:val="22"/>
                <w:szCs w:val="22"/>
                <w:lang w:val="en-GB" w:eastAsia="en-GB"/>
              </w:rPr>
              <w:t>generate</w:t>
            </w:r>
            <w:r>
              <w:rPr>
                <w:rFonts w:asciiTheme="minorHAnsi" w:eastAsia="Calibri" w:hAnsiTheme="minorHAnsi" w:cstheme="minorHAnsi"/>
                <w:sz w:val="22"/>
                <w:szCs w:val="22"/>
                <w:lang w:val="en-GB" w:eastAsia="en-GB"/>
              </w:rPr>
              <w:t xml:space="preserve"> </w:t>
            </w:r>
            <w:r w:rsidRPr="00017862">
              <w:rPr>
                <w:rFonts w:asciiTheme="minorHAnsi" w:eastAsia="Calibri" w:hAnsiTheme="minorHAnsi" w:cstheme="minorHAnsi"/>
                <w:sz w:val="22"/>
                <w:szCs w:val="22"/>
                <w:lang w:val="en-GB" w:eastAsia="en-GB"/>
              </w:rPr>
              <w:t>new</w:t>
            </w:r>
            <w:r>
              <w:rPr>
                <w:rFonts w:asciiTheme="minorHAnsi" w:eastAsia="Calibri" w:hAnsiTheme="minorHAnsi" w:cstheme="minorHAnsi"/>
                <w:sz w:val="22"/>
                <w:szCs w:val="22"/>
                <w:lang w:val="en-GB" w:eastAsia="en-GB"/>
              </w:rPr>
              <w:t xml:space="preserve"> </w:t>
            </w:r>
            <w:r w:rsidRPr="00017862">
              <w:rPr>
                <w:rFonts w:asciiTheme="minorHAnsi" w:eastAsia="Calibri" w:hAnsiTheme="minorHAnsi" w:cstheme="minorHAnsi"/>
                <w:sz w:val="22"/>
                <w:szCs w:val="22"/>
                <w:lang w:val="en-GB" w:eastAsia="en-GB"/>
              </w:rPr>
              <w:t>ideas</w:t>
            </w:r>
            <w:r>
              <w:rPr>
                <w:rFonts w:asciiTheme="minorHAnsi" w:eastAsia="Calibri" w:hAnsiTheme="minorHAnsi" w:cstheme="minorHAnsi"/>
                <w:sz w:val="22"/>
                <w:szCs w:val="22"/>
                <w:lang w:val="en-GB" w:eastAsia="en-GB"/>
              </w:rPr>
              <w:t xml:space="preserve"> </w:t>
            </w:r>
            <w:r w:rsidRPr="00017862">
              <w:rPr>
                <w:rFonts w:asciiTheme="minorHAnsi" w:eastAsia="Calibri" w:hAnsiTheme="minorHAnsi" w:cstheme="minorHAnsi"/>
                <w:sz w:val="22"/>
                <w:szCs w:val="22"/>
                <w:lang w:val="en-GB" w:eastAsia="en-GB"/>
              </w:rPr>
              <w:t>and</w:t>
            </w:r>
            <w:r>
              <w:rPr>
                <w:rFonts w:asciiTheme="minorHAnsi" w:eastAsia="Calibri" w:hAnsiTheme="minorHAnsi" w:cstheme="minorHAnsi"/>
                <w:sz w:val="22"/>
                <w:szCs w:val="22"/>
                <w:lang w:val="en-GB" w:eastAsia="en-GB"/>
              </w:rPr>
              <w:t xml:space="preserve"> </w:t>
            </w:r>
            <w:r w:rsidRPr="00017862">
              <w:rPr>
                <w:rFonts w:asciiTheme="minorHAnsi" w:eastAsia="Calibri" w:hAnsiTheme="minorHAnsi" w:cstheme="minorHAnsi"/>
                <w:sz w:val="22"/>
                <w:szCs w:val="22"/>
                <w:lang w:val="en-GB" w:eastAsia="en-GB"/>
              </w:rPr>
              <w:t>to</w:t>
            </w:r>
            <w:r>
              <w:rPr>
                <w:rFonts w:asciiTheme="minorHAnsi" w:eastAsia="Calibri" w:hAnsiTheme="minorHAnsi" w:cstheme="minorHAnsi"/>
                <w:sz w:val="22"/>
                <w:szCs w:val="22"/>
                <w:lang w:val="en-GB" w:eastAsia="en-GB"/>
              </w:rPr>
              <w:t xml:space="preserve"> </w:t>
            </w:r>
            <w:r w:rsidRPr="00017862">
              <w:rPr>
                <w:rFonts w:asciiTheme="minorHAnsi" w:eastAsia="Calibri" w:hAnsiTheme="minorHAnsi" w:cstheme="minorHAnsi"/>
                <w:sz w:val="22"/>
                <w:szCs w:val="22"/>
                <w:lang w:val="en-GB" w:eastAsia="en-GB"/>
              </w:rPr>
              <w:t>recognise</w:t>
            </w:r>
            <w:r>
              <w:rPr>
                <w:rFonts w:asciiTheme="minorHAnsi" w:eastAsia="Calibri" w:hAnsiTheme="minorHAnsi" w:cstheme="minorHAnsi"/>
                <w:sz w:val="22"/>
                <w:szCs w:val="22"/>
                <w:lang w:val="en-GB" w:eastAsia="en-GB"/>
              </w:rPr>
              <w:t xml:space="preserve"> </w:t>
            </w:r>
            <w:r w:rsidRPr="00017862">
              <w:rPr>
                <w:rFonts w:asciiTheme="minorHAnsi" w:eastAsia="Calibri" w:hAnsiTheme="minorHAnsi" w:cstheme="minorHAnsi"/>
                <w:sz w:val="22"/>
                <w:szCs w:val="22"/>
                <w:lang w:val="en-GB" w:eastAsia="en-GB"/>
              </w:rPr>
              <w:t>and</w:t>
            </w:r>
            <w:r>
              <w:rPr>
                <w:rFonts w:asciiTheme="minorHAnsi" w:eastAsia="Calibri" w:hAnsiTheme="minorHAnsi" w:cstheme="minorHAnsi"/>
                <w:sz w:val="22"/>
                <w:szCs w:val="22"/>
                <w:lang w:val="en-GB" w:eastAsia="en-GB"/>
              </w:rPr>
              <w:t xml:space="preserve"> </w:t>
            </w:r>
            <w:r w:rsidRPr="00017862">
              <w:rPr>
                <w:rFonts w:asciiTheme="minorHAnsi" w:eastAsia="Calibri" w:hAnsiTheme="minorHAnsi" w:cstheme="minorHAnsi"/>
                <w:sz w:val="22"/>
                <w:szCs w:val="22"/>
                <w:lang w:val="en-GB" w:eastAsia="en-GB"/>
              </w:rPr>
              <w:t>build</w:t>
            </w:r>
            <w:r>
              <w:rPr>
                <w:rFonts w:asciiTheme="minorHAnsi" w:eastAsia="Calibri" w:hAnsiTheme="minorHAnsi" w:cstheme="minorHAnsi"/>
                <w:sz w:val="22"/>
                <w:szCs w:val="22"/>
                <w:lang w:val="en-GB" w:eastAsia="en-GB"/>
              </w:rPr>
              <w:t xml:space="preserve"> </w:t>
            </w:r>
            <w:r w:rsidRPr="00017862">
              <w:rPr>
                <w:rFonts w:asciiTheme="minorHAnsi" w:eastAsia="Calibri" w:hAnsiTheme="minorHAnsi" w:cstheme="minorHAnsi"/>
                <w:sz w:val="22"/>
                <w:szCs w:val="22"/>
                <w:lang w:val="en-GB" w:eastAsia="en-GB"/>
              </w:rPr>
              <w:t>upon</w:t>
            </w:r>
            <w:r>
              <w:rPr>
                <w:rFonts w:asciiTheme="minorHAnsi" w:eastAsia="Calibri" w:hAnsiTheme="minorHAnsi" w:cstheme="minorHAnsi"/>
                <w:sz w:val="22"/>
                <w:szCs w:val="22"/>
                <w:lang w:val="en-GB" w:eastAsia="en-GB"/>
              </w:rPr>
              <w:t xml:space="preserve"> </w:t>
            </w:r>
            <w:r w:rsidRPr="00017862">
              <w:rPr>
                <w:rFonts w:asciiTheme="minorHAnsi" w:eastAsia="Calibri" w:hAnsiTheme="minorHAnsi" w:cstheme="minorHAnsi"/>
                <w:sz w:val="22"/>
                <w:szCs w:val="22"/>
                <w:lang w:val="en-GB" w:eastAsia="en-GB"/>
              </w:rPr>
              <w:t>those</w:t>
            </w:r>
            <w:r>
              <w:rPr>
                <w:rFonts w:asciiTheme="minorHAnsi" w:eastAsia="Calibri" w:hAnsiTheme="minorHAnsi" w:cstheme="minorHAnsi"/>
                <w:sz w:val="22"/>
                <w:szCs w:val="22"/>
                <w:lang w:val="en-GB" w:eastAsia="en-GB"/>
              </w:rPr>
              <w:t xml:space="preserve"> </w:t>
            </w:r>
            <w:r w:rsidRPr="00017862">
              <w:rPr>
                <w:rFonts w:asciiTheme="minorHAnsi" w:eastAsia="Calibri" w:hAnsiTheme="minorHAnsi" w:cstheme="minorHAnsi"/>
                <w:sz w:val="22"/>
                <w:szCs w:val="22"/>
                <w:lang w:val="en-GB" w:eastAsia="en-GB"/>
              </w:rPr>
              <w:t>of</w:t>
            </w:r>
            <w:r>
              <w:rPr>
                <w:rFonts w:asciiTheme="minorHAnsi" w:eastAsia="Calibri" w:hAnsiTheme="minorHAnsi" w:cstheme="minorHAnsi"/>
                <w:sz w:val="22"/>
                <w:szCs w:val="22"/>
                <w:lang w:val="en-GB" w:eastAsia="en-GB"/>
              </w:rPr>
              <w:t xml:space="preserve"> </w:t>
            </w:r>
            <w:r w:rsidRPr="00017862">
              <w:rPr>
                <w:rFonts w:asciiTheme="minorHAnsi" w:eastAsia="Calibri" w:hAnsiTheme="minorHAnsi" w:cstheme="minorHAnsi"/>
                <w:sz w:val="22"/>
                <w:szCs w:val="22"/>
                <w:lang w:val="en-GB" w:eastAsia="en-GB"/>
              </w:rPr>
              <w:t>others.</w:t>
            </w:r>
          </w:p>
        </w:tc>
      </w:tr>
      <w:tr w:rsidR="00AB509F" w:rsidRPr="00017862" w14:paraId="1FC35C28" w14:textId="77777777" w:rsidTr="008511C2">
        <w:tblPrEx>
          <w:jc w:val="left"/>
          <w:shd w:val="clear" w:color="auto" w:fill="auto"/>
        </w:tblPrEx>
        <w:trPr>
          <w:cantSplit/>
          <w:trHeight w:val="20"/>
        </w:trPr>
        <w:tc>
          <w:tcPr>
            <w:tcW w:w="1701" w:type="dxa"/>
            <w:gridSpan w:val="2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4BA73E" w14:textId="77777777" w:rsidR="00AB509F" w:rsidRPr="00017862" w:rsidRDefault="00AB509F" w:rsidP="00D515E6">
            <w:pPr>
              <w:pStyle w:val="Header"/>
              <w:tabs>
                <w:tab w:val="clear" w:pos="4153"/>
                <w:tab w:val="clear" w:pos="8306"/>
              </w:tabs>
              <w:spacing w:after="4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</w:tcBorders>
          </w:tcPr>
          <w:p w14:paraId="34B3F2EB" w14:textId="77777777" w:rsidR="00AB509F" w:rsidRPr="00017862" w:rsidRDefault="00AB509F" w:rsidP="00D515E6">
            <w:pPr>
              <w:pStyle w:val="Header"/>
              <w:tabs>
                <w:tab w:val="clear" w:pos="4153"/>
                <w:tab w:val="clear" w:pos="8306"/>
              </w:tabs>
              <w:spacing w:after="40"/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</w:pPr>
          </w:p>
        </w:tc>
        <w:tc>
          <w:tcPr>
            <w:tcW w:w="8364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156B2C" w14:textId="58484D1C" w:rsidR="00AB509F" w:rsidRPr="00017862" w:rsidRDefault="00AB509F" w:rsidP="00CB77B9">
            <w:pPr>
              <w:pStyle w:val="Header"/>
              <w:numPr>
                <w:ilvl w:val="0"/>
                <w:numId w:val="18"/>
              </w:numPr>
              <w:spacing w:after="40"/>
              <w:rPr>
                <w:rFonts w:asciiTheme="minorHAnsi" w:hAnsiTheme="minorHAnsi" w:cstheme="minorHAnsi"/>
                <w:spacing w:val="-3"/>
                <w:sz w:val="22"/>
                <w:szCs w:val="22"/>
              </w:rPr>
            </w:pP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Working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with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all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stakeholders,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ability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to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understand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business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priorities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and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activities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to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resolve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conflicting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demands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for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the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same</w:t>
            </w:r>
            <w:r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resources.</w:t>
            </w:r>
          </w:p>
        </w:tc>
      </w:tr>
      <w:tr w:rsidR="00AB509F" w:rsidRPr="00017862" w14:paraId="4D33F95B" w14:textId="77777777" w:rsidTr="008511C2">
        <w:tblPrEx>
          <w:jc w:val="left"/>
          <w:shd w:val="clear" w:color="auto" w:fill="auto"/>
        </w:tblPrEx>
        <w:trPr>
          <w:cantSplit/>
          <w:trHeight w:val="20"/>
        </w:trPr>
        <w:tc>
          <w:tcPr>
            <w:tcW w:w="1701" w:type="dxa"/>
            <w:gridSpan w:val="2"/>
            <w:vMerge w:val="restar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2D24A5" w14:textId="62D989E0" w:rsidR="00AB509F" w:rsidRPr="00017862" w:rsidRDefault="00AB509F" w:rsidP="00D515E6">
            <w:pPr>
              <w:pStyle w:val="Header"/>
              <w:tabs>
                <w:tab w:val="clear" w:pos="4153"/>
                <w:tab w:val="clear" w:pos="8306"/>
              </w:tabs>
              <w:spacing w:after="4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Equality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&amp;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Diversity</w:t>
            </w:r>
          </w:p>
        </w:tc>
        <w:tc>
          <w:tcPr>
            <w:tcW w:w="7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B965A47" w14:textId="1DF7008E" w:rsidR="00AB509F" w:rsidRPr="00017862" w:rsidRDefault="00AB509F" w:rsidP="00D515E6">
            <w:pPr>
              <w:pStyle w:val="Header"/>
              <w:tabs>
                <w:tab w:val="clear" w:pos="4153"/>
                <w:tab w:val="clear" w:pos="8306"/>
              </w:tabs>
              <w:spacing w:after="40"/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  <w:t>2</w:t>
            </w:r>
          </w:p>
        </w:tc>
        <w:tc>
          <w:tcPr>
            <w:tcW w:w="8364" w:type="dxa"/>
            <w:gridSpan w:val="5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4D28EBC4" w14:textId="23F9177D" w:rsidR="00AB509F" w:rsidRPr="00017862" w:rsidRDefault="00AB509F" w:rsidP="00CB77B9">
            <w:pPr>
              <w:numPr>
                <w:ilvl w:val="0"/>
                <w:numId w:val="21"/>
              </w:numPr>
              <w:tabs>
                <w:tab w:val="clear" w:pos="284"/>
              </w:tabs>
              <w:ind w:left="329" w:hanging="329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Incorporates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ideas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nd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concepts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from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different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backgrounds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creatively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</w:p>
        </w:tc>
      </w:tr>
      <w:tr w:rsidR="00AB509F" w:rsidRPr="00017862" w14:paraId="4E27491D" w14:textId="77777777" w:rsidTr="008511C2">
        <w:tblPrEx>
          <w:jc w:val="left"/>
          <w:shd w:val="clear" w:color="auto" w:fill="auto"/>
        </w:tblPrEx>
        <w:trPr>
          <w:cantSplit/>
          <w:trHeight w:val="20"/>
        </w:trPr>
        <w:tc>
          <w:tcPr>
            <w:tcW w:w="1701" w:type="dxa"/>
            <w:gridSpan w:val="2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971CD3" w14:textId="77777777" w:rsidR="00AB509F" w:rsidRPr="00017862" w:rsidRDefault="00AB509F" w:rsidP="00D515E6">
            <w:pPr>
              <w:pStyle w:val="Header"/>
              <w:tabs>
                <w:tab w:val="clear" w:pos="4153"/>
                <w:tab w:val="clear" w:pos="8306"/>
              </w:tabs>
              <w:spacing w:after="40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</w:tcBorders>
            <w:vAlign w:val="center"/>
          </w:tcPr>
          <w:p w14:paraId="2A1F701D" w14:textId="77777777" w:rsidR="00AB509F" w:rsidRPr="00017862" w:rsidRDefault="00AB509F" w:rsidP="00D515E6">
            <w:pPr>
              <w:pStyle w:val="Header"/>
              <w:tabs>
                <w:tab w:val="clear" w:pos="4153"/>
                <w:tab w:val="clear" w:pos="8306"/>
              </w:tabs>
              <w:spacing w:after="40"/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</w:pPr>
          </w:p>
        </w:tc>
        <w:tc>
          <w:tcPr>
            <w:tcW w:w="8364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905EC9" w14:textId="20441DDF" w:rsidR="00AB509F" w:rsidRPr="00017862" w:rsidRDefault="00AB509F" w:rsidP="00CB77B9">
            <w:pPr>
              <w:pStyle w:val="Header"/>
              <w:numPr>
                <w:ilvl w:val="0"/>
                <w:numId w:val="18"/>
              </w:numPr>
              <w:tabs>
                <w:tab w:val="clear" w:pos="4153"/>
                <w:tab w:val="clear" w:pos="8306"/>
              </w:tabs>
              <w:spacing w:after="40"/>
              <w:rPr>
                <w:rFonts w:asciiTheme="minorHAnsi" w:hAnsiTheme="minorHAnsi" w:cstheme="minorHAnsi"/>
                <w:spacing w:val="-3"/>
                <w:sz w:val="22"/>
                <w:szCs w:val="22"/>
              </w:rPr>
            </w:pP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Show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empathy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and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sensitivity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in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dealing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with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all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17862">
              <w:rPr>
                <w:rFonts w:asciiTheme="minorHAnsi" w:hAnsiTheme="minorHAnsi" w:cstheme="minorHAnsi"/>
                <w:sz w:val="22"/>
                <w:szCs w:val="22"/>
              </w:rPr>
              <w:t>people.</w:t>
            </w:r>
          </w:p>
        </w:tc>
      </w:tr>
    </w:tbl>
    <w:p w14:paraId="5B95CD12" w14:textId="77777777" w:rsidR="00257617" w:rsidRPr="00017862" w:rsidRDefault="00257617" w:rsidP="00A06454">
      <w:pPr>
        <w:spacing w:before="240" w:after="240"/>
        <w:rPr>
          <w:rFonts w:asciiTheme="minorHAnsi" w:hAnsiTheme="minorHAnsi" w:cstheme="minorHAnsi"/>
          <w:sz w:val="22"/>
          <w:szCs w:val="22"/>
        </w:rPr>
      </w:pPr>
    </w:p>
    <w:sectPr w:rsidR="00257617" w:rsidRPr="00017862" w:rsidSect="00851875">
      <w:headerReference w:type="default" r:id="rId12"/>
      <w:footerReference w:type="default" r:id="rId13"/>
      <w:pgSz w:w="11907" w:h="16840" w:code="9"/>
      <w:pgMar w:top="-1276" w:right="1440" w:bottom="1440" w:left="1440" w:header="65530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CE8F2C" w14:textId="77777777" w:rsidR="00ED124B" w:rsidRDefault="00ED124B">
      <w:r>
        <w:separator/>
      </w:r>
    </w:p>
  </w:endnote>
  <w:endnote w:type="continuationSeparator" w:id="0">
    <w:p w14:paraId="673F5EC3" w14:textId="77777777" w:rsidR="00ED124B" w:rsidRDefault="00ED124B">
      <w:r>
        <w:continuationSeparator/>
      </w:r>
    </w:p>
  </w:endnote>
  <w:endnote w:type="continuationNotice" w:id="1">
    <w:p w14:paraId="35618471" w14:textId="77777777" w:rsidR="00ED124B" w:rsidRDefault="00ED124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B4D982" w14:textId="0A56A7C2" w:rsidR="004F4E21" w:rsidRPr="0031522D" w:rsidRDefault="0031522D" w:rsidP="00174D9A">
    <w:pPr>
      <w:pStyle w:val="Footer"/>
      <w:jc w:val="center"/>
      <w:rPr>
        <w:rFonts w:asciiTheme="minorHAnsi" w:hAnsiTheme="minorHAnsi" w:cstheme="minorHAnsi"/>
        <w:sz w:val="16"/>
        <w:szCs w:val="16"/>
      </w:rPr>
    </w:pPr>
    <w:r w:rsidRPr="0031522D">
      <w:rPr>
        <w:rStyle w:val="PageNumber"/>
        <w:rFonts w:asciiTheme="minorHAnsi" w:hAnsiTheme="minorHAnsi" w:cstheme="minorHAnsi"/>
        <w:sz w:val="16"/>
        <w:szCs w:val="16"/>
      </w:rPr>
      <w:t>LUS</w:t>
    </w:r>
    <w:r w:rsidR="00F50AFA">
      <w:rPr>
        <w:rStyle w:val="PageNumber"/>
        <w:rFonts w:asciiTheme="minorHAnsi" w:hAnsiTheme="minorHAnsi" w:cstheme="minorHAnsi"/>
        <w:sz w:val="16"/>
        <w:szCs w:val="16"/>
      </w:rPr>
      <w:t xml:space="preserve"> </w:t>
    </w:r>
    <w:r w:rsidRPr="0031522D">
      <w:rPr>
        <w:rStyle w:val="PageNumber"/>
        <w:rFonts w:asciiTheme="minorHAnsi" w:hAnsiTheme="minorHAnsi" w:cstheme="minorHAnsi"/>
        <w:sz w:val="16"/>
        <w:szCs w:val="16"/>
      </w:rPr>
      <w:t>EHS</w:t>
    </w:r>
    <w:r w:rsidR="00F50AFA">
      <w:rPr>
        <w:rStyle w:val="PageNumber"/>
        <w:rFonts w:asciiTheme="minorHAnsi" w:hAnsiTheme="minorHAnsi" w:cstheme="minorHAnsi"/>
        <w:sz w:val="16"/>
        <w:szCs w:val="16"/>
      </w:rPr>
      <w:t xml:space="preserve"> </w:t>
    </w:r>
    <w:r w:rsidR="008511C2">
      <w:rPr>
        <w:rStyle w:val="PageNumber"/>
        <w:rFonts w:asciiTheme="minorHAnsi" w:hAnsiTheme="minorHAnsi" w:cstheme="minorHAnsi"/>
        <w:sz w:val="16"/>
        <w:szCs w:val="16"/>
      </w:rPr>
      <w:t>Compliance</w:t>
    </w:r>
    <w:r w:rsidR="00F50AFA">
      <w:rPr>
        <w:rStyle w:val="PageNumber"/>
        <w:rFonts w:asciiTheme="minorHAnsi" w:hAnsiTheme="minorHAnsi" w:cstheme="minorHAnsi"/>
        <w:sz w:val="16"/>
        <w:szCs w:val="16"/>
      </w:rPr>
      <w:t xml:space="preserve"> </w:t>
    </w:r>
    <w:r w:rsidRPr="0031522D">
      <w:rPr>
        <w:rStyle w:val="PageNumber"/>
        <w:rFonts w:asciiTheme="minorHAnsi" w:hAnsiTheme="minorHAnsi" w:cstheme="minorHAnsi"/>
        <w:sz w:val="16"/>
        <w:szCs w:val="16"/>
      </w:rPr>
      <w:t>Officer</w:t>
    </w:r>
    <w:r w:rsidRPr="0031522D">
      <w:rPr>
        <w:rStyle w:val="PageNumber"/>
        <w:rFonts w:asciiTheme="minorHAnsi" w:hAnsiTheme="minorHAnsi" w:cstheme="minorHAnsi"/>
        <w:sz w:val="16"/>
        <w:szCs w:val="16"/>
      </w:rPr>
      <w:ptab w:relativeTo="margin" w:alignment="right" w:leader="none"/>
    </w:r>
    <w:r w:rsidR="00112233" w:rsidRPr="0031522D">
      <w:rPr>
        <w:rStyle w:val="PageNumber"/>
        <w:rFonts w:asciiTheme="minorHAnsi" w:hAnsiTheme="minorHAnsi" w:cstheme="minorHAnsi"/>
        <w:sz w:val="16"/>
        <w:szCs w:val="16"/>
      </w:rPr>
      <w:fldChar w:fldCharType="begin"/>
    </w:r>
    <w:r w:rsidR="004F4E21" w:rsidRPr="0031522D">
      <w:rPr>
        <w:rStyle w:val="PageNumber"/>
        <w:rFonts w:asciiTheme="minorHAnsi" w:hAnsiTheme="minorHAnsi" w:cstheme="minorHAnsi"/>
        <w:sz w:val="16"/>
        <w:szCs w:val="16"/>
      </w:rPr>
      <w:instrText xml:space="preserve"> PAGE </w:instrText>
    </w:r>
    <w:r w:rsidR="00112233" w:rsidRPr="0031522D">
      <w:rPr>
        <w:rStyle w:val="PageNumber"/>
        <w:rFonts w:asciiTheme="minorHAnsi" w:hAnsiTheme="minorHAnsi" w:cstheme="minorHAnsi"/>
        <w:sz w:val="16"/>
        <w:szCs w:val="16"/>
      </w:rPr>
      <w:fldChar w:fldCharType="separate"/>
    </w:r>
    <w:r w:rsidR="008F5E08">
      <w:rPr>
        <w:rStyle w:val="PageNumber"/>
        <w:rFonts w:asciiTheme="minorHAnsi" w:hAnsiTheme="minorHAnsi" w:cstheme="minorHAnsi"/>
        <w:noProof/>
        <w:sz w:val="16"/>
        <w:szCs w:val="16"/>
      </w:rPr>
      <w:t>5</w:t>
    </w:r>
    <w:r w:rsidR="00112233" w:rsidRPr="0031522D">
      <w:rPr>
        <w:rStyle w:val="PageNumber"/>
        <w:rFonts w:asciiTheme="minorHAnsi" w:hAnsiTheme="minorHAnsi" w:cstheme="minorHAnsi"/>
        <w:sz w:val="16"/>
        <w:szCs w:val="16"/>
      </w:rPr>
      <w:fldChar w:fldCharType="end"/>
    </w:r>
    <w:r w:rsidR="004F4E21" w:rsidRPr="0031522D">
      <w:rPr>
        <w:rStyle w:val="PageNumber"/>
        <w:rFonts w:asciiTheme="minorHAnsi" w:hAnsiTheme="minorHAnsi" w:cstheme="minorHAnsi"/>
        <w:sz w:val="16"/>
        <w:szCs w:val="16"/>
      </w:rPr>
      <w:t>/</w:t>
    </w:r>
    <w:r w:rsidR="00112233" w:rsidRPr="0031522D">
      <w:rPr>
        <w:rStyle w:val="PageNumber"/>
        <w:rFonts w:asciiTheme="minorHAnsi" w:hAnsiTheme="minorHAnsi" w:cstheme="minorHAnsi"/>
        <w:sz w:val="16"/>
        <w:szCs w:val="16"/>
      </w:rPr>
      <w:fldChar w:fldCharType="begin"/>
    </w:r>
    <w:r w:rsidR="004F4E21" w:rsidRPr="0031522D">
      <w:rPr>
        <w:rStyle w:val="PageNumber"/>
        <w:rFonts w:asciiTheme="minorHAnsi" w:hAnsiTheme="minorHAnsi" w:cstheme="minorHAnsi"/>
        <w:sz w:val="16"/>
        <w:szCs w:val="16"/>
      </w:rPr>
      <w:instrText xml:space="preserve"> NUMPAGES </w:instrText>
    </w:r>
    <w:r w:rsidR="00112233" w:rsidRPr="0031522D">
      <w:rPr>
        <w:rStyle w:val="PageNumber"/>
        <w:rFonts w:asciiTheme="minorHAnsi" w:hAnsiTheme="minorHAnsi" w:cstheme="minorHAnsi"/>
        <w:sz w:val="16"/>
        <w:szCs w:val="16"/>
      </w:rPr>
      <w:fldChar w:fldCharType="separate"/>
    </w:r>
    <w:r w:rsidR="008F5E08">
      <w:rPr>
        <w:rStyle w:val="PageNumber"/>
        <w:rFonts w:asciiTheme="minorHAnsi" w:hAnsiTheme="minorHAnsi" w:cstheme="minorHAnsi"/>
        <w:noProof/>
        <w:sz w:val="16"/>
        <w:szCs w:val="16"/>
      </w:rPr>
      <w:t>5</w:t>
    </w:r>
    <w:r w:rsidR="00112233" w:rsidRPr="0031522D">
      <w:rPr>
        <w:rStyle w:val="PageNumber"/>
        <w:rFonts w:asciiTheme="minorHAnsi" w:hAnsiTheme="minorHAnsi" w:cstheme="minorHAnsi"/>
        <w:sz w:val="16"/>
        <w:szCs w:val="16"/>
      </w:rPr>
      <w:fldChar w:fldCharType="end"/>
    </w:r>
    <w:r w:rsidR="00F50AFA">
      <w:rPr>
        <w:rStyle w:val="PageNumber"/>
        <w:rFonts w:asciiTheme="minorHAnsi" w:hAnsiTheme="minorHAnsi" w:cstheme="minorHAnsi"/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39AA3A" w14:textId="77777777" w:rsidR="00ED124B" w:rsidRDefault="00ED124B">
      <w:r>
        <w:separator/>
      </w:r>
    </w:p>
  </w:footnote>
  <w:footnote w:type="continuationSeparator" w:id="0">
    <w:p w14:paraId="42AB1A51" w14:textId="77777777" w:rsidR="00ED124B" w:rsidRDefault="00ED124B">
      <w:r>
        <w:continuationSeparator/>
      </w:r>
    </w:p>
  </w:footnote>
  <w:footnote w:type="continuationNotice" w:id="1">
    <w:p w14:paraId="37008F5F" w14:textId="77777777" w:rsidR="00ED124B" w:rsidRDefault="00ED124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Look w:val="0000" w:firstRow="0" w:lastRow="0" w:firstColumn="0" w:lastColumn="0" w:noHBand="0" w:noVBand="0"/>
    </w:tblPr>
    <w:tblGrid>
      <w:gridCol w:w="9027"/>
    </w:tblGrid>
    <w:tr w:rsidR="004F4E21" w14:paraId="47344DBE" w14:textId="77777777">
      <w:trPr>
        <w:cantSplit/>
        <w:trHeight w:val="87"/>
      </w:trPr>
      <w:tc>
        <w:tcPr>
          <w:tcW w:w="5000" w:type="pct"/>
        </w:tcPr>
        <w:p w14:paraId="56D02BFE" w14:textId="5E74058A" w:rsidR="004F4E21" w:rsidRDefault="00112233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fldChar w:fldCharType="begin"/>
          </w:r>
          <w:r w:rsidR="004F4E21">
            <w:rPr>
              <w:rFonts w:ascii="Arial" w:hAnsi="Arial" w:cs="Arial"/>
              <w:sz w:val="16"/>
            </w:rPr>
            <w:instrText xml:space="preserve"> FILENAME \p </w:instrText>
          </w:r>
          <w:r>
            <w:rPr>
              <w:rFonts w:ascii="Arial" w:hAnsi="Arial" w:cs="Arial"/>
              <w:sz w:val="16"/>
            </w:rPr>
            <w:fldChar w:fldCharType="separate"/>
          </w:r>
          <w:r w:rsidR="009F76E0">
            <w:rPr>
              <w:rFonts w:ascii="Arial" w:hAnsi="Arial" w:cs="Arial"/>
              <w:noProof/>
              <w:sz w:val="16"/>
            </w:rPr>
            <w:t>C:\Users\luc.sidebotham\Downloads\EHS-Compliance-Officer-Grade-5-JD-PS-Oct-20.docx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</w:tbl>
  <w:p w14:paraId="2FC17F8B" w14:textId="77777777" w:rsidR="004F4E21" w:rsidRDefault="004F4E2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6B3DE7"/>
    <w:multiLevelType w:val="hybridMultilevel"/>
    <w:tmpl w:val="C478C2AC"/>
    <w:lvl w:ilvl="0" w:tplc="E9AE7D66">
      <w:start w:val="1"/>
      <w:numFmt w:val="bullet"/>
      <w:lvlText w:val=""/>
      <w:lvlJc w:val="left"/>
      <w:pPr>
        <w:tabs>
          <w:tab w:val="num" w:pos="284"/>
        </w:tabs>
        <w:ind w:left="0" w:firstLine="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2B4073"/>
    <w:multiLevelType w:val="hybridMultilevel"/>
    <w:tmpl w:val="845AD9D8"/>
    <w:lvl w:ilvl="0" w:tplc="DA4C1290">
      <w:start w:val="1"/>
      <w:numFmt w:val="lowerLetter"/>
      <w:lvlText w:val="%1."/>
      <w:lvlJc w:val="left"/>
      <w:pPr>
        <w:ind w:left="720" w:hanging="360"/>
      </w:pPr>
    </w:lvl>
    <w:lvl w:ilvl="1" w:tplc="8E920D4A">
      <w:start w:val="1"/>
      <w:numFmt w:val="lowerLetter"/>
      <w:lvlText w:val="%2."/>
      <w:lvlJc w:val="left"/>
      <w:pPr>
        <w:ind w:left="1440" w:hanging="360"/>
      </w:pPr>
    </w:lvl>
    <w:lvl w:ilvl="2" w:tplc="3724D422">
      <w:start w:val="1"/>
      <w:numFmt w:val="lowerRoman"/>
      <w:lvlText w:val="%3."/>
      <w:lvlJc w:val="right"/>
      <w:pPr>
        <w:ind w:left="2160" w:hanging="180"/>
      </w:pPr>
    </w:lvl>
    <w:lvl w:ilvl="3" w:tplc="C6069028">
      <w:start w:val="1"/>
      <w:numFmt w:val="decimal"/>
      <w:lvlText w:val="%4."/>
      <w:lvlJc w:val="left"/>
      <w:pPr>
        <w:ind w:left="2880" w:hanging="360"/>
      </w:pPr>
    </w:lvl>
    <w:lvl w:ilvl="4" w:tplc="CDB4F078">
      <w:start w:val="1"/>
      <w:numFmt w:val="lowerLetter"/>
      <w:lvlText w:val="%5."/>
      <w:lvlJc w:val="left"/>
      <w:pPr>
        <w:ind w:left="3600" w:hanging="360"/>
      </w:pPr>
    </w:lvl>
    <w:lvl w:ilvl="5" w:tplc="D57CB554">
      <w:start w:val="1"/>
      <w:numFmt w:val="lowerRoman"/>
      <w:lvlText w:val="%6."/>
      <w:lvlJc w:val="right"/>
      <w:pPr>
        <w:ind w:left="4320" w:hanging="180"/>
      </w:pPr>
    </w:lvl>
    <w:lvl w:ilvl="6" w:tplc="DE36441E">
      <w:start w:val="1"/>
      <w:numFmt w:val="decimal"/>
      <w:lvlText w:val="%7."/>
      <w:lvlJc w:val="left"/>
      <w:pPr>
        <w:ind w:left="5040" w:hanging="360"/>
      </w:pPr>
    </w:lvl>
    <w:lvl w:ilvl="7" w:tplc="BA6EA8D2">
      <w:start w:val="1"/>
      <w:numFmt w:val="lowerLetter"/>
      <w:lvlText w:val="%8."/>
      <w:lvlJc w:val="left"/>
      <w:pPr>
        <w:ind w:left="5760" w:hanging="360"/>
      </w:pPr>
    </w:lvl>
    <w:lvl w:ilvl="8" w:tplc="2D127400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357994"/>
    <w:multiLevelType w:val="hybridMultilevel"/>
    <w:tmpl w:val="EFBA54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A857E2"/>
    <w:multiLevelType w:val="hybridMultilevel"/>
    <w:tmpl w:val="9B1E459A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1133561"/>
    <w:multiLevelType w:val="hybridMultilevel"/>
    <w:tmpl w:val="F8A222AA"/>
    <w:lvl w:ilvl="0" w:tplc="0409000F">
      <w:start w:val="1"/>
      <w:numFmt w:val="decimal"/>
      <w:lvlText w:val="%1."/>
      <w:lvlJc w:val="left"/>
      <w:pPr>
        <w:ind w:left="394" w:hanging="360"/>
      </w:pPr>
    </w:lvl>
    <w:lvl w:ilvl="1" w:tplc="04090019" w:tentative="1">
      <w:start w:val="1"/>
      <w:numFmt w:val="lowerLetter"/>
      <w:lvlText w:val="%2."/>
      <w:lvlJc w:val="left"/>
      <w:pPr>
        <w:ind w:left="1114" w:hanging="360"/>
      </w:pPr>
    </w:lvl>
    <w:lvl w:ilvl="2" w:tplc="0409001B" w:tentative="1">
      <w:start w:val="1"/>
      <w:numFmt w:val="lowerRoman"/>
      <w:lvlText w:val="%3."/>
      <w:lvlJc w:val="right"/>
      <w:pPr>
        <w:ind w:left="1834" w:hanging="180"/>
      </w:pPr>
    </w:lvl>
    <w:lvl w:ilvl="3" w:tplc="0409000F" w:tentative="1">
      <w:start w:val="1"/>
      <w:numFmt w:val="decimal"/>
      <w:lvlText w:val="%4."/>
      <w:lvlJc w:val="left"/>
      <w:pPr>
        <w:ind w:left="2554" w:hanging="360"/>
      </w:pPr>
    </w:lvl>
    <w:lvl w:ilvl="4" w:tplc="04090019" w:tentative="1">
      <w:start w:val="1"/>
      <w:numFmt w:val="lowerLetter"/>
      <w:lvlText w:val="%5."/>
      <w:lvlJc w:val="left"/>
      <w:pPr>
        <w:ind w:left="3274" w:hanging="360"/>
      </w:pPr>
    </w:lvl>
    <w:lvl w:ilvl="5" w:tplc="0409001B" w:tentative="1">
      <w:start w:val="1"/>
      <w:numFmt w:val="lowerRoman"/>
      <w:lvlText w:val="%6."/>
      <w:lvlJc w:val="right"/>
      <w:pPr>
        <w:ind w:left="3994" w:hanging="180"/>
      </w:pPr>
    </w:lvl>
    <w:lvl w:ilvl="6" w:tplc="0409000F" w:tentative="1">
      <w:start w:val="1"/>
      <w:numFmt w:val="decimal"/>
      <w:lvlText w:val="%7."/>
      <w:lvlJc w:val="left"/>
      <w:pPr>
        <w:ind w:left="4714" w:hanging="360"/>
      </w:pPr>
    </w:lvl>
    <w:lvl w:ilvl="7" w:tplc="04090019" w:tentative="1">
      <w:start w:val="1"/>
      <w:numFmt w:val="lowerLetter"/>
      <w:lvlText w:val="%8."/>
      <w:lvlJc w:val="left"/>
      <w:pPr>
        <w:ind w:left="5434" w:hanging="360"/>
      </w:pPr>
    </w:lvl>
    <w:lvl w:ilvl="8" w:tplc="0409001B" w:tentative="1">
      <w:start w:val="1"/>
      <w:numFmt w:val="lowerRoman"/>
      <w:lvlText w:val="%9."/>
      <w:lvlJc w:val="right"/>
      <w:pPr>
        <w:ind w:left="6154" w:hanging="180"/>
      </w:pPr>
    </w:lvl>
  </w:abstractNum>
  <w:abstractNum w:abstractNumId="5" w15:restartNumberingAfterBreak="0">
    <w:nsid w:val="2AED7DBA"/>
    <w:multiLevelType w:val="hybridMultilevel"/>
    <w:tmpl w:val="F1AE379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50E27FB"/>
    <w:multiLevelType w:val="hybridMultilevel"/>
    <w:tmpl w:val="06146D1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68370BD"/>
    <w:multiLevelType w:val="hybridMultilevel"/>
    <w:tmpl w:val="2986750E"/>
    <w:lvl w:ilvl="0" w:tplc="5BE02232">
      <w:start w:val="4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C47AE1"/>
    <w:multiLevelType w:val="hybridMultilevel"/>
    <w:tmpl w:val="31980D98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B3343FC"/>
    <w:multiLevelType w:val="hybridMultilevel"/>
    <w:tmpl w:val="3B38311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2807B67"/>
    <w:multiLevelType w:val="hybridMultilevel"/>
    <w:tmpl w:val="F446E168"/>
    <w:lvl w:ilvl="0" w:tplc="453692B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BA3C3D94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A61E8164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DAC3C3E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947E3A98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CC8FBB2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8D06BB5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E6C7A56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930A6602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30856A3"/>
    <w:multiLevelType w:val="hybridMultilevel"/>
    <w:tmpl w:val="3440E470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470F5FF5"/>
    <w:multiLevelType w:val="hybridMultilevel"/>
    <w:tmpl w:val="FFFFFFFF"/>
    <w:lvl w:ilvl="0" w:tplc="1408B4C4">
      <w:start w:val="1"/>
      <w:numFmt w:val="bullet"/>
      <w:lvlText w:val=""/>
      <w:legacy w:legacy="1" w:legacySpace="0" w:legacyIndent="360"/>
      <w:lvlJc w:val="left"/>
      <w:pPr>
        <w:ind w:left="360" w:hanging="360"/>
      </w:pPr>
      <w:rPr>
        <w:rFonts w:ascii="Symbol" w:hAnsi="Symbol" w:hint="default"/>
      </w:rPr>
    </w:lvl>
    <w:lvl w:ilvl="1" w:tplc="3DFC54DC">
      <w:numFmt w:val="decimal"/>
      <w:lvlText w:val=""/>
      <w:lvlJc w:val="left"/>
    </w:lvl>
    <w:lvl w:ilvl="2" w:tplc="CF709016">
      <w:numFmt w:val="decimal"/>
      <w:lvlText w:val=""/>
      <w:lvlJc w:val="left"/>
    </w:lvl>
    <w:lvl w:ilvl="3" w:tplc="1E5E3C7E">
      <w:numFmt w:val="decimal"/>
      <w:lvlText w:val=""/>
      <w:lvlJc w:val="left"/>
    </w:lvl>
    <w:lvl w:ilvl="4" w:tplc="396C4CDA">
      <w:numFmt w:val="decimal"/>
      <w:lvlText w:val=""/>
      <w:lvlJc w:val="left"/>
    </w:lvl>
    <w:lvl w:ilvl="5" w:tplc="D98ED910">
      <w:numFmt w:val="decimal"/>
      <w:lvlText w:val=""/>
      <w:lvlJc w:val="left"/>
    </w:lvl>
    <w:lvl w:ilvl="6" w:tplc="DF1832E0">
      <w:numFmt w:val="decimal"/>
      <w:lvlText w:val=""/>
      <w:lvlJc w:val="left"/>
    </w:lvl>
    <w:lvl w:ilvl="7" w:tplc="155E3B30">
      <w:numFmt w:val="decimal"/>
      <w:lvlText w:val=""/>
      <w:lvlJc w:val="left"/>
    </w:lvl>
    <w:lvl w:ilvl="8" w:tplc="F43A148C">
      <w:numFmt w:val="decimal"/>
      <w:lvlText w:val=""/>
      <w:lvlJc w:val="left"/>
    </w:lvl>
  </w:abstractNum>
  <w:abstractNum w:abstractNumId="13" w15:restartNumberingAfterBreak="0">
    <w:nsid w:val="482A2CA8"/>
    <w:multiLevelType w:val="hybridMultilevel"/>
    <w:tmpl w:val="FFFFFFFF"/>
    <w:lvl w:ilvl="0" w:tplc="D8D0235E">
      <w:start w:val="1"/>
      <w:numFmt w:val="lowerLetter"/>
      <w:lvlText w:val="%1."/>
      <w:lvlJc w:val="left"/>
      <w:pPr>
        <w:ind w:left="720" w:hanging="360"/>
      </w:pPr>
    </w:lvl>
    <w:lvl w:ilvl="1" w:tplc="46C67A8E">
      <w:start w:val="1"/>
      <w:numFmt w:val="lowerLetter"/>
      <w:lvlText w:val="%2."/>
      <w:lvlJc w:val="left"/>
      <w:pPr>
        <w:ind w:left="1440" w:hanging="360"/>
      </w:pPr>
    </w:lvl>
    <w:lvl w:ilvl="2" w:tplc="131A0C6E">
      <w:start w:val="1"/>
      <w:numFmt w:val="lowerRoman"/>
      <w:lvlText w:val="%3."/>
      <w:lvlJc w:val="right"/>
      <w:pPr>
        <w:ind w:left="2160" w:hanging="180"/>
      </w:pPr>
    </w:lvl>
    <w:lvl w:ilvl="3" w:tplc="367C9E6A">
      <w:start w:val="1"/>
      <w:numFmt w:val="decimal"/>
      <w:lvlText w:val="%4."/>
      <w:lvlJc w:val="left"/>
      <w:pPr>
        <w:ind w:left="2880" w:hanging="360"/>
      </w:pPr>
    </w:lvl>
    <w:lvl w:ilvl="4" w:tplc="FA7CF2B0">
      <w:start w:val="1"/>
      <w:numFmt w:val="lowerLetter"/>
      <w:lvlText w:val="%5."/>
      <w:lvlJc w:val="left"/>
      <w:pPr>
        <w:ind w:left="3600" w:hanging="360"/>
      </w:pPr>
    </w:lvl>
    <w:lvl w:ilvl="5" w:tplc="F7763016">
      <w:start w:val="1"/>
      <w:numFmt w:val="lowerRoman"/>
      <w:lvlText w:val="%6."/>
      <w:lvlJc w:val="right"/>
      <w:pPr>
        <w:ind w:left="4320" w:hanging="180"/>
      </w:pPr>
    </w:lvl>
    <w:lvl w:ilvl="6" w:tplc="2FFC2288">
      <w:start w:val="1"/>
      <w:numFmt w:val="decimal"/>
      <w:lvlText w:val="%7."/>
      <w:lvlJc w:val="left"/>
      <w:pPr>
        <w:ind w:left="5040" w:hanging="360"/>
      </w:pPr>
    </w:lvl>
    <w:lvl w:ilvl="7" w:tplc="2DC8A412">
      <w:start w:val="1"/>
      <w:numFmt w:val="lowerLetter"/>
      <w:lvlText w:val="%8."/>
      <w:lvlJc w:val="left"/>
      <w:pPr>
        <w:ind w:left="5760" w:hanging="360"/>
      </w:pPr>
    </w:lvl>
    <w:lvl w:ilvl="8" w:tplc="B032E33E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FF05DD4"/>
    <w:multiLevelType w:val="hybridMultilevel"/>
    <w:tmpl w:val="AFC80D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5247CE5"/>
    <w:multiLevelType w:val="hybridMultilevel"/>
    <w:tmpl w:val="31980D9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7327429"/>
    <w:multiLevelType w:val="hybridMultilevel"/>
    <w:tmpl w:val="3814D400"/>
    <w:lvl w:ilvl="0" w:tplc="7B083CF6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  <w:lvl w:ilvl="1" w:tplc="2E2CDB1C">
      <w:numFmt w:val="decimal"/>
      <w:lvlText w:val=""/>
      <w:lvlJc w:val="left"/>
    </w:lvl>
    <w:lvl w:ilvl="2" w:tplc="857413A2">
      <w:numFmt w:val="decimal"/>
      <w:lvlText w:val=""/>
      <w:lvlJc w:val="left"/>
    </w:lvl>
    <w:lvl w:ilvl="3" w:tplc="A8B00300">
      <w:numFmt w:val="decimal"/>
      <w:lvlText w:val=""/>
      <w:lvlJc w:val="left"/>
    </w:lvl>
    <w:lvl w:ilvl="4" w:tplc="595ECB64">
      <w:numFmt w:val="decimal"/>
      <w:lvlText w:val=""/>
      <w:lvlJc w:val="left"/>
    </w:lvl>
    <w:lvl w:ilvl="5" w:tplc="75EE9410">
      <w:numFmt w:val="decimal"/>
      <w:lvlText w:val=""/>
      <w:lvlJc w:val="left"/>
    </w:lvl>
    <w:lvl w:ilvl="6" w:tplc="D58E525A">
      <w:numFmt w:val="decimal"/>
      <w:lvlText w:val=""/>
      <w:lvlJc w:val="left"/>
    </w:lvl>
    <w:lvl w:ilvl="7" w:tplc="A11C5D04">
      <w:numFmt w:val="decimal"/>
      <w:lvlText w:val=""/>
      <w:lvlJc w:val="left"/>
    </w:lvl>
    <w:lvl w:ilvl="8" w:tplc="BE5EA356">
      <w:numFmt w:val="decimal"/>
      <w:lvlText w:val=""/>
      <w:lvlJc w:val="left"/>
    </w:lvl>
  </w:abstractNum>
  <w:abstractNum w:abstractNumId="17" w15:restartNumberingAfterBreak="0">
    <w:nsid w:val="5CD76C5D"/>
    <w:multiLevelType w:val="hybridMultilevel"/>
    <w:tmpl w:val="09D804C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FD422D2"/>
    <w:multiLevelType w:val="hybridMultilevel"/>
    <w:tmpl w:val="872AF604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678F27E1"/>
    <w:multiLevelType w:val="hybridMultilevel"/>
    <w:tmpl w:val="8CD89E36"/>
    <w:lvl w:ilvl="0" w:tplc="E3FA97F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E603767"/>
    <w:multiLevelType w:val="hybridMultilevel"/>
    <w:tmpl w:val="FD52C2BE"/>
    <w:lvl w:ilvl="0" w:tplc="C87CCC4A">
      <w:start w:val="1"/>
      <w:numFmt w:val="lowerLetter"/>
      <w:lvlText w:val="%1."/>
      <w:lvlJc w:val="left"/>
      <w:pPr>
        <w:ind w:left="397" w:hanging="397"/>
      </w:pPr>
      <w:rPr>
        <w:sz w:val="20"/>
        <w:szCs w:val="20"/>
      </w:rPr>
    </w:lvl>
    <w:lvl w:ilvl="1" w:tplc="D034EBD6">
      <w:start w:val="1"/>
      <w:numFmt w:val="bullet"/>
      <w:lvlText w:val=""/>
      <w:lvlJc w:val="left"/>
      <w:pPr>
        <w:ind w:left="680" w:hanging="283"/>
      </w:pPr>
      <w:rPr>
        <w:rFonts w:ascii="Symbol" w:hAnsi="Symbol" w:hint="default"/>
      </w:rPr>
    </w:lvl>
    <w:lvl w:ilvl="2" w:tplc="34505510">
      <w:start w:val="1"/>
      <w:numFmt w:val="lowerRoman"/>
      <w:lvlText w:val="%3)"/>
      <w:lvlJc w:val="left"/>
      <w:pPr>
        <w:ind w:left="1080" w:hanging="360"/>
      </w:pPr>
    </w:lvl>
    <w:lvl w:ilvl="3" w:tplc="B8261D74">
      <w:start w:val="1"/>
      <w:numFmt w:val="decimal"/>
      <w:lvlText w:val="(%4)"/>
      <w:lvlJc w:val="left"/>
      <w:pPr>
        <w:ind w:left="1440" w:hanging="360"/>
      </w:pPr>
    </w:lvl>
    <w:lvl w:ilvl="4" w:tplc="521A4148">
      <w:start w:val="1"/>
      <w:numFmt w:val="lowerLetter"/>
      <w:lvlText w:val="(%5)"/>
      <w:lvlJc w:val="left"/>
      <w:pPr>
        <w:ind w:left="1800" w:hanging="360"/>
      </w:pPr>
    </w:lvl>
    <w:lvl w:ilvl="5" w:tplc="C7688C12">
      <w:start w:val="1"/>
      <w:numFmt w:val="lowerRoman"/>
      <w:lvlText w:val="(%6)"/>
      <w:lvlJc w:val="left"/>
      <w:pPr>
        <w:ind w:left="2160" w:hanging="360"/>
      </w:pPr>
    </w:lvl>
    <w:lvl w:ilvl="6" w:tplc="2CBC8BC4">
      <w:start w:val="1"/>
      <w:numFmt w:val="decimal"/>
      <w:lvlText w:val="%7."/>
      <w:lvlJc w:val="left"/>
      <w:pPr>
        <w:ind w:left="2520" w:hanging="360"/>
      </w:pPr>
    </w:lvl>
    <w:lvl w:ilvl="7" w:tplc="7878F06A">
      <w:start w:val="1"/>
      <w:numFmt w:val="lowerLetter"/>
      <w:lvlText w:val="%8."/>
      <w:lvlJc w:val="left"/>
      <w:pPr>
        <w:ind w:left="2880" w:hanging="360"/>
      </w:pPr>
    </w:lvl>
    <w:lvl w:ilvl="8" w:tplc="B28AD6E2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75ED4FC9"/>
    <w:multiLevelType w:val="hybridMultilevel"/>
    <w:tmpl w:val="9B9ACCA0"/>
    <w:lvl w:ilvl="0" w:tplc="08090019">
      <w:start w:val="1"/>
      <w:numFmt w:val="lowerLetter"/>
      <w:lvlText w:val="%1."/>
      <w:lvlJc w:val="left"/>
      <w:pPr>
        <w:ind w:left="36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num w:numId="1">
    <w:abstractNumId w:val="1"/>
  </w:num>
  <w:num w:numId="2">
    <w:abstractNumId w:val="10"/>
  </w:num>
  <w:num w:numId="3">
    <w:abstractNumId w:val="4"/>
  </w:num>
  <w:num w:numId="4">
    <w:abstractNumId w:val="3"/>
  </w:num>
  <w:num w:numId="5">
    <w:abstractNumId w:val="7"/>
  </w:num>
  <w:num w:numId="6">
    <w:abstractNumId w:val="16"/>
    <w:lvlOverride w:ilvl="0">
      <w:lvl w:ilvl="0" w:tplc="7B083CF6">
        <w:start w:val="1"/>
        <w:numFmt w:val="decimal"/>
        <w:lvlText w:val="%1."/>
        <w:legacy w:legacy="1" w:legacySpace="0" w:legacyIndent="283"/>
        <w:lvlJc w:val="left"/>
        <w:pPr>
          <w:ind w:left="283" w:hanging="283"/>
        </w:pPr>
      </w:lvl>
    </w:lvlOverride>
  </w:num>
  <w:num w:numId="7">
    <w:abstractNumId w:val="18"/>
  </w:num>
  <w:num w:numId="8">
    <w:abstractNumId w:val="12"/>
  </w:num>
  <w:num w:numId="9">
    <w:abstractNumId w:val="17"/>
  </w:num>
  <w:num w:numId="10">
    <w:abstractNumId w:val="19"/>
  </w:num>
  <w:num w:numId="11">
    <w:abstractNumId w:val="6"/>
  </w:num>
  <w:num w:numId="12">
    <w:abstractNumId w:val="8"/>
  </w:num>
  <w:num w:numId="13">
    <w:abstractNumId w:val="2"/>
  </w:num>
  <w:num w:numId="14">
    <w:abstractNumId w:val="14"/>
  </w:num>
  <w:num w:numId="15">
    <w:abstractNumId w:val="11"/>
  </w:num>
  <w:num w:numId="16">
    <w:abstractNumId w:val="15"/>
  </w:num>
  <w:num w:numId="17">
    <w:abstractNumId w:val="20"/>
  </w:num>
  <w:num w:numId="18">
    <w:abstractNumId w:val="9"/>
  </w:num>
  <w:num w:numId="19">
    <w:abstractNumId w:val="5"/>
  </w:num>
  <w:num w:numId="20">
    <w:abstractNumId w:val="21"/>
  </w:num>
  <w:num w:numId="21">
    <w:abstractNumId w:val="0"/>
  </w:num>
  <w:num w:numId="2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OxMDczNLY0MDG2NDVR0lEKTi0uzszPAykwrAUAVMPqXCwAAAA="/>
  </w:docVars>
  <w:rsids>
    <w:rsidRoot w:val="00CE5CC0"/>
    <w:rsid w:val="00017862"/>
    <w:rsid w:val="0004622B"/>
    <w:rsid w:val="0005336F"/>
    <w:rsid w:val="00060161"/>
    <w:rsid w:val="00066BDA"/>
    <w:rsid w:val="0006751E"/>
    <w:rsid w:val="00086946"/>
    <w:rsid w:val="00094617"/>
    <w:rsid w:val="000B2603"/>
    <w:rsid w:val="000B4042"/>
    <w:rsid w:val="000C033F"/>
    <w:rsid w:val="000D4DBB"/>
    <w:rsid w:val="000E3022"/>
    <w:rsid w:val="000F7E17"/>
    <w:rsid w:val="00102775"/>
    <w:rsid w:val="00112233"/>
    <w:rsid w:val="00126EFD"/>
    <w:rsid w:val="001405CA"/>
    <w:rsid w:val="00147B8A"/>
    <w:rsid w:val="00174D9A"/>
    <w:rsid w:val="00183DA7"/>
    <w:rsid w:val="00196ECF"/>
    <w:rsid w:val="001A30D5"/>
    <w:rsid w:val="001A7D4A"/>
    <w:rsid w:val="001B704E"/>
    <w:rsid w:val="001D600C"/>
    <w:rsid w:val="001D6FE4"/>
    <w:rsid w:val="00212959"/>
    <w:rsid w:val="00233681"/>
    <w:rsid w:val="0023486B"/>
    <w:rsid w:val="00255321"/>
    <w:rsid w:val="00257617"/>
    <w:rsid w:val="00281960"/>
    <w:rsid w:val="002874FF"/>
    <w:rsid w:val="002927F0"/>
    <w:rsid w:val="002B7960"/>
    <w:rsid w:val="002C4785"/>
    <w:rsid w:val="002D1F60"/>
    <w:rsid w:val="002D75AB"/>
    <w:rsid w:val="00304E05"/>
    <w:rsid w:val="003053DE"/>
    <w:rsid w:val="0031522D"/>
    <w:rsid w:val="003152FB"/>
    <w:rsid w:val="003214D3"/>
    <w:rsid w:val="003410C2"/>
    <w:rsid w:val="003469D1"/>
    <w:rsid w:val="00351CF9"/>
    <w:rsid w:val="00356388"/>
    <w:rsid w:val="003569AE"/>
    <w:rsid w:val="003678CB"/>
    <w:rsid w:val="003B505C"/>
    <w:rsid w:val="003C0A6F"/>
    <w:rsid w:val="003D53CA"/>
    <w:rsid w:val="003E0145"/>
    <w:rsid w:val="003F6944"/>
    <w:rsid w:val="00402DFF"/>
    <w:rsid w:val="00407A97"/>
    <w:rsid w:val="00420B12"/>
    <w:rsid w:val="00422028"/>
    <w:rsid w:val="00422D4B"/>
    <w:rsid w:val="0043615E"/>
    <w:rsid w:val="0044460E"/>
    <w:rsid w:val="004513D5"/>
    <w:rsid w:val="00457A02"/>
    <w:rsid w:val="004614FD"/>
    <w:rsid w:val="004749FC"/>
    <w:rsid w:val="0047649D"/>
    <w:rsid w:val="00481143"/>
    <w:rsid w:val="0048196E"/>
    <w:rsid w:val="00483691"/>
    <w:rsid w:val="0049153D"/>
    <w:rsid w:val="004A485B"/>
    <w:rsid w:val="004A55C9"/>
    <w:rsid w:val="004B0EE7"/>
    <w:rsid w:val="004E17D3"/>
    <w:rsid w:val="004E7FDF"/>
    <w:rsid w:val="004F4E21"/>
    <w:rsid w:val="004F5D11"/>
    <w:rsid w:val="00500961"/>
    <w:rsid w:val="00545E21"/>
    <w:rsid w:val="00566EBA"/>
    <w:rsid w:val="00570E44"/>
    <w:rsid w:val="0057151D"/>
    <w:rsid w:val="005818C5"/>
    <w:rsid w:val="00593489"/>
    <w:rsid w:val="005A0A74"/>
    <w:rsid w:val="005B5E86"/>
    <w:rsid w:val="005C4A5D"/>
    <w:rsid w:val="005D6399"/>
    <w:rsid w:val="005E6454"/>
    <w:rsid w:val="0062222D"/>
    <w:rsid w:val="006424AE"/>
    <w:rsid w:val="00642F97"/>
    <w:rsid w:val="006532BA"/>
    <w:rsid w:val="00656369"/>
    <w:rsid w:val="0066130B"/>
    <w:rsid w:val="00675014"/>
    <w:rsid w:val="0068482E"/>
    <w:rsid w:val="00687AF7"/>
    <w:rsid w:val="006A4899"/>
    <w:rsid w:val="006B0FBF"/>
    <w:rsid w:val="006B6037"/>
    <w:rsid w:val="006C0A77"/>
    <w:rsid w:val="006C4FE0"/>
    <w:rsid w:val="006C5C55"/>
    <w:rsid w:val="006D51A7"/>
    <w:rsid w:val="006E46B5"/>
    <w:rsid w:val="006F1BB4"/>
    <w:rsid w:val="00700AC4"/>
    <w:rsid w:val="00711A28"/>
    <w:rsid w:val="007142FF"/>
    <w:rsid w:val="00752A8A"/>
    <w:rsid w:val="00752B39"/>
    <w:rsid w:val="007626AE"/>
    <w:rsid w:val="00782039"/>
    <w:rsid w:val="007B0CD5"/>
    <w:rsid w:val="007B4A9D"/>
    <w:rsid w:val="007C06A6"/>
    <w:rsid w:val="007E6A1B"/>
    <w:rsid w:val="007E70A4"/>
    <w:rsid w:val="00810914"/>
    <w:rsid w:val="00815D38"/>
    <w:rsid w:val="00845545"/>
    <w:rsid w:val="008511C2"/>
    <w:rsid w:val="00851875"/>
    <w:rsid w:val="00855848"/>
    <w:rsid w:val="008616D5"/>
    <w:rsid w:val="00867C0B"/>
    <w:rsid w:val="00877501"/>
    <w:rsid w:val="00890D51"/>
    <w:rsid w:val="008925E6"/>
    <w:rsid w:val="00895A2C"/>
    <w:rsid w:val="0089757E"/>
    <w:rsid w:val="008A77A4"/>
    <w:rsid w:val="008E4360"/>
    <w:rsid w:val="008F5E08"/>
    <w:rsid w:val="009101DE"/>
    <w:rsid w:val="009226C9"/>
    <w:rsid w:val="00930113"/>
    <w:rsid w:val="009315CD"/>
    <w:rsid w:val="00933B2D"/>
    <w:rsid w:val="00936E0D"/>
    <w:rsid w:val="009542B9"/>
    <w:rsid w:val="00954584"/>
    <w:rsid w:val="00954CDD"/>
    <w:rsid w:val="00972504"/>
    <w:rsid w:val="00984C5A"/>
    <w:rsid w:val="00985D96"/>
    <w:rsid w:val="00993BDC"/>
    <w:rsid w:val="00994AD9"/>
    <w:rsid w:val="009D390F"/>
    <w:rsid w:val="009F76E0"/>
    <w:rsid w:val="00A06454"/>
    <w:rsid w:val="00A06AFE"/>
    <w:rsid w:val="00A1374E"/>
    <w:rsid w:val="00A71DE0"/>
    <w:rsid w:val="00A87BB7"/>
    <w:rsid w:val="00AB509F"/>
    <w:rsid w:val="00AB5F1B"/>
    <w:rsid w:val="00AD66B9"/>
    <w:rsid w:val="00B11B8A"/>
    <w:rsid w:val="00B26506"/>
    <w:rsid w:val="00B40770"/>
    <w:rsid w:val="00B42ED5"/>
    <w:rsid w:val="00B5622F"/>
    <w:rsid w:val="00B56DCD"/>
    <w:rsid w:val="00B905AC"/>
    <w:rsid w:val="00BA79DF"/>
    <w:rsid w:val="00BB6A14"/>
    <w:rsid w:val="00BD50FD"/>
    <w:rsid w:val="00BF0539"/>
    <w:rsid w:val="00C005E9"/>
    <w:rsid w:val="00C00D71"/>
    <w:rsid w:val="00C04097"/>
    <w:rsid w:val="00C05E8B"/>
    <w:rsid w:val="00C15CA0"/>
    <w:rsid w:val="00C31A26"/>
    <w:rsid w:val="00C335EE"/>
    <w:rsid w:val="00C37976"/>
    <w:rsid w:val="00C67EE0"/>
    <w:rsid w:val="00C7319E"/>
    <w:rsid w:val="00C92270"/>
    <w:rsid w:val="00CA7CC0"/>
    <w:rsid w:val="00CB4A43"/>
    <w:rsid w:val="00CB622C"/>
    <w:rsid w:val="00CB77B9"/>
    <w:rsid w:val="00CC1704"/>
    <w:rsid w:val="00CD2E4D"/>
    <w:rsid w:val="00CE5CC0"/>
    <w:rsid w:val="00CF17AF"/>
    <w:rsid w:val="00D10CCC"/>
    <w:rsid w:val="00D14E9C"/>
    <w:rsid w:val="00D178E2"/>
    <w:rsid w:val="00D17932"/>
    <w:rsid w:val="00D371B9"/>
    <w:rsid w:val="00D4316A"/>
    <w:rsid w:val="00D43618"/>
    <w:rsid w:val="00D520BA"/>
    <w:rsid w:val="00D63BB9"/>
    <w:rsid w:val="00D75C46"/>
    <w:rsid w:val="00D8064C"/>
    <w:rsid w:val="00DB25DB"/>
    <w:rsid w:val="00DB61B1"/>
    <w:rsid w:val="00DF12A1"/>
    <w:rsid w:val="00E10BFD"/>
    <w:rsid w:val="00E12C88"/>
    <w:rsid w:val="00E25A74"/>
    <w:rsid w:val="00E341A0"/>
    <w:rsid w:val="00E6411D"/>
    <w:rsid w:val="00E80A21"/>
    <w:rsid w:val="00E85AF6"/>
    <w:rsid w:val="00E90DA4"/>
    <w:rsid w:val="00E97F49"/>
    <w:rsid w:val="00ED079E"/>
    <w:rsid w:val="00ED124B"/>
    <w:rsid w:val="00ED4D6A"/>
    <w:rsid w:val="00EE2D3D"/>
    <w:rsid w:val="00EE4C17"/>
    <w:rsid w:val="00EF38AD"/>
    <w:rsid w:val="00EF5558"/>
    <w:rsid w:val="00F074FE"/>
    <w:rsid w:val="00F11936"/>
    <w:rsid w:val="00F13075"/>
    <w:rsid w:val="00F13ADC"/>
    <w:rsid w:val="00F21180"/>
    <w:rsid w:val="00F25081"/>
    <w:rsid w:val="00F35399"/>
    <w:rsid w:val="00F35D23"/>
    <w:rsid w:val="00F43274"/>
    <w:rsid w:val="00F50AFA"/>
    <w:rsid w:val="00F655F5"/>
    <w:rsid w:val="00F67AF8"/>
    <w:rsid w:val="00FB2F21"/>
    <w:rsid w:val="00FD54A4"/>
    <w:rsid w:val="00FE4723"/>
    <w:rsid w:val="00FE6B2C"/>
    <w:rsid w:val="05B1ECDC"/>
    <w:rsid w:val="06B1FE91"/>
    <w:rsid w:val="0765206E"/>
    <w:rsid w:val="09CA0751"/>
    <w:rsid w:val="0CFE1EA8"/>
    <w:rsid w:val="0EF6EEDC"/>
    <w:rsid w:val="115AAF12"/>
    <w:rsid w:val="164E8B34"/>
    <w:rsid w:val="1B0F5667"/>
    <w:rsid w:val="1B2D0DE0"/>
    <w:rsid w:val="1B32A5E1"/>
    <w:rsid w:val="1B8C0DF0"/>
    <w:rsid w:val="1C47CC8C"/>
    <w:rsid w:val="1E661C95"/>
    <w:rsid w:val="1FB2D046"/>
    <w:rsid w:val="25BE04DD"/>
    <w:rsid w:val="26C5731B"/>
    <w:rsid w:val="3024C425"/>
    <w:rsid w:val="349D64C3"/>
    <w:rsid w:val="35EB1175"/>
    <w:rsid w:val="365ACE6D"/>
    <w:rsid w:val="3A7BD9F2"/>
    <w:rsid w:val="3B39D43C"/>
    <w:rsid w:val="3BA89299"/>
    <w:rsid w:val="3DCABA68"/>
    <w:rsid w:val="3F015BA2"/>
    <w:rsid w:val="413E34A8"/>
    <w:rsid w:val="44726A8C"/>
    <w:rsid w:val="45F59697"/>
    <w:rsid w:val="463592D4"/>
    <w:rsid w:val="47A67917"/>
    <w:rsid w:val="4A6BEEA4"/>
    <w:rsid w:val="4BCCC91B"/>
    <w:rsid w:val="4C396A62"/>
    <w:rsid w:val="54FB417D"/>
    <w:rsid w:val="566967F7"/>
    <w:rsid w:val="59B49E30"/>
    <w:rsid w:val="5CAB060D"/>
    <w:rsid w:val="5F3381E5"/>
    <w:rsid w:val="619F044D"/>
    <w:rsid w:val="66EA6F87"/>
    <w:rsid w:val="6A6F137C"/>
    <w:rsid w:val="6CAC63F1"/>
    <w:rsid w:val="6E351423"/>
    <w:rsid w:val="6F041900"/>
    <w:rsid w:val="6F2D9E37"/>
    <w:rsid w:val="70C07062"/>
    <w:rsid w:val="70C5BB29"/>
    <w:rsid w:val="728726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F9392"/>
  <w15:docId w15:val="{46B9C7E8-3BDF-4828-B901-340B45BC39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5CC0"/>
    <w:rPr>
      <w:rFonts w:ascii="Times New Roman" w:eastAsia="Times New Roman" w:hAnsi="Times New Roman"/>
      <w:lang w:val="en-US" w:eastAsia="en-US"/>
    </w:rPr>
  </w:style>
  <w:style w:type="paragraph" w:styleId="Heading3">
    <w:name w:val="heading 3"/>
    <w:basedOn w:val="Normal"/>
    <w:next w:val="Normal"/>
    <w:link w:val="Heading3Char"/>
    <w:qFormat/>
    <w:rsid w:val="00CE5CC0"/>
    <w:pPr>
      <w:keepNext/>
      <w:outlineLvl w:val="2"/>
    </w:pPr>
    <w:rPr>
      <w:rFonts w:ascii="Arial" w:hAnsi="Arial"/>
      <w:b/>
      <w:sz w:val="22"/>
    </w:rPr>
  </w:style>
  <w:style w:type="paragraph" w:styleId="Heading6">
    <w:name w:val="heading 6"/>
    <w:basedOn w:val="Normal"/>
    <w:next w:val="Normal"/>
    <w:link w:val="Heading6Char"/>
    <w:qFormat/>
    <w:rsid w:val="00CE5CC0"/>
    <w:pPr>
      <w:keepNext/>
      <w:tabs>
        <w:tab w:val="left" w:pos="3119"/>
      </w:tabs>
      <w:ind w:right="-58"/>
      <w:outlineLvl w:val="5"/>
    </w:pPr>
    <w:rPr>
      <w:rFonts w:ascii="Arial" w:hAnsi="Arial" w:cs="Arial"/>
      <w:sz w:val="24"/>
      <w:lang w:val="en-GB"/>
    </w:rPr>
  </w:style>
  <w:style w:type="paragraph" w:styleId="Heading7">
    <w:name w:val="heading 7"/>
    <w:basedOn w:val="Normal"/>
    <w:next w:val="Normal"/>
    <w:link w:val="Heading7Char"/>
    <w:qFormat/>
    <w:rsid w:val="00CE5CC0"/>
    <w:pPr>
      <w:keepNext/>
      <w:tabs>
        <w:tab w:val="left" w:pos="34"/>
      </w:tabs>
      <w:ind w:left="34" w:right="34"/>
      <w:outlineLvl w:val="6"/>
    </w:pPr>
    <w:rPr>
      <w:rFonts w:ascii="Arial" w:hAnsi="Arial" w:cs="Arial"/>
      <w:b/>
      <w:bCs/>
      <w:sz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CE5CC0"/>
    <w:rPr>
      <w:rFonts w:ascii="Arial" w:eastAsia="Times New Roman" w:hAnsi="Arial" w:cs="Times New Roman"/>
      <w:b/>
      <w:szCs w:val="20"/>
      <w:lang w:val="en-US"/>
    </w:rPr>
  </w:style>
  <w:style w:type="character" w:customStyle="1" w:styleId="Heading6Char">
    <w:name w:val="Heading 6 Char"/>
    <w:basedOn w:val="DefaultParagraphFont"/>
    <w:link w:val="Heading6"/>
    <w:rsid w:val="00CE5CC0"/>
    <w:rPr>
      <w:rFonts w:ascii="Arial" w:eastAsia="Times New Roman" w:hAnsi="Arial" w:cs="Arial"/>
      <w:sz w:val="24"/>
      <w:szCs w:val="20"/>
    </w:rPr>
  </w:style>
  <w:style w:type="character" w:customStyle="1" w:styleId="Heading7Char">
    <w:name w:val="Heading 7 Char"/>
    <w:basedOn w:val="DefaultParagraphFont"/>
    <w:link w:val="Heading7"/>
    <w:rsid w:val="00CE5CC0"/>
    <w:rPr>
      <w:rFonts w:ascii="Arial" w:eastAsia="Times New Roman" w:hAnsi="Arial" w:cs="Arial"/>
      <w:b/>
      <w:bCs/>
      <w:sz w:val="24"/>
      <w:szCs w:val="20"/>
    </w:rPr>
  </w:style>
  <w:style w:type="paragraph" w:styleId="BodyText">
    <w:name w:val="Body Text"/>
    <w:basedOn w:val="Normal"/>
    <w:link w:val="BodyTextChar"/>
    <w:rsid w:val="00CE5CC0"/>
    <w:rPr>
      <w:rFonts w:ascii="Arial" w:hAnsi="Arial"/>
      <w:sz w:val="22"/>
    </w:rPr>
  </w:style>
  <w:style w:type="character" w:customStyle="1" w:styleId="BodyTextChar">
    <w:name w:val="Body Text Char"/>
    <w:basedOn w:val="DefaultParagraphFont"/>
    <w:link w:val="BodyText"/>
    <w:rsid w:val="00CE5CC0"/>
    <w:rPr>
      <w:rFonts w:ascii="Arial" w:eastAsia="Times New Roman" w:hAnsi="Arial" w:cs="Times New Roman"/>
      <w:szCs w:val="20"/>
      <w:lang w:val="en-US"/>
    </w:rPr>
  </w:style>
  <w:style w:type="paragraph" w:styleId="Header">
    <w:name w:val="header"/>
    <w:basedOn w:val="Normal"/>
    <w:link w:val="HeaderChar"/>
    <w:uiPriority w:val="99"/>
    <w:rsid w:val="00CE5CC0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E5CC0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Footer">
    <w:name w:val="footer"/>
    <w:basedOn w:val="Normal"/>
    <w:link w:val="FooterChar"/>
    <w:rsid w:val="00CE5CC0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rsid w:val="00CE5CC0"/>
    <w:rPr>
      <w:rFonts w:ascii="Times New Roman" w:eastAsia="Times New Roman" w:hAnsi="Times New Roman" w:cs="Times New Roman"/>
      <w:sz w:val="20"/>
      <w:szCs w:val="20"/>
      <w:lang w:val="en-US"/>
    </w:rPr>
  </w:style>
  <w:style w:type="character" w:styleId="PageNumber">
    <w:name w:val="page number"/>
    <w:basedOn w:val="DefaultParagraphFont"/>
    <w:rsid w:val="00CE5CC0"/>
  </w:style>
  <w:style w:type="paragraph" w:styleId="ListParagraph">
    <w:name w:val="List Paragraph"/>
    <w:basedOn w:val="Normal"/>
    <w:uiPriority w:val="34"/>
    <w:qFormat/>
    <w:rsid w:val="00752A8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11B8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1B8A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normaltextrun">
    <w:name w:val="normaltextrun"/>
    <w:basedOn w:val="DefaultParagraphFont"/>
    <w:rsid w:val="003410C2"/>
  </w:style>
  <w:style w:type="character" w:customStyle="1" w:styleId="eop">
    <w:name w:val="eop"/>
    <w:basedOn w:val="DefaultParagraphFont"/>
    <w:rsid w:val="000C033F"/>
  </w:style>
  <w:style w:type="character" w:styleId="CommentReference">
    <w:name w:val="annotation reference"/>
    <w:basedOn w:val="DefaultParagraphFont"/>
    <w:uiPriority w:val="99"/>
    <w:semiHidden/>
    <w:unhideWhenUsed/>
    <w:rsid w:val="0009461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94617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94617"/>
    <w:rPr>
      <w:rFonts w:ascii="Times New Roman" w:eastAsia="Times New Roman" w:hAnsi="Times New Roman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9461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94617"/>
    <w:rPr>
      <w:rFonts w:ascii="Times New Roman" w:eastAsia="Times New Roman" w:hAnsi="Times New Roman"/>
      <w:b/>
      <w:bCs/>
      <w:lang w:val="en-US" w:eastAsia="en-US"/>
    </w:rPr>
  </w:style>
  <w:style w:type="table" w:styleId="ListTable5Dark-Accent1">
    <w:name w:val="List Table 5 Dark Accent 1"/>
    <w:basedOn w:val="TableNormal"/>
    <w:uiPriority w:val="50"/>
    <w:rsid w:val="00F25081"/>
    <w:rPr>
      <w:color w:val="FFFFFF" w:themeColor="background1"/>
    </w:rPr>
    <w:tblPr>
      <w:tblStyleRowBandSize w:val="1"/>
      <w:tblStyleColBandSize w:val="1"/>
      <w:tblBorders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tblBorders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C1E17907144842993FB56EA2FF3329" ma:contentTypeVersion="14" ma:contentTypeDescription="Create a new document." ma:contentTypeScope="" ma:versionID="eba1930d7cfdaac6a6ed56a9d4e72659">
  <xsd:schema xmlns:xsd="http://www.w3.org/2001/XMLSchema" xmlns:xs="http://www.w3.org/2001/XMLSchema" xmlns:p="http://schemas.microsoft.com/office/2006/metadata/properties" xmlns:ns1="http://schemas.microsoft.com/sharepoint/v3" xmlns:ns2="ed002d72-e64c-4e6e-a3a2-6c2de8910e73" xmlns:ns3="7361be78-f0af-481b-9f74-610160dc87de" targetNamespace="http://schemas.microsoft.com/office/2006/metadata/properties" ma:root="true" ma:fieldsID="efe56d25fbed781f1b8d14684e26f316" ns1:_="" ns2:_="" ns3:_="">
    <xsd:import namespace="http://schemas.microsoft.com/sharepoint/v3"/>
    <xsd:import namespace="ed002d72-e64c-4e6e-a3a2-6c2de8910e73"/>
    <xsd:import namespace="7361be78-f0af-481b-9f74-610160dc87d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002d72-e64c-4e6e-a3a2-6c2de8910e7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61be78-f0af-481b-9f74-610160dc87d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2C14B46-0E3C-46D5-B7B4-C8CD459114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d002d72-e64c-4e6e-a3a2-6c2de8910e73"/>
    <ds:schemaRef ds:uri="7361be78-f0af-481b-9f74-610160dc87d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7DDF907-1F3D-4606-920A-4C496E95692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9DE3327-ED29-41AE-8AEB-2223F944790A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2DAE5A1E-F7F9-48EB-8154-86250261B6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1641</Words>
  <Characters>9360</Characters>
  <Application>Microsoft Office Word</Application>
  <DocSecurity>0</DocSecurity>
  <Lines>78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evin Housing Association</Company>
  <LinksUpToDate>false</LinksUpToDate>
  <CharactersWithSpaces>10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z.bangerh</dc:creator>
  <cp:lastModifiedBy>Luc Sidebotham</cp:lastModifiedBy>
  <cp:revision>3</cp:revision>
  <cp:lastPrinted>2020-11-30T11:30:00Z</cp:lastPrinted>
  <dcterms:created xsi:type="dcterms:W3CDTF">2020-11-30T11:31:00Z</dcterms:created>
  <dcterms:modified xsi:type="dcterms:W3CDTF">2020-11-30T1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C1E17907144842993FB56EA2FF3329</vt:lpwstr>
  </property>
</Properties>
</file>